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horzAnchor="margin" w:tblpY="510"/>
        <w:tblW w:w="9961" w:type="dxa"/>
        <w:tblInd w:w="0" w:type="dxa"/>
        <w:tblCellMar>
          <w:top w:w="46" w:type="dxa"/>
          <w:left w:w="108" w:type="dxa"/>
          <w:right w:w="56" w:type="dxa"/>
        </w:tblCellMar>
        <w:tblLook w:val="04A0" w:firstRow="1" w:lastRow="0" w:firstColumn="1" w:lastColumn="0" w:noHBand="0" w:noVBand="1"/>
      </w:tblPr>
      <w:tblGrid>
        <w:gridCol w:w="5605"/>
        <w:gridCol w:w="4356"/>
      </w:tblGrid>
      <w:tr w:rsidR="008C5E26" w14:paraId="0C5AF480" w14:textId="77777777" w:rsidTr="00381153">
        <w:trPr>
          <w:trHeight w:val="756"/>
        </w:trPr>
        <w:tc>
          <w:tcPr>
            <w:tcW w:w="99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14779"/>
            <w:vAlign w:val="center"/>
          </w:tcPr>
          <w:p w14:paraId="52F4973E" w14:textId="77777777" w:rsidR="008C5E26" w:rsidRDefault="008C5E26" w:rsidP="00381153">
            <w:pPr>
              <w:spacing w:after="0" w:line="259" w:lineRule="auto"/>
              <w:ind w:left="0" w:right="51" w:firstLine="0"/>
              <w:jc w:val="center"/>
            </w:pPr>
            <w:r>
              <w:rPr>
                <w:b/>
                <w:color w:val="FFFFFF"/>
              </w:rPr>
              <w:t xml:space="preserve">FORMATO DE ENTREVISTA </w:t>
            </w:r>
          </w:p>
        </w:tc>
      </w:tr>
      <w:tr w:rsidR="008C5E26" w14:paraId="194FBBC0" w14:textId="77777777" w:rsidTr="00381153">
        <w:trPr>
          <w:trHeight w:val="817"/>
        </w:trPr>
        <w:tc>
          <w:tcPr>
            <w:tcW w:w="99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29736" w14:textId="6D46FE33" w:rsidR="008C5E26" w:rsidRDefault="008C5E26" w:rsidP="00381153">
            <w:pPr>
              <w:spacing w:after="0" w:line="259" w:lineRule="auto"/>
              <w:ind w:left="0" w:right="0" w:firstLine="0"/>
            </w:pPr>
            <w:r>
              <w:t xml:space="preserve">Objetivo: Identificar los requerimientos del cliente, </w:t>
            </w:r>
            <w:r w:rsidR="00C46D8D">
              <w:t xml:space="preserve">en relación con el sistema de pedido para el negocio de comidas rápidas </w:t>
            </w:r>
            <w:r w:rsidR="00C46D8D">
              <w:rPr>
                <w:b/>
                <w:bCs/>
              </w:rPr>
              <w:t>El Gordo</w:t>
            </w:r>
            <w:r>
              <w:t xml:space="preserve">. </w:t>
            </w:r>
          </w:p>
        </w:tc>
      </w:tr>
      <w:tr w:rsidR="008C5E26" w14:paraId="4D6CC4AB" w14:textId="77777777" w:rsidTr="00381153">
        <w:trPr>
          <w:trHeight w:val="413"/>
        </w:trPr>
        <w:tc>
          <w:tcPr>
            <w:tcW w:w="5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27304" w14:textId="77777777" w:rsidR="008C5E26" w:rsidRDefault="008C5E26" w:rsidP="00381153">
            <w:pPr>
              <w:spacing w:after="0" w:line="259" w:lineRule="auto"/>
              <w:ind w:left="0" w:right="0" w:firstLine="0"/>
              <w:jc w:val="left"/>
            </w:pPr>
            <w:r>
              <w:t xml:space="preserve">Fecha: </w:t>
            </w:r>
          </w:p>
        </w:tc>
        <w:tc>
          <w:tcPr>
            <w:tcW w:w="4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3381E" w14:textId="77777777" w:rsidR="008C5E26" w:rsidRDefault="008C5E26" w:rsidP="00381153">
            <w:pPr>
              <w:spacing w:after="0" w:line="259" w:lineRule="auto"/>
              <w:ind w:left="0" w:right="0" w:firstLine="0"/>
              <w:jc w:val="left"/>
            </w:pPr>
            <w:r>
              <w:t xml:space="preserve">Hora Inicial: ________Hora final:_________ </w:t>
            </w:r>
          </w:p>
        </w:tc>
      </w:tr>
      <w:tr w:rsidR="008C5E26" w14:paraId="3872AD3A" w14:textId="77777777" w:rsidTr="00381153">
        <w:trPr>
          <w:trHeight w:val="413"/>
        </w:trPr>
        <w:tc>
          <w:tcPr>
            <w:tcW w:w="5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1B1EE" w14:textId="77777777" w:rsidR="008C5E26" w:rsidRDefault="008C5E26" w:rsidP="00381153">
            <w:pPr>
              <w:spacing w:after="0" w:line="259" w:lineRule="auto"/>
              <w:ind w:left="0" w:right="0" w:firstLine="0"/>
              <w:jc w:val="left"/>
            </w:pPr>
            <w:r>
              <w:t xml:space="preserve">Entrevistado(a)_____________________________ </w:t>
            </w:r>
          </w:p>
        </w:tc>
        <w:tc>
          <w:tcPr>
            <w:tcW w:w="4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3E130" w14:textId="77777777" w:rsidR="008C5E26" w:rsidRDefault="008C5E26" w:rsidP="00381153">
            <w:pPr>
              <w:spacing w:after="0" w:line="259" w:lineRule="auto"/>
              <w:ind w:left="0" w:right="0" w:firstLine="0"/>
              <w:jc w:val="left"/>
            </w:pPr>
            <w:r>
              <w:t xml:space="preserve">Cargo:_______________________ </w:t>
            </w:r>
          </w:p>
        </w:tc>
      </w:tr>
      <w:tr w:rsidR="008C5E26" w14:paraId="603CFC15" w14:textId="77777777" w:rsidTr="00381153">
        <w:trPr>
          <w:trHeight w:val="413"/>
        </w:trPr>
        <w:tc>
          <w:tcPr>
            <w:tcW w:w="5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C6C28" w14:textId="77777777" w:rsidR="008C5E26" w:rsidRDefault="008C5E26" w:rsidP="00381153">
            <w:pPr>
              <w:spacing w:after="0" w:line="259" w:lineRule="auto"/>
              <w:ind w:left="0" w:right="0" w:firstLine="0"/>
              <w:jc w:val="left"/>
            </w:pPr>
            <w:r>
              <w:t xml:space="preserve">Entrevistador(a)_____________________________ </w:t>
            </w:r>
          </w:p>
        </w:tc>
        <w:tc>
          <w:tcPr>
            <w:tcW w:w="4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7DFC18" w14:textId="77777777" w:rsidR="008C5E26" w:rsidRDefault="008C5E26" w:rsidP="00381153">
            <w:pPr>
              <w:spacing w:after="0" w:line="259" w:lineRule="auto"/>
              <w:ind w:left="0" w:right="0" w:firstLine="0"/>
              <w:jc w:val="left"/>
            </w:pPr>
            <w:r>
              <w:t xml:space="preserve">Cargo:_______________________ </w:t>
            </w:r>
          </w:p>
        </w:tc>
      </w:tr>
      <w:tr w:rsidR="008C5E26" w14:paraId="0D867775" w14:textId="77777777" w:rsidTr="00381153">
        <w:trPr>
          <w:trHeight w:val="6860"/>
        </w:trPr>
        <w:tc>
          <w:tcPr>
            <w:tcW w:w="99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9FA9E4" w14:textId="77777777" w:rsidR="008C5E26" w:rsidRDefault="008C5E26" w:rsidP="00381153">
            <w:pPr>
              <w:spacing w:after="147" w:line="259" w:lineRule="auto"/>
              <w:ind w:left="0" w:right="0" w:firstLine="0"/>
              <w:jc w:val="left"/>
            </w:pPr>
            <w:r>
              <w:t xml:space="preserve">Temáticas a abordar: </w:t>
            </w:r>
          </w:p>
          <w:p w14:paraId="6E4557C2" w14:textId="77777777" w:rsidR="008C5E26" w:rsidRDefault="008C5E26" w:rsidP="00381153">
            <w:pPr>
              <w:numPr>
                <w:ilvl w:val="0"/>
                <w:numId w:val="1"/>
              </w:numPr>
              <w:spacing w:after="146" w:line="259" w:lineRule="auto"/>
              <w:ind w:right="0" w:hanging="360"/>
              <w:jc w:val="left"/>
            </w:pPr>
            <w:r>
              <w:t xml:space="preserve">Historia de la empresa (Esto con el fin de contextualizar la empresa) </w:t>
            </w:r>
          </w:p>
          <w:p w14:paraId="754495B3" w14:textId="77777777" w:rsidR="008C5E26" w:rsidRDefault="008C5E26" w:rsidP="00381153">
            <w:pPr>
              <w:numPr>
                <w:ilvl w:val="0"/>
                <w:numId w:val="1"/>
              </w:numPr>
              <w:spacing w:after="146" w:line="259" w:lineRule="auto"/>
              <w:ind w:right="0" w:hanging="360"/>
              <w:jc w:val="left"/>
            </w:pPr>
            <w:r>
              <w:t xml:space="preserve">Organigrama de la empresa (para visualizar su organización, áreas, sedes) </w:t>
            </w:r>
          </w:p>
          <w:p w14:paraId="632FE757" w14:textId="77777777" w:rsidR="008C5E26" w:rsidRDefault="008C5E26" w:rsidP="00381153">
            <w:pPr>
              <w:numPr>
                <w:ilvl w:val="0"/>
                <w:numId w:val="1"/>
              </w:numPr>
              <w:spacing w:after="146" w:line="259" w:lineRule="auto"/>
              <w:ind w:right="0" w:hanging="360"/>
              <w:jc w:val="left"/>
            </w:pPr>
            <w:r>
              <w:t xml:space="preserve">Infraestructura tecnológica (equipos de cómputo, redes, software) </w:t>
            </w:r>
          </w:p>
          <w:p w14:paraId="3FCAE36D" w14:textId="77777777" w:rsidR="008C5E26" w:rsidRDefault="008C5E26" w:rsidP="00381153">
            <w:pPr>
              <w:numPr>
                <w:ilvl w:val="0"/>
                <w:numId w:val="1"/>
              </w:numPr>
              <w:spacing w:after="36" w:line="357" w:lineRule="auto"/>
              <w:ind w:right="0" w:hanging="360"/>
              <w:jc w:val="left"/>
            </w:pPr>
            <w:r>
              <w:t xml:space="preserve">Requerimientos de software (procesos a sistematizar, tipo de producto requerido, éste tema es el principal.) </w:t>
            </w:r>
          </w:p>
          <w:p w14:paraId="658398DF" w14:textId="77777777" w:rsidR="008C5E26" w:rsidRDefault="008C5E26" w:rsidP="00381153">
            <w:pPr>
              <w:numPr>
                <w:ilvl w:val="0"/>
                <w:numId w:val="1"/>
              </w:numPr>
              <w:spacing w:after="34" w:line="359" w:lineRule="auto"/>
              <w:ind w:right="0" w:hanging="360"/>
              <w:jc w:val="left"/>
            </w:pPr>
            <w:r>
              <w:t xml:space="preserve">Personal que puede apoyar el proceso (personal relacionado con los procesos y que utilizará el software) </w:t>
            </w:r>
          </w:p>
          <w:p w14:paraId="048C9FC5" w14:textId="77777777" w:rsidR="008C5E26" w:rsidRDefault="008C5E26" w:rsidP="00381153">
            <w:pPr>
              <w:numPr>
                <w:ilvl w:val="0"/>
                <w:numId w:val="1"/>
              </w:numPr>
              <w:spacing w:after="147" w:line="259" w:lineRule="auto"/>
              <w:ind w:right="0" w:hanging="360"/>
              <w:jc w:val="left"/>
            </w:pPr>
            <w:r>
              <w:t xml:space="preserve">Cualificación del personal en herramientas informáticas (para planear posibles capacitaciones) </w:t>
            </w:r>
          </w:p>
          <w:p w14:paraId="21DA0C9A" w14:textId="77777777" w:rsidR="008C5E26" w:rsidRDefault="008C5E26" w:rsidP="00381153">
            <w:pPr>
              <w:numPr>
                <w:ilvl w:val="0"/>
                <w:numId w:val="1"/>
              </w:numPr>
              <w:spacing w:after="146" w:line="259" w:lineRule="auto"/>
              <w:ind w:right="0" w:hanging="360"/>
              <w:jc w:val="left"/>
            </w:pPr>
            <w:r>
              <w:t xml:space="preserve">Tiempo en el cual requiere el software (para planear el proceso de construcción del software) </w:t>
            </w:r>
          </w:p>
          <w:p w14:paraId="45224716" w14:textId="77777777" w:rsidR="008C5E26" w:rsidRDefault="008C5E26" w:rsidP="00381153">
            <w:pPr>
              <w:numPr>
                <w:ilvl w:val="0"/>
                <w:numId w:val="1"/>
              </w:numPr>
              <w:spacing w:after="146" w:line="259" w:lineRule="auto"/>
              <w:ind w:right="0" w:hanging="360"/>
              <w:jc w:val="left"/>
            </w:pPr>
            <w:r>
              <w:t xml:space="preserve">Presupuesto para la construcción del software (para analizar costos y presupuesto para el proyecto) </w:t>
            </w:r>
          </w:p>
          <w:p w14:paraId="4F0DFA59" w14:textId="77777777" w:rsidR="008C5E26" w:rsidRDefault="008C5E26" w:rsidP="00381153">
            <w:pPr>
              <w:numPr>
                <w:ilvl w:val="0"/>
                <w:numId w:val="1"/>
              </w:numPr>
              <w:spacing w:after="144" w:line="259" w:lineRule="auto"/>
              <w:ind w:right="0" w:hanging="360"/>
              <w:jc w:val="left"/>
            </w:pPr>
            <w:r>
              <w:t xml:space="preserve">Otras preguntas que surjan (las de arriba son parámetros generales) </w:t>
            </w:r>
          </w:p>
          <w:p w14:paraId="6649FCA0" w14:textId="77777777" w:rsidR="008C5E26" w:rsidRDefault="008C5E26" w:rsidP="00381153">
            <w:pPr>
              <w:numPr>
                <w:ilvl w:val="0"/>
                <w:numId w:val="1"/>
              </w:numPr>
              <w:spacing w:after="112" w:line="259" w:lineRule="auto"/>
              <w:ind w:right="0" w:hanging="360"/>
              <w:jc w:val="left"/>
            </w:pPr>
            <w:r>
              <w:t>Observaciones:_____________________________________________________________________</w:t>
            </w:r>
          </w:p>
          <w:p w14:paraId="3F6D6D3A" w14:textId="77777777" w:rsidR="008C5E26" w:rsidRDefault="008C5E26" w:rsidP="00381153">
            <w:pPr>
              <w:spacing w:after="0" w:line="359" w:lineRule="auto"/>
              <w:ind w:left="720" w:right="0" w:firstLine="0"/>
              <w:jc w:val="left"/>
            </w:pPr>
            <w:r>
              <w:t xml:space="preserve">__________________________________________________________________________________ __________________________________________________________________________________ _________________. </w:t>
            </w:r>
          </w:p>
          <w:p w14:paraId="64042182" w14:textId="77777777" w:rsidR="008C5E26" w:rsidRDefault="008C5E26" w:rsidP="00381153">
            <w:pPr>
              <w:spacing w:after="0" w:line="259" w:lineRule="auto"/>
              <w:ind w:left="720" w:right="0" w:firstLine="0"/>
              <w:jc w:val="left"/>
            </w:pPr>
            <w:r>
              <w:t xml:space="preserve"> </w:t>
            </w:r>
          </w:p>
        </w:tc>
      </w:tr>
    </w:tbl>
    <w:p w14:paraId="7AA18750" w14:textId="77777777" w:rsidR="0096693D" w:rsidRDefault="0096693D"/>
    <w:p w14:paraId="21D0F0AA" w14:textId="77777777" w:rsidR="00381153" w:rsidRDefault="00381153">
      <w:pPr>
        <w:spacing w:after="160" w:line="259" w:lineRule="auto"/>
        <w:ind w:left="0" w:right="0" w:firstLine="0"/>
        <w:jc w:val="left"/>
      </w:pPr>
      <w:r>
        <w:br w:type="page"/>
      </w:r>
    </w:p>
    <w:tbl>
      <w:tblPr>
        <w:tblStyle w:val="TableGrid"/>
        <w:tblpPr w:leftFromText="141" w:rightFromText="141" w:vertAnchor="text" w:horzAnchor="margin" w:tblpY="-13"/>
        <w:tblW w:w="9900" w:type="dxa"/>
        <w:tblInd w:w="0" w:type="dxa"/>
        <w:tblCellMar>
          <w:top w:w="70" w:type="dxa"/>
          <w:left w:w="102" w:type="dxa"/>
          <w:right w:w="51" w:type="dxa"/>
        </w:tblCellMar>
        <w:tblLook w:val="04A0" w:firstRow="1" w:lastRow="0" w:firstColumn="1" w:lastColumn="0" w:noHBand="0" w:noVBand="1"/>
      </w:tblPr>
      <w:tblGrid>
        <w:gridCol w:w="3291"/>
        <w:gridCol w:w="1757"/>
        <w:gridCol w:w="1803"/>
        <w:gridCol w:w="3049"/>
      </w:tblGrid>
      <w:tr w:rsidR="00120DBC" w14:paraId="0425F2B6" w14:textId="77777777" w:rsidTr="0072211D">
        <w:trPr>
          <w:trHeight w:val="345"/>
        </w:trPr>
        <w:tc>
          <w:tcPr>
            <w:tcW w:w="9900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67AD731C" w14:textId="77777777" w:rsidR="00120DBC" w:rsidRDefault="00120DBC" w:rsidP="0072211D">
            <w:pPr>
              <w:spacing w:after="0" w:line="259" w:lineRule="auto"/>
              <w:ind w:left="0" w:right="49" w:firstLine="0"/>
              <w:jc w:val="center"/>
            </w:pPr>
            <w:r>
              <w:rPr>
                <w:b/>
                <w:color w:val="FFFFFF"/>
                <w:sz w:val="24"/>
              </w:rPr>
              <w:lastRenderedPageBreak/>
              <w:t xml:space="preserve">ANÁLISIS DE RIESGOS </w:t>
            </w:r>
          </w:p>
        </w:tc>
      </w:tr>
      <w:tr w:rsidR="00120DBC" w14:paraId="3D1BF7E8" w14:textId="77777777" w:rsidTr="0072211D">
        <w:trPr>
          <w:trHeight w:val="938"/>
        </w:trPr>
        <w:tc>
          <w:tcPr>
            <w:tcW w:w="32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3EDCD50F" w14:textId="77777777" w:rsidR="00120DBC" w:rsidRDefault="00120DBC" w:rsidP="0072211D">
            <w:pPr>
              <w:spacing w:after="0" w:line="259" w:lineRule="auto"/>
              <w:ind w:left="0" w:right="61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DESCRIPCIÓN DEL RIESGO </w:t>
            </w:r>
          </w:p>
        </w:tc>
        <w:tc>
          <w:tcPr>
            <w:tcW w:w="175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38E668FB" w14:textId="77777777" w:rsidR="00120DBC" w:rsidRDefault="00120DBC" w:rsidP="0072211D">
            <w:pPr>
              <w:spacing w:after="0" w:line="259" w:lineRule="auto"/>
              <w:ind w:left="7" w:right="3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TIPO DE RIESGO </w:t>
            </w:r>
          </w:p>
        </w:tc>
        <w:tc>
          <w:tcPr>
            <w:tcW w:w="18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7A56386D" w14:textId="77777777" w:rsidR="00120DBC" w:rsidRDefault="00120DBC" w:rsidP="0072211D">
            <w:pPr>
              <w:spacing w:after="0" w:line="259" w:lineRule="auto"/>
              <w:ind w:left="38" w:right="0" w:firstLine="0"/>
              <w:jc w:val="left"/>
            </w:pPr>
            <w:r>
              <w:rPr>
                <w:b/>
                <w:color w:val="FFFFFF"/>
                <w:sz w:val="24"/>
              </w:rPr>
              <w:t xml:space="preserve">PROBABILIDAD </w:t>
            </w:r>
          </w:p>
          <w:p w14:paraId="58BFA63B" w14:textId="77777777" w:rsidR="00120DBC" w:rsidRDefault="00120DBC" w:rsidP="0072211D">
            <w:pPr>
              <w:spacing w:after="0" w:line="259" w:lineRule="auto"/>
              <w:ind w:left="0" w:right="56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DE QUE </w:t>
            </w:r>
          </w:p>
          <w:p w14:paraId="4B59105B" w14:textId="77777777" w:rsidR="00120DBC" w:rsidRDefault="00120DBC" w:rsidP="0072211D">
            <w:pPr>
              <w:spacing w:after="0" w:line="259" w:lineRule="auto"/>
              <w:ind w:left="0" w:right="55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OCURRA </w:t>
            </w:r>
          </w:p>
        </w:tc>
        <w:tc>
          <w:tcPr>
            <w:tcW w:w="304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32D5549E" w14:textId="77777777" w:rsidR="00120DBC" w:rsidRDefault="00120DBC" w:rsidP="0072211D">
            <w:pPr>
              <w:spacing w:after="0" w:line="259" w:lineRule="auto"/>
              <w:ind w:left="0" w:right="44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PLAN DE ACCIÓN </w:t>
            </w:r>
          </w:p>
        </w:tc>
      </w:tr>
      <w:tr w:rsidR="00120DBC" w14:paraId="20430461" w14:textId="77777777" w:rsidTr="0072211D">
        <w:trPr>
          <w:trHeight w:val="866"/>
        </w:trPr>
        <w:tc>
          <w:tcPr>
            <w:tcW w:w="32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5025632" w14:textId="77777777" w:rsidR="00120DBC" w:rsidRDefault="00120DBC" w:rsidP="0072211D">
            <w:pPr>
              <w:spacing w:after="0" w:line="259" w:lineRule="auto"/>
              <w:ind w:left="0" w:right="0" w:firstLine="0"/>
            </w:pPr>
            <w:r>
              <w:t xml:space="preserve">No contar con un servidor que procese y guarde la información. </w:t>
            </w:r>
          </w:p>
        </w:tc>
        <w:tc>
          <w:tcPr>
            <w:tcW w:w="1757" w:type="dxa"/>
            <w:vMerge w:val="restar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5B1B0F9" w14:textId="77777777" w:rsidR="00120DBC" w:rsidRDefault="00120DBC" w:rsidP="0072211D">
            <w:pPr>
              <w:spacing w:after="0" w:line="259" w:lineRule="auto"/>
              <w:ind w:left="0" w:right="49" w:firstLine="0"/>
              <w:jc w:val="center"/>
            </w:pPr>
            <w:r>
              <w:t xml:space="preserve">Tecnológico </w:t>
            </w:r>
          </w:p>
        </w:tc>
        <w:tc>
          <w:tcPr>
            <w:tcW w:w="18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CDF478E" w14:textId="77777777" w:rsidR="00120DBC" w:rsidRDefault="00120DBC" w:rsidP="0072211D">
            <w:pPr>
              <w:spacing w:after="0" w:line="259" w:lineRule="auto"/>
              <w:ind w:left="0" w:right="51" w:firstLine="0"/>
              <w:jc w:val="center"/>
            </w:pPr>
            <w:r>
              <w:t xml:space="preserve">Media </w:t>
            </w:r>
          </w:p>
        </w:tc>
        <w:tc>
          <w:tcPr>
            <w:tcW w:w="304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5CC8D93E" w14:textId="77777777" w:rsidR="00120DBC" w:rsidRDefault="00120DBC" w:rsidP="0072211D">
            <w:pPr>
              <w:spacing w:after="0" w:line="259" w:lineRule="auto"/>
              <w:ind w:left="5" w:right="49" w:firstLine="0"/>
            </w:pPr>
            <w:r>
              <w:t xml:space="preserve">Solicitar adquirir un servidor que garantice el procesamiento y guarde la información. </w:t>
            </w:r>
          </w:p>
        </w:tc>
      </w:tr>
      <w:tr w:rsidR="00120DBC" w14:paraId="13344909" w14:textId="77777777" w:rsidTr="0072211D">
        <w:trPr>
          <w:trHeight w:val="1402"/>
        </w:trPr>
        <w:tc>
          <w:tcPr>
            <w:tcW w:w="32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460BC372" w14:textId="77777777" w:rsidR="00120DBC" w:rsidRDefault="00120DBC" w:rsidP="0072211D">
            <w:pPr>
              <w:spacing w:after="0" w:line="240" w:lineRule="auto"/>
              <w:ind w:left="0" w:right="56" w:firstLine="0"/>
            </w:pPr>
            <w:r>
              <w:t xml:space="preserve">No tener acceso a una red de internet o intranet que comunique el servidor con las computadoras que utilizan el sistema de </w:t>
            </w:r>
          </w:p>
          <w:p w14:paraId="4C55CDD2" w14:textId="77777777" w:rsidR="00120DBC" w:rsidRDefault="00120DBC" w:rsidP="0072211D">
            <w:pPr>
              <w:spacing w:after="0" w:line="259" w:lineRule="auto"/>
              <w:ind w:left="0" w:right="0" w:firstLine="0"/>
              <w:jc w:val="left"/>
            </w:pPr>
            <w:r>
              <w:t xml:space="preserve">información 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nil"/>
              <w:right w:val="single" w:sz="24" w:space="0" w:color="FFFFFF"/>
            </w:tcBorders>
          </w:tcPr>
          <w:p w14:paraId="12C5D03A" w14:textId="77777777" w:rsidR="00120DBC" w:rsidRDefault="00120DBC" w:rsidP="0072211D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8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49D1F9DE" w14:textId="77777777" w:rsidR="00120DBC" w:rsidRDefault="00120DBC" w:rsidP="0072211D">
            <w:pPr>
              <w:spacing w:after="0" w:line="259" w:lineRule="auto"/>
              <w:ind w:left="0" w:right="51" w:firstLine="0"/>
              <w:jc w:val="center"/>
            </w:pPr>
            <w:r>
              <w:t xml:space="preserve">Media </w:t>
            </w:r>
          </w:p>
        </w:tc>
        <w:tc>
          <w:tcPr>
            <w:tcW w:w="304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76B875A" w14:textId="77777777" w:rsidR="00120DBC" w:rsidRDefault="00120DBC" w:rsidP="0072211D">
            <w:pPr>
              <w:spacing w:after="0" w:line="259" w:lineRule="auto"/>
              <w:ind w:left="5" w:right="49" w:firstLine="0"/>
            </w:pPr>
            <w:r>
              <w:t xml:space="preserve">Solicitar adquirir una red de internet para que garantice el acceso y la conectividad del servidor con las computadoras. </w:t>
            </w:r>
          </w:p>
        </w:tc>
      </w:tr>
      <w:tr w:rsidR="00120DBC" w14:paraId="35F9666E" w14:textId="77777777" w:rsidTr="0072211D">
        <w:trPr>
          <w:trHeight w:val="1404"/>
        </w:trPr>
        <w:tc>
          <w:tcPr>
            <w:tcW w:w="32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7E2A0BB" w14:textId="77777777" w:rsidR="00120DBC" w:rsidRDefault="00120DBC" w:rsidP="0072211D">
            <w:pPr>
              <w:spacing w:after="0" w:line="259" w:lineRule="auto"/>
              <w:ind w:left="0" w:right="56" w:firstLine="0"/>
            </w:pPr>
            <w:r>
              <w:t xml:space="preserve">Que el sistema operativo no sea compatible o no funcione correctamente con el sistema de información.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nil"/>
              <w:right w:val="single" w:sz="24" w:space="0" w:color="FFFFFF"/>
            </w:tcBorders>
          </w:tcPr>
          <w:p w14:paraId="2C3D0432" w14:textId="77777777" w:rsidR="00120DBC" w:rsidRDefault="00120DBC" w:rsidP="0072211D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8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BD6B8F9" w14:textId="77777777" w:rsidR="00120DBC" w:rsidRDefault="00120DBC" w:rsidP="0072211D">
            <w:pPr>
              <w:spacing w:after="0" w:line="259" w:lineRule="auto"/>
              <w:ind w:left="0" w:right="51" w:firstLine="0"/>
              <w:jc w:val="center"/>
            </w:pPr>
            <w:r>
              <w:t xml:space="preserve">Media </w:t>
            </w:r>
          </w:p>
        </w:tc>
        <w:tc>
          <w:tcPr>
            <w:tcW w:w="304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782F4E2" w14:textId="77777777" w:rsidR="00120DBC" w:rsidRDefault="00120DBC" w:rsidP="0072211D">
            <w:pPr>
              <w:spacing w:after="0" w:line="259" w:lineRule="auto"/>
              <w:ind w:left="5" w:right="48" w:firstLine="0"/>
            </w:pPr>
            <w:r>
              <w:t xml:space="preserve">Desarrollar el producto de software teniendo en cuenta la compatibilidad de las diferentes versiones de los sistemas operativos. </w:t>
            </w:r>
          </w:p>
        </w:tc>
      </w:tr>
      <w:tr w:rsidR="00120DBC" w14:paraId="3B75A605" w14:textId="77777777" w:rsidTr="0072211D">
        <w:trPr>
          <w:trHeight w:val="1402"/>
        </w:trPr>
        <w:tc>
          <w:tcPr>
            <w:tcW w:w="32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BDB6C1E" w14:textId="77777777" w:rsidR="00120DBC" w:rsidRDefault="00120DBC" w:rsidP="0072211D">
            <w:pPr>
              <w:spacing w:after="0" w:line="259" w:lineRule="auto"/>
              <w:ind w:left="0" w:right="55" w:firstLine="0"/>
            </w:pPr>
            <w:r>
              <w:t xml:space="preserve">Que el explorador de internet no sea compatible o no corra correctamente con el sistema de información.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nil"/>
              <w:right w:val="single" w:sz="24" w:space="0" w:color="FFFFFF"/>
            </w:tcBorders>
          </w:tcPr>
          <w:p w14:paraId="6BCF92C9" w14:textId="77777777" w:rsidR="00120DBC" w:rsidRDefault="00120DBC" w:rsidP="0072211D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8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53F2BB3" w14:textId="77777777" w:rsidR="00120DBC" w:rsidRDefault="00120DBC" w:rsidP="0072211D">
            <w:pPr>
              <w:spacing w:after="0" w:line="259" w:lineRule="auto"/>
              <w:ind w:left="0" w:right="51" w:firstLine="0"/>
              <w:jc w:val="center"/>
            </w:pPr>
            <w:r>
              <w:t xml:space="preserve">Media </w:t>
            </w:r>
          </w:p>
        </w:tc>
        <w:tc>
          <w:tcPr>
            <w:tcW w:w="304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37C1D1D" w14:textId="77777777" w:rsidR="00120DBC" w:rsidRDefault="00120DBC" w:rsidP="0072211D">
            <w:pPr>
              <w:spacing w:after="0" w:line="259" w:lineRule="auto"/>
              <w:ind w:left="5" w:right="48" w:firstLine="0"/>
            </w:pPr>
            <w:r>
              <w:t xml:space="preserve">Desarrollar el producto de software teniendo en cuenta la compatibilidad de las diferentes versiones de los navegadores de internet. </w:t>
            </w:r>
          </w:p>
        </w:tc>
      </w:tr>
      <w:tr w:rsidR="00120DBC" w14:paraId="005C708C" w14:textId="77777777" w:rsidTr="0072211D">
        <w:trPr>
          <w:trHeight w:val="866"/>
        </w:trPr>
        <w:tc>
          <w:tcPr>
            <w:tcW w:w="32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2B6EE868" w14:textId="77777777" w:rsidR="00120DBC" w:rsidRDefault="00120DBC" w:rsidP="0072211D">
            <w:pPr>
              <w:spacing w:after="0" w:line="259" w:lineRule="auto"/>
              <w:ind w:left="0" w:right="0" w:firstLine="0"/>
              <w:jc w:val="left"/>
            </w:pPr>
            <w:r>
              <w:t xml:space="preserve">Que el acceso a la red sea limitado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nil"/>
              <w:right w:val="single" w:sz="24" w:space="0" w:color="FFFFFF"/>
            </w:tcBorders>
          </w:tcPr>
          <w:p w14:paraId="58D6A869" w14:textId="77777777" w:rsidR="00120DBC" w:rsidRDefault="00120DBC" w:rsidP="0072211D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8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E079AB0" w14:textId="77777777" w:rsidR="00120DBC" w:rsidRDefault="00120DBC" w:rsidP="0072211D">
            <w:pPr>
              <w:spacing w:after="0" w:line="259" w:lineRule="auto"/>
              <w:ind w:left="0" w:right="51" w:firstLine="0"/>
              <w:jc w:val="center"/>
            </w:pPr>
            <w:r>
              <w:t xml:space="preserve">Media </w:t>
            </w:r>
          </w:p>
        </w:tc>
        <w:tc>
          <w:tcPr>
            <w:tcW w:w="304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44C623E9" w14:textId="77777777" w:rsidR="00120DBC" w:rsidRDefault="00120DBC" w:rsidP="0072211D">
            <w:pPr>
              <w:spacing w:after="0" w:line="259" w:lineRule="auto"/>
              <w:ind w:left="5" w:right="50" w:firstLine="0"/>
            </w:pPr>
            <w:r>
              <w:t xml:space="preserve">Solicitar ampliar el ancho de banda y velocidad de la red de internet. </w:t>
            </w:r>
          </w:p>
        </w:tc>
      </w:tr>
      <w:tr w:rsidR="00120DBC" w14:paraId="60B5035C" w14:textId="77777777" w:rsidTr="0072211D">
        <w:trPr>
          <w:trHeight w:val="1135"/>
        </w:trPr>
        <w:tc>
          <w:tcPr>
            <w:tcW w:w="32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5566899" w14:textId="77777777" w:rsidR="00120DBC" w:rsidRDefault="00120DBC" w:rsidP="0072211D">
            <w:pPr>
              <w:spacing w:after="0" w:line="259" w:lineRule="auto"/>
              <w:ind w:left="0" w:right="58" w:firstLine="0"/>
            </w:pPr>
            <w:r>
              <w:t xml:space="preserve">Que los requisitos del producto requieran una interfaz de usuario especial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nil"/>
              <w:right w:val="single" w:sz="24" w:space="0" w:color="FFFFFF"/>
            </w:tcBorders>
          </w:tcPr>
          <w:p w14:paraId="0EF7A934" w14:textId="77777777" w:rsidR="00120DBC" w:rsidRDefault="00120DBC" w:rsidP="0072211D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8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4E22D5E1" w14:textId="77777777" w:rsidR="00120DBC" w:rsidRDefault="00120DBC" w:rsidP="0072211D">
            <w:pPr>
              <w:spacing w:after="0" w:line="259" w:lineRule="auto"/>
              <w:ind w:left="0" w:right="51" w:firstLine="0"/>
              <w:jc w:val="center"/>
            </w:pPr>
            <w:r>
              <w:t xml:space="preserve">Media </w:t>
            </w:r>
          </w:p>
        </w:tc>
        <w:tc>
          <w:tcPr>
            <w:tcW w:w="304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2973F61A" w14:textId="77777777" w:rsidR="00120DBC" w:rsidRDefault="00120DBC" w:rsidP="0072211D">
            <w:pPr>
              <w:spacing w:after="0" w:line="259" w:lineRule="auto"/>
              <w:ind w:left="5" w:right="47" w:firstLine="0"/>
            </w:pPr>
            <w:r>
              <w:t xml:space="preserve">Utilizar herramientas de desarrollo de software de alta calidad que permitan satisfacer las exigencias de los usuarios. </w:t>
            </w:r>
          </w:p>
        </w:tc>
      </w:tr>
      <w:tr w:rsidR="00120DBC" w14:paraId="7CF13FF4" w14:textId="77777777" w:rsidTr="0072211D">
        <w:trPr>
          <w:trHeight w:val="595"/>
        </w:trPr>
        <w:tc>
          <w:tcPr>
            <w:tcW w:w="32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1B4EB7F1" w14:textId="77777777" w:rsidR="00120DBC" w:rsidRDefault="00120DBC" w:rsidP="0072211D">
            <w:pPr>
              <w:spacing w:after="0" w:line="259" w:lineRule="auto"/>
              <w:ind w:left="0" w:right="0" w:firstLine="0"/>
            </w:pPr>
            <w:r>
              <w:t xml:space="preserve">Que el software no interactúe con hardware nuevo o no probado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nil"/>
              <w:right w:val="single" w:sz="24" w:space="0" w:color="FFFFFF"/>
            </w:tcBorders>
          </w:tcPr>
          <w:p w14:paraId="35F35206" w14:textId="77777777" w:rsidR="00120DBC" w:rsidRDefault="00120DBC" w:rsidP="0072211D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8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29E6FDE" w14:textId="77777777" w:rsidR="00120DBC" w:rsidRDefault="00120DBC" w:rsidP="0072211D">
            <w:pPr>
              <w:spacing w:after="0" w:line="259" w:lineRule="auto"/>
              <w:ind w:left="0" w:right="51" w:firstLine="0"/>
              <w:jc w:val="center"/>
            </w:pPr>
            <w:r>
              <w:t xml:space="preserve">Media </w:t>
            </w:r>
          </w:p>
        </w:tc>
        <w:tc>
          <w:tcPr>
            <w:tcW w:w="3049" w:type="dxa"/>
            <w:vMerge w:val="restar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233680A0" w14:textId="77777777" w:rsidR="00120DBC" w:rsidRDefault="00120DBC" w:rsidP="0072211D">
            <w:pPr>
              <w:spacing w:after="0" w:line="259" w:lineRule="auto"/>
              <w:ind w:left="5" w:right="48" w:firstLine="0"/>
            </w:pPr>
            <w:r>
              <w:t xml:space="preserve">Elaborar el código del programa de manera clara que pueda ser interpretado, ejecutado o comprendido  por cualquier sistema, arquitectura o aplicación. </w:t>
            </w:r>
          </w:p>
        </w:tc>
      </w:tr>
      <w:tr w:rsidR="00120DBC" w14:paraId="0BF69CDC" w14:textId="77777777" w:rsidTr="0072211D">
        <w:trPr>
          <w:trHeight w:val="867"/>
        </w:trPr>
        <w:tc>
          <w:tcPr>
            <w:tcW w:w="32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4E2F7EEF" w14:textId="77777777" w:rsidR="00120DBC" w:rsidRDefault="00120DBC" w:rsidP="0072211D">
            <w:pPr>
              <w:spacing w:after="0" w:line="259" w:lineRule="auto"/>
              <w:ind w:left="0" w:right="56" w:firstLine="0"/>
            </w:pPr>
            <w:r>
              <w:t xml:space="preserve">Que el software a construir no Interactúe con otros productos de software. 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nil"/>
              <w:right w:val="single" w:sz="24" w:space="0" w:color="FFFFFF"/>
            </w:tcBorders>
          </w:tcPr>
          <w:p w14:paraId="0F256414" w14:textId="77777777" w:rsidR="00120DBC" w:rsidRDefault="00120DBC" w:rsidP="0072211D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8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287D1128" w14:textId="77777777" w:rsidR="00120DBC" w:rsidRDefault="00120DBC" w:rsidP="0072211D">
            <w:pPr>
              <w:spacing w:after="0" w:line="259" w:lineRule="auto"/>
              <w:ind w:left="0" w:right="51" w:firstLine="0"/>
              <w:jc w:val="center"/>
            </w:pPr>
            <w:r>
              <w:t xml:space="preserve">Media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nil"/>
              <w:right w:val="single" w:sz="24" w:space="0" w:color="FFFFFF"/>
            </w:tcBorders>
          </w:tcPr>
          <w:p w14:paraId="610806B8" w14:textId="77777777" w:rsidR="00120DBC" w:rsidRDefault="00120DBC" w:rsidP="0072211D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120DBC" w14:paraId="4FC9414D" w14:textId="77777777" w:rsidTr="0072211D">
        <w:trPr>
          <w:trHeight w:val="866"/>
        </w:trPr>
        <w:tc>
          <w:tcPr>
            <w:tcW w:w="32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0EEC5980" w14:textId="77777777" w:rsidR="00120DBC" w:rsidRDefault="00120DBC" w:rsidP="0072211D">
            <w:pPr>
              <w:spacing w:after="0" w:line="259" w:lineRule="auto"/>
              <w:ind w:left="0" w:right="56" w:firstLine="0"/>
            </w:pPr>
            <w:r>
              <w:t xml:space="preserve">Que el software a construir no Interactúe con un sistema de base de datos.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single" w:sz="24" w:space="0" w:color="FFFFFF"/>
              <w:right w:val="single" w:sz="24" w:space="0" w:color="FFFFFF"/>
            </w:tcBorders>
          </w:tcPr>
          <w:p w14:paraId="1C32321C" w14:textId="77777777" w:rsidR="00120DBC" w:rsidRDefault="00120DBC" w:rsidP="0072211D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8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4CB90EE6" w14:textId="77777777" w:rsidR="00120DBC" w:rsidRDefault="00120DBC" w:rsidP="0072211D">
            <w:pPr>
              <w:spacing w:after="0" w:line="259" w:lineRule="auto"/>
              <w:ind w:left="0" w:right="51" w:firstLine="0"/>
              <w:jc w:val="center"/>
            </w:pPr>
            <w:r>
              <w:t xml:space="preserve">Media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single" w:sz="24" w:space="0" w:color="FFFFFF"/>
              <w:right w:val="single" w:sz="24" w:space="0" w:color="FFFFFF"/>
            </w:tcBorders>
          </w:tcPr>
          <w:p w14:paraId="727D6644" w14:textId="77777777" w:rsidR="00120DBC" w:rsidRDefault="00120DBC" w:rsidP="0072211D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120DBC" w14:paraId="1E8399F2" w14:textId="77777777" w:rsidTr="0072211D">
        <w:trPr>
          <w:trHeight w:val="859"/>
        </w:trPr>
        <w:tc>
          <w:tcPr>
            <w:tcW w:w="32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6DB17E3" w14:textId="77777777" w:rsidR="00120DBC" w:rsidRDefault="00120DBC" w:rsidP="0072211D">
            <w:pPr>
              <w:spacing w:after="0" w:line="259" w:lineRule="auto"/>
              <w:ind w:left="0" w:right="55" w:firstLine="0"/>
            </w:pPr>
            <w:r>
              <w:lastRenderedPageBreak/>
              <w:t xml:space="preserve">Que el cliente no tenga conocimiento o capacitación en el uso de herramientas tecnológicas </w:t>
            </w:r>
          </w:p>
        </w:tc>
        <w:tc>
          <w:tcPr>
            <w:tcW w:w="175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4E305567" w14:textId="77777777" w:rsidR="00120DBC" w:rsidRDefault="00120DBC" w:rsidP="0072211D">
            <w:pPr>
              <w:spacing w:after="0" w:line="259" w:lineRule="auto"/>
              <w:ind w:left="7" w:right="0" w:firstLine="0"/>
              <w:jc w:val="left"/>
            </w:pPr>
            <w:r>
              <w:t xml:space="preserve">Cliente </w:t>
            </w:r>
          </w:p>
        </w:tc>
        <w:tc>
          <w:tcPr>
            <w:tcW w:w="18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2F4926A9" w14:textId="77777777" w:rsidR="00120DBC" w:rsidRDefault="00120DBC" w:rsidP="0072211D">
            <w:pPr>
              <w:spacing w:after="0" w:line="259" w:lineRule="auto"/>
              <w:ind w:left="0" w:right="56" w:firstLine="0"/>
              <w:jc w:val="center"/>
            </w:pPr>
            <w:r>
              <w:t xml:space="preserve">Baja </w:t>
            </w:r>
          </w:p>
        </w:tc>
        <w:tc>
          <w:tcPr>
            <w:tcW w:w="304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245CFDDC" w14:textId="77777777" w:rsidR="00120DBC" w:rsidRDefault="00120DBC" w:rsidP="0072211D">
            <w:pPr>
              <w:spacing w:after="0" w:line="259" w:lineRule="auto"/>
              <w:ind w:left="5" w:right="49" w:firstLine="0"/>
            </w:pPr>
            <w:r>
              <w:t xml:space="preserve">Capacitar al cliente en el uso y manejo de las herramientas tecnológicas.  </w:t>
            </w:r>
          </w:p>
        </w:tc>
      </w:tr>
    </w:tbl>
    <w:p w14:paraId="39B59528" w14:textId="77777777" w:rsidR="00381153" w:rsidRDefault="00381153"/>
    <w:tbl>
      <w:tblPr>
        <w:tblStyle w:val="TableGrid"/>
        <w:tblW w:w="9900" w:type="dxa"/>
        <w:tblInd w:w="38" w:type="dxa"/>
        <w:tblCellMar>
          <w:top w:w="22" w:type="dxa"/>
          <w:left w:w="102" w:type="dxa"/>
          <w:bottom w:w="22" w:type="dxa"/>
          <w:right w:w="50" w:type="dxa"/>
        </w:tblCellMar>
        <w:tblLook w:val="04A0" w:firstRow="1" w:lastRow="0" w:firstColumn="1" w:lastColumn="0" w:noHBand="0" w:noVBand="1"/>
      </w:tblPr>
      <w:tblGrid>
        <w:gridCol w:w="3291"/>
        <w:gridCol w:w="1757"/>
        <w:gridCol w:w="1803"/>
        <w:gridCol w:w="3049"/>
      </w:tblGrid>
      <w:tr w:rsidR="00837CBB" w14:paraId="043CF1A4" w14:textId="77777777" w:rsidTr="0072211D">
        <w:trPr>
          <w:trHeight w:val="847"/>
        </w:trPr>
        <w:tc>
          <w:tcPr>
            <w:tcW w:w="32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627FADF" w14:textId="77777777" w:rsidR="00837CBB" w:rsidRDefault="00120DBC" w:rsidP="0072211D">
            <w:pPr>
              <w:spacing w:after="0" w:line="259" w:lineRule="auto"/>
              <w:ind w:left="0" w:right="0" w:firstLine="0"/>
            </w:pPr>
            <w:r>
              <w:br w:type="page"/>
            </w:r>
            <w:r w:rsidR="00837CBB">
              <w:t xml:space="preserve">Que el cliente no tenga una idea formal de lo que se requiere </w:t>
            </w:r>
          </w:p>
        </w:tc>
        <w:tc>
          <w:tcPr>
            <w:tcW w:w="1757" w:type="dxa"/>
            <w:vMerge w:val="restart"/>
            <w:tcBorders>
              <w:top w:val="nil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46D00099" w14:textId="77777777" w:rsidR="00837CBB" w:rsidRDefault="00837CBB" w:rsidP="0072211D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8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4B3C147" w14:textId="77777777" w:rsidR="00837CBB" w:rsidRDefault="00837CBB" w:rsidP="0072211D">
            <w:pPr>
              <w:spacing w:after="0" w:line="259" w:lineRule="auto"/>
              <w:ind w:left="0" w:right="56" w:firstLine="0"/>
              <w:jc w:val="center"/>
            </w:pPr>
            <w:r>
              <w:t xml:space="preserve">Baja </w:t>
            </w:r>
          </w:p>
        </w:tc>
        <w:tc>
          <w:tcPr>
            <w:tcW w:w="3049" w:type="dxa"/>
            <w:vMerge w:val="restart"/>
            <w:tcBorders>
              <w:top w:val="nil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6F0A9682" w14:textId="77777777" w:rsidR="00837CBB" w:rsidRDefault="00837CBB" w:rsidP="0072211D">
            <w:pPr>
              <w:spacing w:after="0" w:line="259" w:lineRule="auto"/>
              <w:ind w:left="5" w:right="48" w:firstLine="0"/>
            </w:pPr>
            <w:r>
              <w:t xml:space="preserve">Reunirse con el cliente y el personal que hará uso del sistema para establecer de manera general qué es lo que se requiere, cuáles son las necesidades y expectativas, a las cuales se le quiere dar solución con el desarrollo del proyecto. Crear un ambiente de confianza y colaboración que logren la participación activa de los actores del sistema para lograr un buen diseño y funcionamiento del software teniendo en cuentas todas especificaciones técnicas que se quiere que realice el sistema. </w:t>
            </w:r>
          </w:p>
        </w:tc>
      </w:tr>
      <w:tr w:rsidR="00837CBB" w14:paraId="24D550F1" w14:textId="77777777" w:rsidTr="0072211D">
        <w:trPr>
          <w:trHeight w:val="866"/>
        </w:trPr>
        <w:tc>
          <w:tcPr>
            <w:tcW w:w="32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10ED029" w14:textId="77777777" w:rsidR="00837CBB" w:rsidRDefault="00837CBB" w:rsidP="0072211D">
            <w:pPr>
              <w:spacing w:after="0" w:line="259" w:lineRule="auto"/>
              <w:ind w:left="0" w:right="55" w:firstLine="0"/>
            </w:pPr>
            <w:r>
              <w:t xml:space="preserve">Que no esté dispuesto a establecer una comunicación fluida con el desarrollador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nil"/>
              <w:right w:val="single" w:sz="24" w:space="0" w:color="FFFFFF"/>
            </w:tcBorders>
          </w:tcPr>
          <w:p w14:paraId="2054757C" w14:textId="77777777" w:rsidR="00837CBB" w:rsidRDefault="00837CBB" w:rsidP="0072211D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8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32BDF8D" w14:textId="77777777" w:rsidR="00837CBB" w:rsidRDefault="00837CBB" w:rsidP="0072211D">
            <w:pPr>
              <w:spacing w:after="0" w:line="259" w:lineRule="auto"/>
              <w:ind w:left="0" w:right="56" w:firstLine="0"/>
              <w:jc w:val="center"/>
            </w:pPr>
            <w:r>
              <w:t xml:space="preserve">Baja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nil"/>
              <w:right w:val="single" w:sz="24" w:space="0" w:color="FFFFFF"/>
            </w:tcBorders>
          </w:tcPr>
          <w:p w14:paraId="252C0555" w14:textId="77777777" w:rsidR="00837CBB" w:rsidRDefault="00837CBB" w:rsidP="0072211D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837CBB" w14:paraId="6CB8A6DD" w14:textId="77777777" w:rsidTr="0072211D">
        <w:trPr>
          <w:trHeight w:val="852"/>
        </w:trPr>
        <w:tc>
          <w:tcPr>
            <w:tcW w:w="32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268EF6D5" w14:textId="77777777" w:rsidR="00837CBB" w:rsidRDefault="00837CBB" w:rsidP="0072211D">
            <w:pPr>
              <w:spacing w:after="0" w:line="259" w:lineRule="auto"/>
              <w:ind w:left="0" w:right="0" w:firstLine="0"/>
            </w:pPr>
            <w:r>
              <w:t xml:space="preserve">Que el cliente no esté dispuesto a participar en las revisiones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nil"/>
              <w:right w:val="single" w:sz="24" w:space="0" w:color="FFFFFF"/>
            </w:tcBorders>
          </w:tcPr>
          <w:p w14:paraId="55A01594" w14:textId="77777777" w:rsidR="00837CBB" w:rsidRDefault="00837CBB" w:rsidP="0072211D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8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968C48D" w14:textId="77777777" w:rsidR="00837CBB" w:rsidRDefault="00837CBB" w:rsidP="0072211D">
            <w:pPr>
              <w:spacing w:after="0" w:line="259" w:lineRule="auto"/>
              <w:ind w:left="0" w:right="56" w:firstLine="0"/>
              <w:jc w:val="center"/>
            </w:pPr>
            <w:r>
              <w:t xml:space="preserve">Baja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nil"/>
              <w:right w:val="single" w:sz="24" w:space="0" w:color="FFFFFF"/>
            </w:tcBorders>
          </w:tcPr>
          <w:p w14:paraId="434943BE" w14:textId="77777777" w:rsidR="00837CBB" w:rsidRDefault="00837CBB" w:rsidP="0072211D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837CBB" w14:paraId="6C56270B" w14:textId="77777777" w:rsidTr="0072211D">
        <w:trPr>
          <w:trHeight w:val="2053"/>
        </w:trPr>
        <w:tc>
          <w:tcPr>
            <w:tcW w:w="32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2E65A22" w14:textId="77777777" w:rsidR="00837CBB" w:rsidRDefault="00837CBB" w:rsidP="0072211D">
            <w:pPr>
              <w:spacing w:after="0" w:line="259" w:lineRule="auto"/>
              <w:ind w:left="0" w:right="55" w:firstLine="0"/>
            </w:pPr>
            <w:r>
              <w:t xml:space="preserve">Que el cliente no esté seguro de que la funcionalidad pedida sea factible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single" w:sz="24" w:space="0" w:color="FFFFFF"/>
              <w:right w:val="single" w:sz="24" w:space="0" w:color="FFFFFF"/>
            </w:tcBorders>
          </w:tcPr>
          <w:p w14:paraId="5A1C88EA" w14:textId="77777777" w:rsidR="00837CBB" w:rsidRDefault="00837CBB" w:rsidP="0072211D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8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3BD6C8D" w14:textId="77777777" w:rsidR="00837CBB" w:rsidRDefault="00837CBB" w:rsidP="0072211D">
            <w:pPr>
              <w:spacing w:after="0" w:line="259" w:lineRule="auto"/>
              <w:ind w:left="0" w:right="56" w:firstLine="0"/>
              <w:jc w:val="center"/>
            </w:pPr>
            <w:r>
              <w:t xml:space="preserve">Baja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single" w:sz="24" w:space="0" w:color="FFFFFF"/>
              <w:right w:val="single" w:sz="24" w:space="0" w:color="FFFFFF"/>
            </w:tcBorders>
          </w:tcPr>
          <w:p w14:paraId="64FA2B25" w14:textId="77777777" w:rsidR="00837CBB" w:rsidRDefault="00837CBB" w:rsidP="0072211D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837CBB" w14:paraId="4504B0A8" w14:textId="77777777" w:rsidTr="0072211D">
        <w:trPr>
          <w:trHeight w:val="1135"/>
        </w:trPr>
        <w:tc>
          <w:tcPr>
            <w:tcW w:w="32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4024D3D2" w14:textId="77777777" w:rsidR="00837CBB" w:rsidRDefault="00837CBB" w:rsidP="0072211D">
            <w:pPr>
              <w:spacing w:after="0" w:line="259" w:lineRule="auto"/>
              <w:ind w:left="0" w:right="55" w:firstLine="0"/>
            </w:pPr>
            <w:r>
              <w:t xml:space="preserve">Que no se lleven a cabo regularmente revisiones técnicas formales de las especificaciones de requisitos, diseño y código. </w:t>
            </w:r>
          </w:p>
        </w:tc>
        <w:tc>
          <w:tcPr>
            <w:tcW w:w="1757" w:type="dxa"/>
            <w:vMerge w:val="restart"/>
            <w:tcBorders>
              <w:top w:val="single" w:sz="24" w:space="0" w:color="FFFFFF"/>
              <w:left w:val="single" w:sz="24" w:space="0" w:color="FFFFFF"/>
              <w:bottom w:val="nil"/>
              <w:right w:val="single" w:sz="24" w:space="0" w:color="FFFFFF"/>
            </w:tcBorders>
            <w:shd w:val="clear" w:color="auto" w:fill="D9D9D9"/>
            <w:vAlign w:val="bottom"/>
          </w:tcPr>
          <w:p w14:paraId="5FDEFED2" w14:textId="77777777" w:rsidR="00837CBB" w:rsidRDefault="00837CBB" w:rsidP="0072211D">
            <w:pPr>
              <w:spacing w:after="0" w:line="259" w:lineRule="auto"/>
              <w:ind w:left="7" w:right="0" w:firstLine="0"/>
              <w:jc w:val="left"/>
            </w:pPr>
            <w:r>
              <w:t xml:space="preserve">Proceso </w:t>
            </w:r>
          </w:p>
        </w:tc>
        <w:tc>
          <w:tcPr>
            <w:tcW w:w="18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8E2AED6" w14:textId="77777777" w:rsidR="00837CBB" w:rsidRDefault="00837CBB" w:rsidP="0072211D">
            <w:pPr>
              <w:spacing w:after="0" w:line="259" w:lineRule="auto"/>
              <w:ind w:left="0" w:right="56" w:firstLine="0"/>
              <w:jc w:val="center"/>
            </w:pPr>
            <w:r>
              <w:t xml:space="preserve">Baja  </w:t>
            </w:r>
          </w:p>
        </w:tc>
        <w:tc>
          <w:tcPr>
            <w:tcW w:w="3049" w:type="dxa"/>
            <w:vMerge w:val="restar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B59F479" w14:textId="77777777" w:rsidR="00837CBB" w:rsidRDefault="00837CBB" w:rsidP="0072211D">
            <w:pPr>
              <w:spacing w:after="0" w:line="259" w:lineRule="auto"/>
              <w:ind w:left="5" w:right="49" w:firstLine="0"/>
            </w:pPr>
            <w:r>
              <w:t xml:space="preserve">Realizar de manera diaria las revisiones técnicas a las especificaciones de requisitos, diseño y código, a los procedimientos y casos de prueba, errores y recursos empleados, por lo cual se deberán documentar para tener un control y registro para posteriores revisiones, toma de decisiones o cambios en la implementación y desarrollo del producto. </w:t>
            </w:r>
          </w:p>
        </w:tc>
      </w:tr>
      <w:tr w:rsidR="00837CBB" w14:paraId="328682D0" w14:textId="77777777" w:rsidTr="0072211D">
        <w:trPr>
          <w:trHeight w:val="1136"/>
        </w:trPr>
        <w:tc>
          <w:tcPr>
            <w:tcW w:w="32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5FF9E9AE" w14:textId="77777777" w:rsidR="00837CBB" w:rsidRDefault="00837CBB" w:rsidP="0072211D">
            <w:pPr>
              <w:spacing w:after="0" w:line="259" w:lineRule="auto"/>
              <w:ind w:left="0" w:right="55" w:firstLine="0"/>
            </w:pPr>
            <w:r>
              <w:t xml:space="preserve">Que no se lleven a cabo regularmente, revisiones técnicas de los procedimientos de prueba y de los casos de prueba.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nil"/>
              <w:right w:val="single" w:sz="24" w:space="0" w:color="FFFFFF"/>
            </w:tcBorders>
          </w:tcPr>
          <w:p w14:paraId="1186B173" w14:textId="77777777" w:rsidR="00837CBB" w:rsidRDefault="00837CBB" w:rsidP="0072211D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8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7523834" w14:textId="77777777" w:rsidR="00837CBB" w:rsidRDefault="00837CBB" w:rsidP="0072211D">
            <w:pPr>
              <w:spacing w:after="0" w:line="259" w:lineRule="auto"/>
              <w:ind w:left="0" w:right="56" w:firstLine="0"/>
              <w:jc w:val="center"/>
            </w:pPr>
            <w:r>
              <w:t xml:space="preserve">Baja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nil"/>
              <w:right w:val="single" w:sz="24" w:space="0" w:color="FFFFFF"/>
            </w:tcBorders>
          </w:tcPr>
          <w:p w14:paraId="28432245" w14:textId="77777777" w:rsidR="00837CBB" w:rsidRDefault="00837CBB" w:rsidP="0072211D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837CBB" w14:paraId="26C1FDA7" w14:textId="77777777" w:rsidTr="0072211D">
        <w:trPr>
          <w:trHeight w:val="1402"/>
        </w:trPr>
        <w:tc>
          <w:tcPr>
            <w:tcW w:w="32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6D5545EB" w14:textId="77777777" w:rsidR="00837CBB" w:rsidRDefault="00837CBB" w:rsidP="0072211D">
            <w:pPr>
              <w:spacing w:after="0" w:line="259" w:lineRule="auto"/>
              <w:ind w:left="0" w:right="56" w:firstLine="0"/>
            </w:pPr>
            <w:r>
              <w:t xml:space="preserve">Que no se documenten todos los resultados de las revisiones técnicas, incluyendo los errores encontrados y recursos empleados.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nil"/>
              <w:right w:val="single" w:sz="24" w:space="0" w:color="FFFFFF"/>
            </w:tcBorders>
          </w:tcPr>
          <w:p w14:paraId="7B6838D6" w14:textId="77777777" w:rsidR="00837CBB" w:rsidRDefault="00837CBB" w:rsidP="0072211D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8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8595C4E" w14:textId="77777777" w:rsidR="00837CBB" w:rsidRDefault="00837CBB" w:rsidP="0072211D">
            <w:pPr>
              <w:spacing w:after="0" w:line="259" w:lineRule="auto"/>
              <w:ind w:left="0" w:right="56" w:firstLine="0"/>
              <w:jc w:val="center"/>
            </w:pPr>
            <w:r>
              <w:t xml:space="preserve">Baja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single" w:sz="24" w:space="0" w:color="FFFFFF"/>
              <w:right w:val="single" w:sz="24" w:space="0" w:color="FFFFFF"/>
            </w:tcBorders>
          </w:tcPr>
          <w:p w14:paraId="47371233" w14:textId="77777777" w:rsidR="00837CBB" w:rsidRDefault="00837CBB" w:rsidP="0072211D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837CBB" w14:paraId="3677100F" w14:textId="77777777" w:rsidTr="0072211D">
        <w:trPr>
          <w:trHeight w:val="318"/>
        </w:trPr>
        <w:tc>
          <w:tcPr>
            <w:tcW w:w="3291" w:type="dxa"/>
            <w:tcBorders>
              <w:top w:val="single" w:sz="24" w:space="0" w:color="FFFFFF"/>
              <w:left w:val="single" w:sz="24" w:space="0" w:color="FFFFFF"/>
              <w:bottom w:val="nil"/>
              <w:right w:val="single" w:sz="24" w:space="0" w:color="FFFFFF"/>
            </w:tcBorders>
            <w:shd w:val="clear" w:color="auto" w:fill="D9D9D9"/>
          </w:tcPr>
          <w:p w14:paraId="7B2CC250" w14:textId="77777777" w:rsidR="00837CBB" w:rsidRDefault="00837CBB" w:rsidP="0072211D">
            <w:pPr>
              <w:spacing w:after="0" w:line="259" w:lineRule="auto"/>
              <w:ind w:left="0" w:right="0" w:firstLine="0"/>
              <w:jc w:val="left"/>
            </w:pPr>
            <w:r>
              <w:t xml:space="preserve">Que no exista algún mecanismo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nil"/>
              <w:right w:val="single" w:sz="24" w:space="0" w:color="FFFFFF"/>
            </w:tcBorders>
          </w:tcPr>
          <w:p w14:paraId="7F275E4F" w14:textId="77777777" w:rsidR="00837CBB" w:rsidRDefault="00837CBB" w:rsidP="0072211D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803" w:type="dxa"/>
            <w:tcBorders>
              <w:top w:val="single" w:sz="24" w:space="0" w:color="FFFFFF"/>
              <w:left w:val="single" w:sz="24" w:space="0" w:color="FFFFFF"/>
              <w:bottom w:val="nil"/>
              <w:right w:val="single" w:sz="24" w:space="0" w:color="FFFFFF"/>
            </w:tcBorders>
            <w:shd w:val="clear" w:color="auto" w:fill="D9D9D9"/>
          </w:tcPr>
          <w:p w14:paraId="245A0898" w14:textId="77777777" w:rsidR="00837CBB" w:rsidRDefault="00837CBB" w:rsidP="0072211D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3049" w:type="dxa"/>
            <w:tcBorders>
              <w:top w:val="single" w:sz="24" w:space="0" w:color="FFFFFF"/>
              <w:left w:val="single" w:sz="24" w:space="0" w:color="FFFFFF"/>
              <w:bottom w:val="nil"/>
              <w:right w:val="single" w:sz="24" w:space="0" w:color="FFFFFF"/>
            </w:tcBorders>
            <w:shd w:val="clear" w:color="auto" w:fill="D9D9D9"/>
          </w:tcPr>
          <w:p w14:paraId="2D08677E" w14:textId="77777777" w:rsidR="00837CBB" w:rsidRDefault="00837CBB" w:rsidP="0072211D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837CBB" w14:paraId="457F5583" w14:textId="77777777" w:rsidTr="0072211D">
        <w:trPr>
          <w:trHeight w:val="1086"/>
        </w:trPr>
        <w:tc>
          <w:tcPr>
            <w:tcW w:w="3291" w:type="dxa"/>
            <w:tcBorders>
              <w:top w:val="nil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10AFEDA3" w14:textId="77777777" w:rsidR="00837CBB" w:rsidRDefault="00837CBB" w:rsidP="0072211D">
            <w:pPr>
              <w:spacing w:after="0" w:line="259" w:lineRule="auto"/>
              <w:ind w:left="0" w:right="56" w:firstLine="0"/>
            </w:pPr>
            <w:r>
              <w:t xml:space="preserve">para asegurarse de que el trabajo realizado en un proyecto se ajusta a los estándares de ingeniería del software. </w:t>
            </w:r>
          </w:p>
        </w:tc>
        <w:tc>
          <w:tcPr>
            <w:tcW w:w="1757" w:type="dxa"/>
            <w:vMerge w:val="restart"/>
            <w:tcBorders>
              <w:top w:val="nil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483C460E" w14:textId="77777777" w:rsidR="00837CBB" w:rsidRDefault="00837CBB" w:rsidP="0072211D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803" w:type="dxa"/>
            <w:tcBorders>
              <w:top w:val="nil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4B5857A2" w14:textId="77777777" w:rsidR="00837CBB" w:rsidRDefault="00837CBB" w:rsidP="0072211D">
            <w:pPr>
              <w:spacing w:after="0" w:line="259" w:lineRule="auto"/>
              <w:ind w:left="0" w:right="56" w:firstLine="0"/>
              <w:jc w:val="center"/>
            </w:pPr>
            <w:r>
              <w:t xml:space="preserve">Baja </w:t>
            </w:r>
          </w:p>
        </w:tc>
        <w:tc>
          <w:tcPr>
            <w:tcW w:w="3049" w:type="dxa"/>
            <w:vMerge w:val="restart"/>
            <w:tcBorders>
              <w:top w:val="nil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1726C5CF" w14:textId="77777777" w:rsidR="00837CBB" w:rsidRDefault="00837CBB" w:rsidP="0072211D">
            <w:pPr>
              <w:spacing w:after="0" w:line="259" w:lineRule="auto"/>
              <w:ind w:left="5" w:right="48" w:firstLine="0"/>
            </w:pPr>
            <w:r>
              <w:t xml:space="preserve">Emplear los estándares de calidad en el desarrollo del software, siguiendo las normas que se crearon para garantizar </w:t>
            </w:r>
            <w:r>
              <w:lastRenderedPageBreak/>
              <w:t xml:space="preserve">la buena calidad del producto, que deba garantizar la seguridad, integridad y disponibilidad de la información que procesara y almacenara el sistema informático. </w:t>
            </w:r>
          </w:p>
        </w:tc>
      </w:tr>
      <w:tr w:rsidR="00837CBB" w14:paraId="5E018162" w14:textId="77777777" w:rsidTr="0072211D">
        <w:trPr>
          <w:trHeight w:val="1402"/>
        </w:trPr>
        <w:tc>
          <w:tcPr>
            <w:tcW w:w="32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41006F16" w14:textId="77777777" w:rsidR="00837CBB" w:rsidRDefault="00837CBB" w:rsidP="0072211D">
            <w:pPr>
              <w:spacing w:after="0" w:line="259" w:lineRule="auto"/>
              <w:ind w:left="0" w:right="55" w:firstLine="0"/>
            </w:pPr>
            <w:r>
              <w:lastRenderedPageBreak/>
              <w:t xml:space="preserve">Que no se emplee una gestión de configuración para mantener la consistencia entre los requisitos del sistema/software, diseño, código y casos de prueba.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nil"/>
              <w:right w:val="single" w:sz="24" w:space="0" w:color="FFFFFF"/>
            </w:tcBorders>
          </w:tcPr>
          <w:p w14:paraId="48B2796E" w14:textId="77777777" w:rsidR="00837CBB" w:rsidRDefault="00837CBB" w:rsidP="0072211D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8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1E95405" w14:textId="77777777" w:rsidR="00837CBB" w:rsidRDefault="00837CBB" w:rsidP="0072211D">
            <w:pPr>
              <w:spacing w:after="0" w:line="259" w:lineRule="auto"/>
              <w:ind w:left="0" w:right="54" w:firstLine="0"/>
              <w:jc w:val="center"/>
            </w:pPr>
            <w:r>
              <w:t xml:space="preserve">Alta 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nil"/>
              <w:right w:val="single" w:sz="24" w:space="0" w:color="FFFFFF"/>
            </w:tcBorders>
          </w:tcPr>
          <w:p w14:paraId="6F48FC3C" w14:textId="77777777" w:rsidR="00837CBB" w:rsidRDefault="00837CBB" w:rsidP="0072211D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837CBB" w14:paraId="22409A33" w14:textId="77777777" w:rsidTr="0072211D">
        <w:trPr>
          <w:trHeight w:val="1128"/>
        </w:trPr>
        <w:tc>
          <w:tcPr>
            <w:tcW w:w="32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ACD799E" w14:textId="77777777" w:rsidR="00837CBB" w:rsidRDefault="00837CBB" w:rsidP="0072211D">
            <w:pPr>
              <w:spacing w:after="0" w:line="259" w:lineRule="auto"/>
              <w:ind w:left="0" w:right="56" w:firstLine="0"/>
            </w:pPr>
            <w:r>
              <w:t xml:space="preserve">Que no haya algún mecanismo de control de cambios de los requisitos del cliente que impacten en el software.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single" w:sz="24" w:space="0" w:color="FFFFFF"/>
              <w:right w:val="single" w:sz="24" w:space="0" w:color="FFFFFF"/>
            </w:tcBorders>
          </w:tcPr>
          <w:p w14:paraId="37BFAD9E" w14:textId="77777777" w:rsidR="00837CBB" w:rsidRDefault="00837CBB" w:rsidP="0072211D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8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4F744CC1" w14:textId="77777777" w:rsidR="00837CBB" w:rsidRDefault="00837CBB" w:rsidP="0072211D">
            <w:pPr>
              <w:spacing w:after="0" w:line="259" w:lineRule="auto"/>
              <w:ind w:left="0" w:right="54" w:firstLine="0"/>
              <w:jc w:val="center"/>
            </w:pPr>
            <w:r>
              <w:t xml:space="preserve">Alta </w:t>
            </w:r>
          </w:p>
        </w:tc>
        <w:tc>
          <w:tcPr>
            <w:tcW w:w="0" w:type="auto"/>
            <w:vMerge/>
            <w:tcBorders>
              <w:top w:val="nil"/>
              <w:left w:val="single" w:sz="24" w:space="0" w:color="FFFFFF"/>
              <w:bottom w:val="single" w:sz="24" w:space="0" w:color="FFFFFF"/>
              <w:right w:val="single" w:sz="24" w:space="0" w:color="FFFFFF"/>
            </w:tcBorders>
          </w:tcPr>
          <w:p w14:paraId="3BB17775" w14:textId="77777777" w:rsidR="00837CBB" w:rsidRDefault="00837CBB" w:rsidP="0072211D">
            <w:pPr>
              <w:spacing w:after="160" w:line="259" w:lineRule="auto"/>
              <w:ind w:left="0" w:right="0" w:firstLine="0"/>
              <w:jc w:val="left"/>
            </w:pPr>
          </w:p>
        </w:tc>
      </w:tr>
    </w:tbl>
    <w:p w14:paraId="23685013" w14:textId="77777777" w:rsidR="00120DBC" w:rsidRDefault="00120DBC">
      <w:pPr>
        <w:spacing w:after="160" w:line="259" w:lineRule="auto"/>
        <w:ind w:left="0" w:right="0" w:firstLine="0"/>
        <w:jc w:val="left"/>
      </w:pPr>
    </w:p>
    <w:p w14:paraId="73D4AF8F" w14:textId="77777777" w:rsidR="00AC7F9D" w:rsidRDefault="00AC7F9D" w:rsidP="00AC7F9D">
      <w:pPr>
        <w:spacing w:after="160" w:line="259" w:lineRule="auto"/>
        <w:ind w:left="0" w:right="0" w:firstLine="0"/>
        <w:jc w:val="left"/>
      </w:pPr>
    </w:p>
    <w:p w14:paraId="415FE5CE" w14:textId="77777777" w:rsidR="00381153" w:rsidRDefault="00381153"/>
    <w:tbl>
      <w:tblPr>
        <w:tblStyle w:val="TableGrid"/>
        <w:tblW w:w="9900" w:type="dxa"/>
        <w:tblInd w:w="38" w:type="dxa"/>
        <w:tblCellMar>
          <w:top w:w="71" w:type="dxa"/>
          <w:left w:w="105" w:type="dxa"/>
          <w:right w:w="51" w:type="dxa"/>
        </w:tblCellMar>
        <w:tblLook w:val="04A0" w:firstRow="1" w:lastRow="0" w:firstColumn="1" w:lastColumn="0" w:noHBand="0" w:noVBand="1"/>
      </w:tblPr>
      <w:tblGrid>
        <w:gridCol w:w="1824"/>
        <w:gridCol w:w="8076"/>
      </w:tblGrid>
      <w:tr w:rsidR="008C5E26" w14:paraId="0DD73323" w14:textId="77777777" w:rsidTr="00CB7B6C">
        <w:trPr>
          <w:trHeight w:val="825"/>
        </w:trPr>
        <w:tc>
          <w:tcPr>
            <w:tcW w:w="1824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6FFD632" w14:textId="77777777" w:rsidR="008C5E26" w:rsidRDefault="008C5E26" w:rsidP="00CB7B6C">
            <w:pPr>
              <w:spacing w:after="0" w:line="259" w:lineRule="auto"/>
              <w:ind w:left="0" w:right="61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ACTOR </w:t>
            </w:r>
          </w:p>
        </w:tc>
        <w:tc>
          <w:tcPr>
            <w:tcW w:w="807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6FC90524" w14:textId="77777777" w:rsidR="008C5E26" w:rsidRDefault="008C5E26" w:rsidP="00CB7B6C">
            <w:pPr>
              <w:spacing w:after="0" w:line="259" w:lineRule="auto"/>
              <w:ind w:left="0" w:right="46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FUNCIÓN </w:t>
            </w:r>
          </w:p>
        </w:tc>
      </w:tr>
      <w:tr w:rsidR="008C5E26" w14:paraId="3EE2CC62" w14:textId="77777777" w:rsidTr="00CB7B6C">
        <w:trPr>
          <w:trHeight w:val="864"/>
        </w:trPr>
        <w:tc>
          <w:tcPr>
            <w:tcW w:w="1824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13D17F56" w14:textId="77777777" w:rsidR="008C5E26" w:rsidRDefault="008C5E26" w:rsidP="00CB7B6C">
            <w:pPr>
              <w:spacing w:after="0" w:line="259" w:lineRule="auto"/>
              <w:ind w:left="0" w:right="61" w:firstLine="0"/>
              <w:jc w:val="center"/>
            </w:pPr>
            <w:r>
              <w:rPr>
                <w:b/>
              </w:rPr>
              <w:t xml:space="preserve">DECANO </w:t>
            </w:r>
          </w:p>
        </w:tc>
        <w:tc>
          <w:tcPr>
            <w:tcW w:w="807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670ED3DE" w14:textId="77777777" w:rsidR="008C5E26" w:rsidRDefault="008C5E26" w:rsidP="002C65A4">
            <w:pPr>
              <w:spacing w:after="0" w:line="259" w:lineRule="auto"/>
              <w:ind w:left="2" w:right="0" w:firstLine="0"/>
            </w:pPr>
            <w:r>
              <w:t>Persona encargada de gestionar los</w:t>
            </w:r>
            <w:r w:rsidR="002C65A4">
              <w:t xml:space="preserve"> procesos más importantes de</w:t>
            </w:r>
            <w:r>
              <w:t xml:space="preserve"> Ingeniería. </w:t>
            </w:r>
          </w:p>
        </w:tc>
      </w:tr>
      <w:tr w:rsidR="008C5E26" w14:paraId="0C5891B3" w14:textId="77777777" w:rsidTr="00CB7B6C">
        <w:trPr>
          <w:trHeight w:val="867"/>
        </w:trPr>
        <w:tc>
          <w:tcPr>
            <w:tcW w:w="1824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1DC79230" w14:textId="77777777" w:rsidR="008C5E26" w:rsidRDefault="008C5E26" w:rsidP="00CB7B6C">
            <w:pPr>
              <w:spacing w:after="0" w:line="259" w:lineRule="auto"/>
              <w:ind w:left="0" w:right="62" w:firstLine="0"/>
              <w:jc w:val="center"/>
            </w:pPr>
            <w:r>
              <w:rPr>
                <w:b/>
              </w:rPr>
              <w:t xml:space="preserve">SECRETARIA </w:t>
            </w:r>
          </w:p>
        </w:tc>
        <w:tc>
          <w:tcPr>
            <w:tcW w:w="807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0C3FF2F6" w14:textId="77777777" w:rsidR="008C5E26" w:rsidRDefault="008C5E26" w:rsidP="00CB7B6C">
            <w:pPr>
              <w:spacing w:after="0" w:line="259" w:lineRule="auto"/>
              <w:ind w:left="2" w:right="0" w:firstLine="0"/>
            </w:pPr>
            <w:r>
              <w:t>Persona encargada de gestionar los procesos relacionados con la ge</w:t>
            </w:r>
            <w:r w:rsidR="002C65A4">
              <w:t xml:space="preserve">stión de los proyectos </w:t>
            </w:r>
            <w:r>
              <w:t xml:space="preserve">de los estudiantes. </w:t>
            </w:r>
          </w:p>
        </w:tc>
      </w:tr>
      <w:tr w:rsidR="00F219BD" w14:paraId="01D3EFAB" w14:textId="77777777" w:rsidTr="00CB7B6C">
        <w:trPr>
          <w:trHeight w:val="463"/>
        </w:trPr>
        <w:tc>
          <w:tcPr>
            <w:tcW w:w="1824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3CDA3AB2" w14:textId="77777777" w:rsidR="00F219BD" w:rsidRDefault="00F219BD" w:rsidP="00CB7B6C">
            <w:pPr>
              <w:spacing w:after="0" w:line="259" w:lineRule="auto"/>
              <w:ind w:left="0" w:right="63" w:firstLine="0"/>
              <w:jc w:val="center"/>
              <w:rPr>
                <w:b/>
              </w:rPr>
            </w:pPr>
            <w:r>
              <w:rPr>
                <w:b/>
              </w:rPr>
              <w:t>FORMADOR</w:t>
            </w:r>
          </w:p>
        </w:tc>
        <w:tc>
          <w:tcPr>
            <w:tcW w:w="807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1B0AA11F" w14:textId="77777777" w:rsidR="00F219BD" w:rsidRDefault="00F219BD" w:rsidP="00F219BD">
            <w:pPr>
              <w:spacing w:after="0" w:line="259" w:lineRule="auto"/>
              <w:ind w:left="2" w:right="0" w:firstLine="0"/>
              <w:jc w:val="left"/>
            </w:pPr>
            <w:r>
              <w:t>Docente encargado Orientar los proyectos del Equipo.</w:t>
            </w:r>
          </w:p>
        </w:tc>
      </w:tr>
      <w:tr w:rsidR="008C5E26" w14:paraId="5A378D73" w14:textId="77777777" w:rsidTr="00CB7B6C">
        <w:trPr>
          <w:trHeight w:val="463"/>
        </w:trPr>
        <w:tc>
          <w:tcPr>
            <w:tcW w:w="1824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3A9E1896" w14:textId="77777777" w:rsidR="008C5E26" w:rsidRDefault="00F219BD" w:rsidP="00CB7B6C">
            <w:pPr>
              <w:spacing w:after="0" w:line="259" w:lineRule="auto"/>
              <w:ind w:left="0" w:right="63" w:firstLine="0"/>
              <w:jc w:val="center"/>
            </w:pPr>
            <w:r>
              <w:rPr>
                <w:b/>
              </w:rPr>
              <w:t>TUTOR</w:t>
            </w:r>
            <w:r w:rsidR="008C5E26">
              <w:rPr>
                <w:b/>
              </w:rPr>
              <w:t xml:space="preserve"> </w:t>
            </w:r>
          </w:p>
        </w:tc>
        <w:tc>
          <w:tcPr>
            <w:tcW w:w="807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5E220570" w14:textId="77777777" w:rsidR="008C5E26" w:rsidRDefault="008C5E26" w:rsidP="002C65A4">
            <w:pPr>
              <w:spacing w:after="0" w:line="259" w:lineRule="auto"/>
              <w:ind w:left="2" w:right="0" w:firstLine="0"/>
              <w:jc w:val="left"/>
            </w:pPr>
            <w:r>
              <w:t xml:space="preserve">Docente encargado de prestar </w:t>
            </w:r>
            <w:r w:rsidR="002C65A4">
              <w:t>Tutor</w:t>
            </w:r>
            <w:r>
              <w:t xml:space="preserve">ía a los proyectos. </w:t>
            </w:r>
          </w:p>
        </w:tc>
      </w:tr>
      <w:tr w:rsidR="008C5E26" w14:paraId="6CED5B64" w14:textId="77777777" w:rsidTr="00CB7B6C">
        <w:trPr>
          <w:trHeight w:val="463"/>
        </w:trPr>
        <w:tc>
          <w:tcPr>
            <w:tcW w:w="1824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203A66F8" w14:textId="77777777" w:rsidR="008C5E26" w:rsidRDefault="008C5E26" w:rsidP="00CB7B6C">
            <w:pPr>
              <w:spacing w:after="0" w:line="259" w:lineRule="auto"/>
              <w:ind w:left="0" w:right="60" w:firstLine="0"/>
              <w:jc w:val="center"/>
            </w:pPr>
            <w:r>
              <w:rPr>
                <w:b/>
              </w:rPr>
              <w:t xml:space="preserve">ESTUDIANTE </w:t>
            </w:r>
          </w:p>
        </w:tc>
        <w:tc>
          <w:tcPr>
            <w:tcW w:w="807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B8D0B09" w14:textId="77777777" w:rsidR="008C5E26" w:rsidRDefault="008C5E26" w:rsidP="002C65A4">
            <w:pPr>
              <w:spacing w:after="0" w:line="259" w:lineRule="auto"/>
              <w:ind w:left="2" w:right="0" w:firstLine="0"/>
              <w:jc w:val="left"/>
            </w:pPr>
            <w:r>
              <w:t>Estudiantes con proyectos en curso o inte</w:t>
            </w:r>
            <w:r w:rsidR="002C65A4">
              <w:t>resados en realizar proyectos</w:t>
            </w:r>
            <w:r>
              <w:t xml:space="preserve">. </w:t>
            </w:r>
          </w:p>
        </w:tc>
      </w:tr>
      <w:tr w:rsidR="008C5E26" w14:paraId="58D96986" w14:textId="77777777" w:rsidTr="00CB7B6C">
        <w:trPr>
          <w:trHeight w:val="859"/>
        </w:trPr>
        <w:tc>
          <w:tcPr>
            <w:tcW w:w="1824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68D806BC" w14:textId="77777777" w:rsidR="008C5E26" w:rsidRDefault="008C5E26" w:rsidP="00CB7B6C">
            <w:pPr>
              <w:spacing w:after="0" w:line="259" w:lineRule="auto"/>
              <w:ind w:left="0" w:right="0" w:firstLine="0"/>
            </w:pPr>
            <w:r>
              <w:rPr>
                <w:b/>
              </w:rPr>
              <w:t xml:space="preserve">ADMINISTRADOR </w:t>
            </w:r>
          </w:p>
        </w:tc>
        <w:tc>
          <w:tcPr>
            <w:tcW w:w="807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42873A6E" w14:textId="77777777" w:rsidR="008C5E26" w:rsidRDefault="008C5E26" w:rsidP="00CB7B6C">
            <w:pPr>
              <w:spacing w:after="0" w:line="259" w:lineRule="auto"/>
              <w:ind w:left="2" w:right="0" w:firstLine="0"/>
            </w:pPr>
            <w:r>
              <w:t xml:space="preserve">Será la persona encargada de responder por toda la información del sistema, por lo tanto el administrador tendrá a su cargo todo el control del programa. </w:t>
            </w:r>
          </w:p>
        </w:tc>
      </w:tr>
    </w:tbl>
    <w:p w14:paraId="27B2122C" w14:textId="77777777" w:rsidR="008C5E26" w:rsidRDefault="008C5E26"/>
    <w:tbl>
      <w:tblPr>
        <w:tblStyle w:val="TableGrid"/>
        <w:tblW w:w="9899" w:type="dxa"/>
        <w:tblInd w:w="38" w:type="dxa"/>
        <w:tblCellMar>
          <w:top w:w="71" w:type="dxa"/>
          <w:left w:w="68" w:type="dxa"/>
          <w:right w:w="14" w:type="dxa"/>
        </w:tblCellMar>
        <w:tblLook w:val="04A0" w:firstRow="1" w:lastRow="0" w:firstColumn="1" w:lastColumn="0" w:noHBand="0" w:noVBand="1"/>
      </w:tblPr>
      <w:tblGrid>
        <w:gridCol w:w="1541"/>
        <w:gridCol w:w="1551"/>
        <w:gridCol w:w="5003"/>
        <w:gridCol w:w="1782"/>
        <w:gridCol w:w="22"/>
      </w:tblGrid>
      <w:tr w:rsidR="008C5E26" w14:paraId="62647C82" w14:textId="77777777" w:rsidTr="00CB7B6C">
        <w:trPr>
          <w:trHeight w:val="535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</w:tcPr>
          <w:p w14:paraId="756FE950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1" w:type="dxa"/>
            <w:tcBorders>
              <w:top w:val="single" w:sz="24" w:space="0" w:color="FFFFFF"/>
              <w:left w:val="nil"/>
              <w:bottom w:val="single" w:sz="24" w:space="0" w:color="FFFFFF"/>
              <w:right w:val="nil"/>
            </w:tcBorders>
            <w:shd w:val="clear" w:color="auto" w:fill="114779"/>
          </w:tcPr>
          <w:p w14:paraId="61569F44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807" w:type="dxa"/>
            <w:gridSpan w:val="3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5328E19F" w14:textId="77777777" w:rsidR="008C5E26" w:rsidRDefault="008C5E26" w:rsidP="00CB7B6C">
            <w:pPr>
              <w:spacing w:after="0" w:line="259" w:lineRule="auto"/>
              <w:ind w:left="247" w:right="0" w:firstLine="0"/>
              <w:jc w:val="left"/>
            </w:pPr>
            <w:r>
              <w:rPr>
                <w:b/>
                <w:color w:val="FFFFFF"/>
                <w:sz w:val="24"/>
              </w:rPr>
              <w:t xml:space="preserve">REQUISITOS DE USUARIO (RU) </w:t>
            </w:r>
          </w:p>
        </w:tc>
      </w:tr>
      <w:tr w:rsidR="008C5E26" w14:paraId="609FF633" w14:textId="77777777" w:rsidTr="00CB7B6C">
        <w:trPr>
          <w:trHeight w:val="646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440968B5" w14:textId="77777777" w:rsidR="008C5E26" w:rsidRDefault="008C5E26" w:rsidP="00CB7B6C">
            <w:pPr>
              <w:spacing w:after="0" w:line="259" w:lineRule="auto"/>
              <w:ind w:left="0" w:right="61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ID </w:t>
            </w:r>
          </w:p>
          <w:p w14:paraId="3802CDA8" w14:textId="77777777" w:rsidR="008C5E26" w:rsidRDefault="008C5E26" w:rsidP="00CB7B6C">
            <w:pPr>
              <w:spacing w:after="0" w:line="259" w:lineRule="auto"/>
              <w:ind w:left="149" w:right="0" w:firstLine="0"/>
              <w:jc w:val="left"/>
            </w:pPr>
            <w:r>
              <w:rPr>
                <w:b/>
                <w:color w:val="FFFFFF"/>
                <w:sz w:val="24"/>
              </w:rPr>
              <w:t xml:space="preserve">REQUISITO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5E988111" w14:textId="77777777" w:rsidR="008C5E26" w:rsidRDefault="008C5E26" w:rsidP="00CB7B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NOMBRE DEL REQUISITO 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B9C5D9E" w14:textId="77777777" w:rsidR="008C5E26" w:rsidRDefault="008C5E26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DESCRIPCIÓN DEL REQUISITO </w:t>
            </w:r>
          </w:p>
        </w:tc>
        <w:tc>
          <w:tcPr>
            <w:tcW w:w="1804" w:type="dxa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  <w:vAlign w:val="center"/>
          </w:tcPr>
          <w:p w14:paraId="58C03437" w14:textId="77777777" w:rsidR="008C5E26" w:rsidRDefault="008C5E26" w:rsidP="00CB7B6C">
            <w:pPr>
              <w:spacing w:after="0" w:line="259" w:lineRule="auto"/>
              <w:ind w:left="0" w:right="50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USUARIO </w:t>
            </w:r>
          </w:p>
        </w:tc>
      </w:tr>
      <w:tr w:rsidR="008C5E26" w14:paraId="76B83FA9" w14:textId="77777777" w:rsidTr="00CB7B6C">
        <w:trPr>
          <w:trHeight w:val="1270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3B4E2A8" w14:textId="77777777" w:rsidR="008C5E26" w:rsidRDefault="008C5E26" w:rsidP="00CB7B6C">
            <w:pPr>
              <w:spacing w:after="0" w:line="259" w:lineRule="auto"/>
              <w:ind w:left="0" w:right="62" w:firstLine="0"/>
              <w:jc w:val="center"/>
            </w:pPr>
            <w:r>
              <w:rPr>
                <w:b/>
              </w:rPr>
              <w:lastRenderedPageBreak/>
              <w:t xml:space="preserve">RU-001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D6848F4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Gestión </w:t>
            </w:r>
          </w:p>
          <w:p w14:paraId="24C3B7A5" w14:textId="77777777" w:rsidR="008C5E26" w:rsidRDefault="00791E52" w:rsidP="00CB7B6C">
            <w:pPr>
              <w:spacing w:after="0" w:line="259" w:lineRule="auto"/>
              <w:ind w:left="0" w:right="0" w:firstLine="0"/>
              <w:jc w:val="left"/>
            </w:pPr>
            <w:r>
              <w:t>Proyecto</w:t>
            </w:r>
            <w:r w:rsidR="008C5E26">
              <w:t xml:space="preserve"> 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03690A4A" w14:textId="77777777" w:rsidR="008C5E26" w:rsidRDefault="008C5E26" w:rsidP="00CB7B6C">
            <w:pPr>
              <w:spacing w:after="0" w:line="359" w:lineRule="auto"/>
              <w:ind w:left="3" w:right="0" w:firstLine="0"/>
            </w:pPr>
            <w:r>
              <w:t xml:space="preserve">El sistema permitirá la gestión de la información de </w:t>
            </w:r>
            <w:r w:rsidR="00791E52">
              <w:t>los proyectos</w:t>
            </w:r>
            <w:r>
              <w:t xml:space="preserve"> para Crear, Modificar, Inhabilitar, Consultar, </w:t>
            </w:r>
          </w:p>
          <w:p w14:paraId="6FBC6816" w14:textId="77777777" w:rsidR="008C5E26" w:rsidRDefault="008C5E26" w:rsidP="00CB7B6C">
            <w:pPr>
              <w:spacing w:after="0" w:line="259" w:lineRule="auto"/>
              <w:ind w:left="3" w:right="0" w:firstLine="0"/>
              <w:jc w:val="left"/>
            </w:pPr>
            <w:r>
              <w:t xml:space="preserve">Cancelar y Salir </w:t>
            </w:r>
          </w:p>
        </w:tc>
        <w:tc>
          <w:tcPr>
            <w:tcW w:w="1804" w:type="dxa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29F1FE78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Secretaria, </w:t>
            </w:r>
          </w:p>
          <w:p w14:paraId="43BBF96A" w14:textId="77777777" w:rsidR="008C5E26" w:rsidRDefault="008C5E26" w:rsidP="00CB7B6C">
            <w:pPr>
              <w:spacing w:after="113" w:line="259" w:lineRule="auto"/>
              <w:ind w:left="0" w:right="0" w:firstLine="0"/>
              <w:jc w:val="left"/>
            </w:pPr>
            <w:r>
              <w:t xml:space="preserve">Administrador, </w:t>
            </w:r>
          </w:p>
          <w:p w14:paraId="1D5C3DB6" w14:textId="77777777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>Decano</w:t>
            </w:r>
            <w:r w:rsidR="00F219BD">
              <w:t>, Formador, Tutor, Estudiante</w:t>
            </w:r>
            <w:r>
              <w:t xml:space="preserve"> </w:t>
            </w:r>
          </w:p>
        </w:tc>
      </w:tr>
      <w:tr w:rsidR="008C5E26" w14:paraId="624687DA" w14:textId="77777777" w:rsidTr="00CB7B6C">
        <w:trPr>
          <w:trHeight w:val="1270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56F40B7" w14:textId="77777777" w:rsidR="008C5E26" w:rsidRDefault="008C5E26" w:rsidP="00CB7B6C">
            <w:pPr>
              <w:spacing w:after="0" w:line="259" w:lineRule="auto"/>
              <w:ind w:left="0" w:right="62" w:firstLine="0"/>
              <w:jc w:val="center"/>
            </w:pPr>
            <w:r>
              <w:rPr>
                <w:b/>
              </w:rPr>
              <w:t xml:space="preserve">RU-002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8126BF1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Gestión </w:t>
            </w:r>
          </w:p>
          <w:p w14:paraId="25C3F6FC" w14:textId="77777777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Estudiante  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69E6F3BE" w14:textId="77777777" w:rsidR="008C5E26" w:rsidRDefault="008C5E26" w:rsidP="00CB7B6C">
            <w:pPr>
              <w:spacing w:after="0" w:line="259" w:lineRule="auto"/>
              <w:ind w:left="3" w:right="55" w:firstLine="0"/>
            </w:pPr>
            <w:r>
              <w:t xml:space="preserve">El sistema permitirá la gestión de la información de los Estudiantes para Crear, Modificar, Inhabilitar, Consultar, Cancelar, Salir. </w:t>
            </w:r>
          </w:p>
        </w:tc>
        <w:tc>
          <w:tcPr>
            <w:tcW w:w="1804" w:type="dxa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5C21A3D4" w14:textId="77777777" w:rsidR="008C5E26" w:rsidRDefault="008C5E26" w:rsidP="00CB7B6C">
            <w:pPr>
              <w:spacing w:after="0" w:line="359" w:lineRule="auto"/>
              <w:ind w:left="0" w:right="0" w:firstLine="0"/>
              <w:jc w:val="left"/>
            </w:pPr>
            <w:r>
              <w:t xml:space="preserve">Secretaria, Administrador, </w:t>
            </w:r>
          </w:p>
          <w:p w14:paraId="1196D3C3" w14:textId="77777777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Decano, </w:t>
            </w:r>
            <w:r w:rsidR="002C65A4">
              <w:t>Tutor</w:t>
            </w:r>
            <w:r>
              <w:t xml:space="preserve">. </w:t>
            </w:r>
          </w:p>
        </w:tc>
      </w:tr>
      <w:tr w:rsidR="008C5E26" w14:paraId="7654C8AF" w14:textId="77777777" w:rsidTr="00CB7B6C">
        <w:trPr>
          <w:trHeight w:val="1267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46D68FE2" w14:textId="77777777" w:rsidR="008C5E26" w:rsidRDefault="008C5E26" w:rsidP="00CB7B6C">
            <w:pPr>
              <w:spacing w:after="0" w:line="259" w:lineRule="auto"/>
              <w:ind w:left="0" w:right="62" w:firstLine="0"/>
              <w:jc w:val="center"/>
            </w:pPr>
            <w:r>
              <w:rPr>
                <w:b/>
              </w:rPr>
              <w:t xml:space="preserve">RU-003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05ABB34" w14:textId="77777777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Gestión Tema  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23CC7529" w14:textId="77777777" w:rsidR="008C5E26" w:rsidRDefault="008C5E26" w:rsidP="00CB7B6C">
            <w:pPr>
              <w:spacing w:after="0" w:line="259" w:lineRule="auto"/>
              <w:ind w:left="3" w:right="54" w:firstLine="0"/>
            </w:pPr>
            <w:r>
              <w:t xml:space="preserve">El sistema permitirá la gestión de la información de los Temas para Crear, Modificar, Inhabilitar, Consultar, Cancelar, Salir. </w:t>
            </w:r>
          </w:p>
        </w:tc>
        <w:tc>
          <w:tcPr>
            <w:tcW w:w="1804" w:type="dxa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75B7735E" w14:textId="77777777" w:rsidR="008C5E26" w:rsidRDefault="008C5E26" w:rsidP="00CB7B6C">
            <w:pPr>
              <w:spacing w:after="110" w:line="259" w:lineRule="auto"/>
              <w:ind w:left="0" w:right="0" w:firstLine="0"/>
              <w:jc w:val="left"/>
            </w:pPr>
            <w:r>
              <w:t xml:space="preserve">Secretaria, </w:t>
            </w:r>
          </w:p>
          <w:p w14:paraId="19D1D64F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Administrador, </w:t>
            </w:r>
          </w:p>
          <w:p w14:paraId="2217639A" w14:textId="77777777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Decano, </w:t>
            </w:r>
            <w:r w:rsidR="002C65A4">
              <w:t>Tutor</w:t>
            </w:r>
            <w:r>
              <w:t xml:space="preserve"> </w:t>
            </w:r>
          </w:p>
        </w:tc>
      </w:tr>
      <w:tr w:rsidR="008C5E26" w14:paraId="09009474" w14:textId="77777777" w:rsidTr="00CB7B6C">
        <w:tblPrEx>
          <w:tblCellMar>
            <w:top w:w="63" w:type="dxa"/>
            <w:right w:w="0" w:type="dxa"/>
          </w:tblCellMar>
        </w:tblPrEx>
        <w:trPr>
          <w:gridAfter w:val="1"/>
          <w:wAfter w:w="22" w:type="dxa"/>
          <w:trHeight w:val="1270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2DA3D531" w14:textId="77777777" w:rsidR="008C5E26" w:rsidRDefault="008C5E26" w:rsidP="00CB7B6C">
            <w:pPr>
              <w:spacing w:after="0" w:line="259" w:lineRule="auto"/>
              <w:ind w:left="0" w:right="76" w:firstLine="0"/>
              <w:jc w:val="center"/>
            </w:pPr>
            <w:r>
              <w:rPr>
                <w:b/>
              </w:rPr>
              <w:t xml:space="preserve">RU-006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13676C5" w14:textId="77777777" w:rsidR="008C5E26" w:rsidRDefault="008C5E26" w:rsidP="002C65A4">
            <w:pPr>
              <w:spacing w:after="0" w:line="259" w:lineRule="auto"/>
              <w:ind w:left="0" w:right="0" w:firstLine="0"/>
            </w:pPr>
            <w:r>
              <w:t xml:space="preserve">Gestión </w:t>
            </w:r>
            <w:r w:rsidR="002C65A4">
              <w:t>Tutor</w:t>
            </w:r>
            <w:r>
              <w:t xml:space="preserve"> 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21771F5D" w14:textId="77777777" w:rsidR="008C5E26" w:rsidRDefault="008C5E26" w:rsidP="00CB7B6C">
            <w:pPr>
              <w:spacing w:after="112" w:line="259" w:lineRule="auto"/>
              <w:ind w:left="3" w:right="0" w:firstLine="0"/>
            </w:pPr>
            <w:r>
              <w:t xml:space="preserve">El sistema permitirá la gestión de la información del </w:t>
            </w:r>
          </w:p>
          <w:p w14:paraId="71FAE450" w14:textId="77777777" w:rsidR="008C5E26" w:rsidRDefault="002C65A4" w:rsidP="00CB7B6C">
            <w:pPr>
              <w:spacing w:after="112" w:line="259" w:lineRule="auto"/>
              <w:ind w:left="3" w:right="0" w:firstLine="0"/>
            </w:pPr>
            <w:r>
              <w:t>Tutor</w:t>
            </w:r>
            <w:r w:rsidR="008C5E26">
              <w:t xml:space="preserve"> para Crear, Modificar, Inhabilitar, Consultar, </w:t>
            </w:r>
          </w:p>
          <w:p w14:paraId="4115B8E0" w14:textId="77777777" w:rsidR="008C5E26" w:rsidRDefault="008C5E26" w:rsidP="00CB7B6C">
            <w:pPr>
              <w:spacing w:after="0" w:line="259" w:lineRule="auto"/>
              <w:ind w:left="3" w:right="0" w:firstLine="0"/>
              <w:jc w:val="left"/>
            </w:pPr>
            <w:r>
              <w:t xml:space="preserve">Cancelar, Salir </w:t>
            </w:r>
          </w:p>
        </w:tc>
        <w:tc>
          <w:tcPr>
            <w:tcW w:w="178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79624981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Secretaria, </w:t>
            </w:r>
          </w:p>
          <w:p w14:paraId="4AAADBCA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Administrador, </w:t>
            </w:r>
          </w:p>
          <w:p w14:paraId="17BEAD07" w14:textId="77777777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Decano </w:t>
            </w:r>
          </w:p>
        </w:tc>
      </w:tr>
      <w:tr w:rsidR="008C5E26" w14:paraId="35DD9783" w14:textId="77777777" w:rsidTr="00CB7B6C">
        <w:tblPrEx>
          <w:tblCellMar>
            <w:top w:w="63" w:type="dxa"/>
            <w:right w:w="0" w:type="dxa"/>
          </w:tblCellMar>
        </w:tblPrEx>
        <w:trPr>
          <w:gridAfter w:val="1"/>
          <w:wAfter w:w="22" w:type="dxa"/>
          <w:trHeight w:val="1673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64BCE60" w14:textId="77777777" w:rsidR="008C5E26" w:rsidRDefault="008C5E26" w:rsidP="00CB7B6C">
            <w:pPr>
              <w:spacing w:after="0" w:line="259" w:lineRule="auto"/>
              <w:ind w:left="0" w:right="76" w:firstLine="0"/>
              <w:jc w:val="center"/>
            </w:pPr>
            <w:r>
              <w:rPr>
                <w:b/>
              </w:rPr>
              <w:t xml:space="preserve">RU-008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5392778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Gestión </w:t>
            </w:r>
          </w:p>
          <w:p w14:paraId="0CAC0455" w14:textId="77777777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Informes 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E2EED46" w14:textId="77777777" w:rsidR="008C5E26" w:rsidRDefault="008C5E26" w:rsidP="00CB7B6C">
            <w:pPr>
              <w:spacing w:after="112" w:line="259" w:lineRule="auto"/>
              <w:ind w:left="3" w:right="0" w:firstLine="0"/>
            </w:pPr>
            <w:r>
              <w:t xml:space="preserve">El sistema permitirá la Ejecución de los informes </w:t>
            </w:r>
          </w:p>
          <w:p w14:paraId="29515958" w14:textId="77777777" w:rsidR="008C5E26" w:rsidRDefault="008C5E26" w:rsidP="00CB7B6C">
            <w:pPr>
              <w:spacing w:after="0" w:line="259" w:lineRule="auto"/>
              <w:ind w:left="3" w:right="0" w:firstLine="0"/>
              <w:jc w:val="left"/>
            </w:pPr>
            <w:r>
              <w:t xml:space="preserve">(Proyectos y sus integrantes y Proyectos aprobados) </w:t>
            </w:r>
          </w:p>
        </w:tc>
        <w:tc>
          <w:tcPr>
            <w:tcW w:w="178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30DD4050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Secretaria, </w:t>
            </w:r>
          </w:p>
          <w:p w14:paraId="32F91182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Decano, </w:t>
            </w:r>
          </w:p>
          <w:p w14:paraId="182176E7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Administrador, </w:t>
            </w:r>
          </w:p>
          <w:p w14:paraId="56DB4B1E" w14:textId="77777777" w:rsidR="008C5E26" w:rsidRDefault="002C65A4" w:rsidP="00CB7B6C">
            <w:pPr>
              <w:spacing w:after="0" w:line="259" w:lineRule="auto"/>
              <w:ind w:left="0" w:right="0" w:firstLine="0"/>
              <w:jc w:val="left"/>
            </w:pPr>
            <w:r>
              <w:t>Tutor</w:t>
            </w:r>
            <w:r w:rsidR="008C5E26">
              <w:t xml:space="preserve"> </w:t>
            </w:r>
          </w:p>
        </w:tc>
      </w:tr>
      <w:tr w:rsidR="008C5E26" w14:paraId="09B81E69" w14:textId="77777777" w:rsidTr="00CB7B6C">
        <w:tblPrEx>
          <w:tblCellMar>
            <w:top w:w="63" w:type="dxa"/>
            <w:right w:w="0" w:type="dxa"/>
          </w:tblCellMar>
        </w:tblPrEx>
        <w:trPr>
          <w:gridAfter w:val="1"/>
          <w:wAfter w:w="22" w:type="dxa"/>
          <w:trHeight w:val="1670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10A5FB9" w14:textId="77777777" w:rsidR="008C5E26" w:rsidRDefault="008C5E26" w:rsidP="00CB7B6C">
            <w:pPr>
              <w:spacing w:after="0" w:line="259" w:lineRule="auto"/>
              <w:ind w:left="0" w:right="76" w:firstLine="0"/>
              <w:jc w:val="center"/>
            </w:pPr>
            <w:r>
              <w:rPr>
                <w:b/>
              </w:rPr>
              <w:t xml:space="preserve">RU-009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606FB98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Gestión </w:t>
            </w:r>
          </w:p>
          <w:p w14:paraId="64EEE9AE" w14:textId="77777777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Consultas 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C87B4E4" w14:textId="77777777" w:rsidR="008C5E26" w:rsidRDefault="008C5E26" w:rsidP="002C65A4">
            <w:pPr>
              <w:spacing w:after="0" w:line="259" w:lineRule="auto"/>
              <w:ind w:left="3" w:right="70" w:firstLine="0"/>
            </w:pPr>
            <w:r>
              <w:t xml:space="preserve">El sistema permitirá la ejecución de las consultas (proyectos con </w:t>
            </w:r>
            <w:r w:rsidR="002C65A4">
              <w:t>Tutores</w:t>
            </w:r>
            <w:r>
              <w:t xml:space="preserve"> y fechas de </w:t>
            </w:r>
            <w:r w:rsidR="002C65A4">
              <w:t>Tutoría</w:t>
            </w:r>
            <w:r>
              <w:t xml:space="preserve">, proyectos por temas y fecha de </w:t>
            </w:r>
            <w:r w:rsidR="002C65A4">
              <w:t>Tutoría</w:t>
            </w:r>
            <w:r>
              <w:t xml:space="preserve"> de proyectos) </w:t>
            </w:r>
          </w:p>
        </w:tc>
        <w:tc>
          <w:tcPr>
            <w:tcW w:w="178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3D337242" w14:textId="77777777" w:rsidR="008C5E26" w:rsidRDefault="008C5E26" w:rsidP="00CB7B6C">
            <w:pPr>
              <w:spacing w:after="110" w:line="259" w:lineRule="auto"/>
              <w:ind w:left="0" w:right="0" w:firstLine="0"/>
              <w:jc w:val="left"/>
            </w:pPr>
            <w:r>
              <w:t xml:space="preserve">Secretaria, </w:t>
            </w:r>
          </w:p>
          <w:p w14:paraId="79B3293C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Estudiante, </w:t>
            </w:r>
          </w:p>
          <w:p w14:paraId="6941EC23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Administrador, </w:t>
            </w:r>
          </w:p>
          <w:p w14:paraId="210CF8F9" w14:textId="77777777" w:rsidR="008C5E26" w:rsidRDefault="002C65A4" w:rsidP="00CB7B6C">
            <w:pPr>
              <w:spacing w:after="0" w:line="259" w:lineRule="auto"/>
              <w:ind w:left="0" w:right="0" w:firstLine="0"/>
              <w:jc w:val="left"/>
            </w:pPr>
            <w:r>
              <w:t>Tutor</w:t>
            </w:r>
            <w:r w:rsidR="008C5E26">
              <w:t xml:space="preserve"> </w:t>
            </w:r>
          </w:p>
        </w:tc>
      </w:tr>
      <w:tr w:rsidR="008C5E26" w14:paraId="10F05817" w14:textId="77777777" w:rsidTr="00CB7B6C">
        <w:tblPrEx>
          <w:tblCellMar>
            <w:top w:w="63" w:type="dxa"/>
            <w:right w:w="0" w:type="dxa"/>
          </w:tblCellMar>
        </w:tblPrEx>
        <w:trPr>
          <w:gridAfter w:val="1"/>
          <w:wAfter w:w="22" w:type="dxa"/>
          <w:trHeight w:val="1270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7734D3A" w14:textId="77777777" w:rsidR="008C5E26" w:rsidRDefault="008C5E26" w:rsidP="00CB7B6C">
            <w:pPr>
              <w:spacing w:after="0" w:line="259" w:lineRule="auto"/>
              <w:ind w:left="0" w:right="76" w:firstLine="0"/>
              <w:jc w:val="center"/>
            </w:pPr>
            <w:r>
              <w:rPr>
                <w:b/>
              </w:rPr>
              <w:t xml:space="preserve">RU-010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D6694EC" w14:textId="77777777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Gestión Perfil 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036BD61D" w14:textId="77777777" w:rsidR="008C5E26" w:rsidRDefault="008C5E26" w:rsidP="00CB7B6C">
            <w:pPr>
              <w:spacing w:after="0" w:line="359" w:lineRule="auto"/>
              <w:ind w:left="3" w:right="0" w:firstLine="0"/>
            </w:pPr>
            <w:r>
              <w:t xml:space="preserve">El sistema permitirá la gestión de la información del perfil para Crear, Modificar, Inhabilitar, Consultar, </w:t>
            </w:r>
          </w:p>
          <w:p w14:paraId="5B01C8BC" w14:textId="77777777" w:rsidR="008C5E26" w:rsidRDefault="008C5E26" w:rsidP="00CB7B6C">
            <w:pPr>
              <w:spacing w:after="0" w:line="259" w:lineRule="auto"/>
              <w:ind w:left="3" w:right="0" w:firstLine="0"/>
              <w:jc w:val="left"/>
            </w:pPr>
            <w:r>
              <w:t xml:space="preserve">Cancelar, Salir </w:t>
            </w:r>
          </w:p>
        </w:tc>
        <w:tc>
          <w:tcPr>
            <w:tcW w:w="178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  <w:vAlign w:val="center"/>
          </w:tcPr>
          <w:p w14:paraId="6E7EC8F5" w14:textId="77777777" w:rsidR="008C5E26" w:rsidRDefault="008C5E26" w:rsidP="002C65A4">
            <w:pPr>
              <w:spacing w:after="0" w:line="259" w:lineRule="auto"/>
              <w:ind w:left="0" w:right="0" w:firstLine="0"/>
              <w:jc w:val="center"/>
            </w:pPr>
            <w:r>
              <w:t>Administrador</w:t>
            </w:r>
          </w:p>
        </w:tc>
      </w:tr>
      <w:tr w:rsidR="008C5E26" w14:paraId="34F9DACC" w14:textId="77777777" w:rsidTr="00CB7B6C">
        <w:tblPrEx>
          <w:tblCellMar>
            <w:top w:w="63" w:type="dxa"/>
            <w:right w:w="0" w:type="dxa"/>
          </w:tblCellMar>
        </w:tblPrEx>
        <w:trPr>
          <w:gridAfter w:val="1"/>
          <w:wAfter w:w="22" w:type="dxa"/>
          <w:trHeight w:val="1260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F703236" w14:textId="77777777" w:rsidR="008C5E26" w:rsidRDefault="008C5E26" w:rsidP="00CB7B6C">
            <w:pPr>
              <w:spacing w:after="0" w:line="259" w:lineRule="auto"/>
              <w:ind w:left="0" w:right="76" w:firstLine="0"/>
              <w:jc w:val="center"/>
            </w:pPr>
            <w:r>
              <w:rPr>
                <w:b/>
              </w:rPr>
              <w:t xml:space="preserve">RU-011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E4322E0" w14:textId="77777777" w:rsidR="008C5E26" w:rsidRDefault="008C5E26" w:rsidP="00CB7B6C">
            <w:pPr>
              <w:spacing w:after="112" w:line="259" w:lineRule="auto"/>
              <w:ind w:left="0" w:right="71" w:firstLine="0"/>
              <w:jc w:val="center"/>
            </w:pPr>
            <w:r>
              <w:t xml:space="preserve">Gestión </w:t>
            </w:r>
          </w:p>
          <w:p w14:paraId="309DBC86" w14:textId="77777777" w:rsidR="008C5E26" w:rsidRDefault="008C5E26" w:rsidP="00CB7B6C">
            <w:pPr>
              <w:spacing w:after="0" w:line="259" w:lineRule="auto"/>
              <w:ind w:left="0" w:right="70" w:firstLine="0"/>
              <w:jc w:val="center"/>
            </w:pPr>
            <w:r>
              <w:t xml:space="preserve">Usuario 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2E562FA8" w14:textId="77777777" w:rsidR="008C5E26" w:rsidRDefault="008C5E26" w:rsidP="00CB7B6C">
            <w:pPr>
              <w:spacing w:after="2" w:line="357" w:lineRule="auto"/>
              <w:ind w:left="15" w:right="38" w:firstLine="0"/>
              <w:jc w:val="center"/>
            </w:pPr>
            <w:r>
              <w:t xml:space="preserve">El sistema permitirá la gestión de la información de los usuarios para Crear, Modificar, Inhabilitar, </w:t>
            </w:r>
          </w:p>
          <w:p w14:paraId="3B6F04BE" w14:textId="77777777" w:rsidR="008C5E26" w:rsidRDefault="008C5E26" w:rsidP="00CB7B6C">
            <w:pPr>
              <w:spacing w:after="0" w:line="259" w:lineRule="auto"/>
              <w:ind w:left="0" w:right="68" w:firstLine="0"/>
              <w:jc w:val="center"/>
            </w:pPr>
            <w:r>
              <w:t xml:space="preserve">Consultar, Cancelar, Salir </w:t>
            </w:r>
          </w:p>
        </w:tc>
        <w:tc>
          <w:tcPr>
            <w:tcW w:w="178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  <w:vAlign w:val="center"/>
          </w:tcPr>
          <w:p w14:paraId="2D15B628" w14:textId="77777777" w:rsidR="008C5E26" w:rsidRDefault="008C5E26" w:rsidP="00CB7B6C">
            <w:pPr>
              <w:spacing w:after="0" w:line="259" w:lineRule="auto"/>
              <w:ind w:left="0" w:right="41" w:firstLine="0"/>
              <w:jc w:val="center"/>
            </w:pPr>
            <w:r>
              <w:t xml:space="preserve">Administrador </w:t>
            </w:r>
          </w:p>
        </w:tc>
      </w:tr>
    </w:tbl>
    <w:p w14:paraId="704B9BC6" w14:textId="77777777" w:rsidR="008C5E26" w:rsidRDefault="008C5E26"/>
    <w:p w14:paraId="1FA3E8B4" w14:textId="77777777" w:rsidR="008C5E26" w:rsidRDefault="008C5E26"/>
    <w:tbl>
      <w:tblPr>
        <w:tblStyle w:val="TableGrid"/>
        <w:tblW w:w="9900" w:type="dxa"/>
        <w:tblInd w:w="38" w:type="dxa"/>
        <w:tblCellMar>
          <w:top w:w="71" w:type="dxa"/>
          <w:left w:w="68" w:type="dxa"/>
          <w:right w:w="19" w:type="dxa"/>
        </w:tblCellMar>
        <w:tblLook w:val="04A0" w:firstRow="1" w:lastRow="0" w:firstColumn="1" w:lastColumn="0" w:noHBand="0" w:noVBand="1"/>
      </w:tblPr>
      <w:tblGrid>
        <w:gridCol w:w="1522"/>
        <w:gridCol w:w="1477"/>
        <w:gridCol w:w="3791"/>
        <w:gridCol w:w="1681"/>
        <w:gridCol w:w="1429"/>
      </w:tblGrid>
      <w:tr w:rsidR="008C5E26" w14:paraId="393C5EE3" w14:textId="77777777" w:rsidTr="00CB7B6C">
        <w:trPr>
          <w:trHeight w:val="561"/>
        </w:trPr>
        <w:tc>
          <w:tcPr>
            <w:tcW w:w="2998" w:type="dxa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</w:tcPr>
          <w:p w14:paraId="6E22F8E9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7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nil"/>
            </w:tcBorders>
            <w:shd w:val="clear" w:color="auto" w:fill="114779"/>
            <w:vAlign w:val="center"/>
          </w:tcPr>
          <w:p w14:paraId="4EB3F356" w14:textId="77777777" w:rsidR="008C5E26" w:rsidRDefault="008C5E26" w:rsidP="00CB7B6C">
            <w:pPr>
              <w:spacing w:after="0" w:line="259" w:lineRule="auto"/>
              <w:ind w:left="449" w:right="0" w:firstLine="0"/>
              <w:jc w:val="left"/>
            </w:pPr>
            <w:r>
              <w:rPr>
                <w:b/>
                <w:color w:val="FFFFFF"/>
              </w:rPr>
              <w:t xml:space="preserve">REQUISITOS FUNCIONALES (RF) </w:t>
            </w:r>
          </w:p>
        </w:tc>
        <w:tc>
          <w:tcPr>
            <w:tcW w:w="1429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688B0B46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8C5E26" w14:paraId="0EC5E277" w14:textId="77777777" w:rsidTr="00CB7B6C">
        <w:trPr>
          <w:trHeight w:val="1179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5C10F7DD" w14:textId="77777777" w:rsidR="008C5E26" w:rsidRDefault="008C5E26" w:rsidP="00CB7B6C">
            <w:pPr>
              <w:spacing w:after="0" w:line="259" w:lineRule="auto"/>
              <w:ind w:left="5" w:right="0" w:firstLine="0"/>
            </w:pPr>
            <w:r>
              <w:rPr>
                <w:b/>
                <w:color w:val="FFFFFF"/>
                <w:sz w:val="24"/>
              </w:rPr>
              <w:t xml:space="preserve">ID REQUISITO 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201CB7B" w14:textId="77777777" w:rsidR="008C5E26" w:rsidRDefault="008C5E26" w:rsidP="00CB7B6C">
            <w:pPr>
              <w:spacing w:after="0" w:line="259" w:lineRule="auto"/>
              <w:ind w:left="209" w:right="0" w:firstLine="0"/>
              <w:jc w:val="left"/>
            </w:pPr>
            <w:r>
              <w:rPr>
                <w:b/>
                <w:color w:val="FFFFFF"/>
                <w:sz w:val="24"/>
              </w:rPr>
              <w:t xml:space="preserve">NOMBRE </w:t>
            </w:r>
          </w:p>
          <w:p w14:paraId="69E7DA44" w14:textId="77777777" w:rsidR="008C5E26" w:rsidRDefault="008C5E26" w:rsidP="00CB7B6C">
            <w:pPr>
              <w:spacing w:after="0" w:line="259" w:lineRule="auto"/>
              <w:ind w:left="0" w:right="55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DEL </w:t>
            </w:r>
          </w:p>
          <w:p w14:paraId="7EAD3F76" w14:textId="77777777" w:rsidR="008C5E26" w:rsidRDefault="008C5E26" w:rsidP="00CB7B6C">
            <w:pPr>
              <w:spacing w:after="0" w:line="259" w:lineRule="auto"/>
              <w:ind w:left="120" w:right="0" w:firstLine="0"/>
              <w:jc w:val="left"/>
            </w:pPr>
            <w:r>
              <w:rPr>
                <w:b/>
                <w:color w:val="FFFFFF"/>
                <w:sz w:val="24"/>
              </w:rPr>
              <w:t xml:space="preserve">REQUISITO </w:t>
            </w:r>
          </w:p>
        </w:tc>
        <w:tc>
          <w:tcPr>
            <w:tcW w:w="379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57688D20" w14:textId="77777777" w:rsidR="008C5E26" w:rsidRDefault="008C5E26" w:rsidP="00CB7B6C">
            <w:pPr>
              <w:spacing w:after="0" w:line="259" w:lineRule="auto"/>
              <w:ind w:left="0" w:right="46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60FAD6D2" w14:textId="77777777" w:rsidR="008C5E26" w:rsidRDefault="008C5E26" w:rsidP="00CB7B6C">
            <w:pPr>
              <w:spacing w:after="0" w:line="259" w:lineRule="auto"/>
              <w:ind w:left="0" w:right="48" w:firstLine="0"/>
              <w:jc w:val="center"/>
            </w:pPr>
            <w:r>
              <w:rPr>
                <w:b/>
                <w:color w:val="FFFFFF"/>
              </w:rPr>
              <w:t xml:space="preserve">USUARIO 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2101A19" w14:textId="77777777" w:rsidR="008C5E26" w:rsidRDefault="008C5E26" w:rsidP="00CB7B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FFFFFF"/>
              </w:rPr>
              <w:t xml:space="preserve">ID REQUISITO DE USUARIO </w:t>
            </w:r>
          </w:p>
        </w:tc>
      </w:tr>
      <w:tr w:rsidR="008C5E26" w14:paraId="51325839" w14:textId="77777777" w:rsidTr="00CB7B6C">
        <w:trPr>
          <w:trHeight w:val="1673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88D973E" w14:textId="77777777" w:rsidR="008C5E26" w:rsidRDefault="008C5E26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</w:rPr>
              <w:t xml:space="preserve">RF-001 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4AEFFF36" w14:textId="5EC05308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Crear </w:t>
            </w:r>
            <w:r w:rsidR="00F93374">
              <w:t>Pedido</w:t>
            </w:r>
            <w:r>
              <w:t xml:space="preserve"> </w:t>
            </w:r>
          </w:p>
        </w:tc>
        <w:tc>
          <w:tcPr>
            <w:tcW w:w="379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56A1E21C" w14:textId="7824BEBB" w:rsidR="008C5E26" w:rsidRDefault="008C5E26" w:rsidP="003C61C1">
            <w:pPr>
              <w:spacing w:after="0" w:line="359" w:lineRule="auto"/>
              <w:ind w:left="3" w:right="48" w:firstLine="0"/>
            </w:pPr>
            <w:r>
              <w:t xml:space="preserve">Permite registrar la información de </w:t>
            </w:r>
            <w:r w:rsidR="00791E52">
              <w:t xml:space="preserve">los </w:t>
            </w:r>
            <w:r w:rsidR="00F93374">
              <w:t>pedidos</w:t>
            </w:r>
            <w:r>
              <w:t xml:space="preserve"> con los siguientes datos:  nombre, </w:t>
            </w:r>
            <w:r w:rsidR="00F93374">
              <w:t>dirección</w:t>
            </w:r>
            <w:r w:rsidR="00791E52">
              <w:t xml:space="preserve">, </w:t>
            </w:r>
            <w:r w:rsidR="00F93374">
              <w:t>latitud, longitud, teléfono, productos</w:t>
            </w:r>
            <w:r w:rsidR="003C61C1">
              <w:t xml:space="preserve"> y lo genera con la opción </w:t>
            </w:r>
            <w:r w:rsidR="003C61C1" w:rsidRPr="003C61C1">
              <w:rPr>
                <w:b/>
                <w:bCs/>
              </w:rPr>
              <w:t>PEDIR</w:t>
            </w:r>
            <w:r>
              <w:t xml:space="preserve">. 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22E365C2" w14:textId="0D381D21" w:rsidR="008C5E26" w:rsidRDefault="003C61C1" w:rsidP="00CB7B6C">
            <w:pPr>
              <w:spacing w:after="0" w:line="259" w:lineRule="auto"/>
              <w:ind w:left="2" w:right="0" w:firstLine="0"/>
              <w:jc w:val="left"/>
            </w:pPr>
            <w:r>
              <w:t>CLIENTE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8C38E2F" w14:textId="77777777" w:rsidR="008C5E26" w:rsidRDefault="008C5E26" w:rsidP="00CB7B6C">
            <w:pPr>
              <w:spacing w:after="0" w:line="259" w:lineRule="auto"/>
              <w:ind w:left="0" w:right="47" w:firstLine="0"/>
              <w:jc w:val="center"/>
            </w:pPr>
            <w:r>
              <w:rPr>
                <w:b/>
                <w:i/>
              </w:rPr>
              <w:t xml:space="preserve">RU-001 </w:t>
            </w:r>
          </w:p>
        </w:tc>
      </w:tr>
      <w:tr w:rsidR="008C5E26" w14:paraId="0712C906" w14:textId="77777777" w:rsidTr="00CB7B6C">
        <w:trPr>
          <w:trHeight w:val="1267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36F5090" w14:textId="77777777" w:rsidR="008C5E26" w:rsidRDefault="008C5E26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</w:rPr>
              <w:t xml:space="preserve">RF-002 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0724D3A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Consultar </w:t>
            </w:r>
          </w:p>
          <w:p w14:paraId="2C09644B" w14:textId="0C2DDF7C" w:rsidR="008C5E26" w:rsidRDefault="003C61C1" w:rsidP="00CB7B6C">
            <w:pPr>
              <w:spacing w:after="0" w:line="259" w:lineRule="auto"/>
              <w:ind w:left="0" w:right="0" w:firstLine="0"/>
              <w:jc w:val="left"/>
            </w:pPr>
            <w:r>
              <w:t>pedido</w:t>
            </w:r>
          </w:p>
        </w:tc>
        <w:tc>
          <w:tcPr>
            <w:tcW w:w="379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F5949E3" w14:textId="1CE8818B" w:rsidR="008C5E26" w:rsidRDefault="008C5E26" w:rsidP="00CB7B6C">
            <w:pPr>
              <w:spacing w:after="0" w:line="259" w:lineRule="auto"/>
              <w:ind w:left="3" w:right="49" w:firstLine="0"/>
            </w:pPr>
            <w:r>
              <w:t xml:space="preserve">Permite consultar la información de </w:t>
            </w:r>
            <w:r w:rsidR="00791E52">
              <w:t>los p</w:t>
            </w:r>
            <w:r w:rsidR="003C61C1">
              <w:t>edidos</w:t>
            </w:r>
            <w:r>
              <w:t xml:space="preserve"> por los campos </w:t>
            </w:r>
            <w:r w:rsidR="003C61C1" w:rsidRPr="003C61C1">
              <w:rPr>
                <w:b/>
                <w:bCs/>
              </w:rPr>
              <w:t>IDENTIFICADOR</w:t>
            </w:r>
            <w:r w:rsidR="003C61C1">
              <w:t xml:space="preserve"> y</w:t>
            </w:r>
            <w:r>
              <w:t xml:space="preserve"> </w:t>
            </w:r>
            <w:r w:rsidR="003C61C1">
              <w:rPr>
                <w:b/>
                <w:bCs/>
              </w:rPr>
              <w:t>NOMBRE</w:t>
            </w:r>
            <w:r>
              <w:t xml:space="preserve">. 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49C86D2" w14:textId="77777777" w:rsidR="003C61C1" w:rsidRDefault="003C61C1" w:rsidP="00CB7B6C">
            <w:pPr>
              <w:spacing w:after="110" w:line="259" w:lineRule="auto"/>
              <w:ind w:left="2" w:right="0" w:firstLine="0"/>
              <w:jc w:val="left"/>
            </w:pPr>
          </w:p>
          <w:p w14:paraId="56A9A1A8" w14:textId="0F311C44" w:rsidR="008C5E26" w:rsidRDefault="003C61C1" w:rsidP="00CB7B6C">
            <w:pPr>
              <w:spacing w:after="110" w:line="259" w:lineRule="auto"/>
              <w:ind w:left="2" w:right="0" w:firstLine="0"/>
              <w:jc w:val="left"/>
            </w:pPr>
            <w:r>
              <w:t>EMPLEADO</w:t>
            </w:r>
            <w:r w:rsidR="008C5E26">
              <w:t xml:space="preserve">, </w:t>
            </w:r>
          </w:p>
          <w:p w14:paraId="44AB9913" w14:textId="4369325B" w:rsidR="008C5E26" w:rsidRDefault="003C61C1" w:rsidP="00CB7B6C">
            <w:pPr>
              <w:spacing w:after="0" w:line="259" w:lineRule="auto"/>
              <w:ind w:left="2" w:right="0" w:firstLine="0"/>
              <w:jc w:val="left"/>
            </w:pPr>
            <w:r>
              <w:t>CLIENTE</w:t>
            </w:r>
            <w:r w:rsidR="008C5E26">
              <w:t xml:space="preserve"> 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61C4F17" w14:textId="77777777" w:rsidR="008C5E26" w:rsidRDefault="008C5E26" w:rsidP="00CB7B6C">
            <w:pPr>
              <w:spacing w:after="0" w:line="259" w:lineRule="auto"/>
              <w:ind w:left="0" w:right="47" w:firstLine="0"/>
              <w:jc w:val="center"/>
            </w:pPr>
            <w:r>
              <w:rPr>
                <w:b/>
                <w:i/>
              </w:rPr>
              <w:t xml:space="preserve">RU-001 </w:t>
            </w:r>
          </w:p>
        </w:tc>
      </w:tr>
      <w:tr w:rsidR="0040558D" w14:paraId="66511F8F" w14:textId="77777777" w:rsidTr="00CB7B6C">
        <w:trPr>
          <w:trHeight w:val="1267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4FF3B86" w14:textId="01C8B6F4" w:rsidR="0040558D" w:rsidRDefault="0040558D" w:rsidP="00CB7B6C">
            <w:pPr>
              <w:spacing w:after="0" w:line="259" w:lineRule="auto"/>
              <w:ind w:left="0" w:right="58" w:firstLine="0"/>
              <w:jc w:val="center"/>
              <w:rPr>
                <w:b/>
              </w:rPr>
            </w:pPr>
            <w:r>
              <w:rPr>
                <w:b/>
              </w:rPr>
              <w:t>RF-003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B59A00F" w14:textId="77777777" w:rsidR="0040558D" w:rsidRDefault="0040558D" w:rsidP="00CB7B6C">
            <w:pPr>
              <w:spacing w:after="112" w:line="259" w:lineRule="auto"/>
              <w:ind w:left="0" w:right="0" w:firstLine="0"/>
              <w:jc w:val="left"/>
            </w:pPr>
            <w:r>
              <w:t>Pagar</w:t>
            </w:r>
          </w:p>
          <w:p w14:paraId="5E9B6682" w14:textId="5DDBDDC6" w:rsidR="0040558D" w:rsidRDefault="0040558D" w:rsidP="00CB7B6C">
            <w:pPr>
              <w:spacing w:after="112" w:line="259" w:lineRule="auto"/>
              <w:ind w:left="0" w:right="0" w:firstLine="0"/>
              <w:jc w:val="left"/>
            </w:pPr>
            <w:r>
              <w:t>pedido</w:t>
            </w:r>
          </w:p>
        </w:tc>
        <w:tc>
          <w:tcPr>
            <w:tcW w:w="379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0AB87979" w14:textId="4E0430D1" w:rsidR="0040558D" w:rsidRDefault="0040558D" w:rsidP="00CB7B6C">
            <w:pPr>
              <w:spacing w:after="0" w:line="259" w:lineRule="auto"/>
              <w:ind w:left="3" w:right="49" w:firstLine="0"/>
            </w:pPr>
            <w:r>
              <w:t xml:space="preserve">Permite realizar </w:t>
            </w:r>
            <w:r w:rsidR="00C46D8D">
              <w:t xml:space="preserve">el pago electrónico del pedido mediante la opción </w:t>
            </w:r>
            <w:r w:rsidR="00C46D8D" w:rsidRPr="00C46D8D">
              <w:rPr>
                <w:b/>
                <w:bCs/>
              </w:rPr>
              <w:t>PAGO ELECTRÓNICO</w:t>
            </w:r>
            <w:r w:rsidR="00C46D8D">
              <w:rPr>
                <w:b/>
                <w:bCs/>
              </w:rPr>
              <w:t>.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6218CE2D" w14:textId="0FF5E92C" w:rsidR="0040558D" w:rsidRPr="00C46D8D" w:rsidRDefault="00C46D8D" w:rsidP="00CB7B6C">
            <w:pPr>
              <w:spacing w:after="110" w:line="259" w:lineRule="auto"/>
              <w:ind w:left="2" w:right="0" w:firstLine="0"/>
              <w:jc w:val="left"/>
            </w:pPr>
            <w:r>
              <w:t>CLIENTE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CAA8F87" w14:textId="078D545A" w:rsidR="0040558D" w:rsidRDefault="00C46D8D" w:rsidP="00CB7B6C">
            <w:pPr>
              <w:spacing w:after="0" w:line="259" w:lineRule="auto"/>
              <w:ind w:left="0" w:right="47" w:firstLine="0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RU-001</w:t>
            </w:r>
          </w:p>
        </w:tc>
      </w:tr>
      <w:tr w:rsidR="008C5E26" w14:paraId="74937125" w14:textId="77777777" w:rsidTr="00CB7B6C">
        <w:trPr>
          <w:trHeight w:val="1270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6B6B056" w14:textId="293DBF02" w:rsidR="008C5E26" w:rsidRPr="00111C31" w:rsidRDefault="008C5E26" w:rsidP="00CB7B6C">
            <w:pPr>
              <w:spacing w:after="0" w:line="259" w:lineRule="auto"/>
              <w:ind w:left="0" w:right="58" w:firstLine="0"/>
              <w:jc w:val="center"/>
              <w:rPr>
                <w:color w:val="FF0000"/>
              </w:rPr>
            </w:pPr>
            <w:r w:rsidRPr="00111C31">
              <w:rPr>
                <w:b/>
                <w:color w:val="FF0000"/>
              </w:rPr>
              <w:t>RF-00</w:t>
            </w:r>
            <w:r w:rsidR="0040558D" w:rsidRPr="00111C31">
              <w:rPr>
                <w:b/>
                <w:color w:val="FF0000"/>
              </w:rPr>
              <w:t>4</w:t>
            </w:r>
            <w:r w:rsidRPr="00111C31">
              <w:rPr>
                <w:b/>
                <w:color w:val="FF0000"/>
              </w:rPr>
              <w:t xml:space="preserve"> 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997C62E" w14:textId="77777777" w:rsidR="008C5E26" w:rsidRPr="00111C31" w:rsidRDefault="008C5E26" w:rsidP="00CB7B6C">
            <w:pPr>
              <w:spacing w:after="112" w:line="259" w:lineRule="auto"/>
              <w:ind w:left="0" w:right="0" w:firstLine="0"/>
              <w:jc w:val="left"/>
              <w:rPr>
                <w:color w:val="FF0000"/>
              </w:rPr>
            </w:pPr>
            <w:r w:rsidRPr="00111C31">
              <w:rPr>
                <w:color w:val="FF0000"/>
              </w:rPr>
              <w:t xml:space="preserve">Modificar </w:t>
            </w:r>
          </w:p>
          <w:p w14:paraId="2E9AC521" w14:textId="672035B3" w:rsidR="008C5E26" w:rsidRPr="00111C31" w:rsidRDefault="009209DC" w:rsidP="00CB7B6C">
            <w:pPr>
              <w:spacing w:after="0" w:line="259" w:lineRule="auto"/>
              <w:ind w:left="0" w:right="0" w:firstLine="0"/>
              <w:jc w:val="left"/>
              <w:rPr>
                <w:color w:val="FF0000"/>
              </w:rPr>
            </w:pPr>
            <w:r w:rsidRPr="00111C31">
              <w:rPr>
                <w:color w:val="FF0000"/>
              </w:rPr>
              <w:t>pedido</w:t>
            </w:r>
            <w:r w:rsidR="008C5E26" w:rsidRPr="00111C31">
              <w:rPr>
                <w:color w:val="FF0000"/>
              </w:rPr>
              <w:t xml:space="preserve"> </w:t>
            </w:r>
          </w:p>
        </w:tc>
        <w:tc>
          <w:tcPr>
            <w:tcW w:w="379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0289447B" w14:textId="739F7675" w:rsidR="008C5E26" w:rsidRPr="00111C31" w:rsidRDefault="008C5E26" w:rsidP="00CB7B6C">
            <w:pPr>
              <w:spacing w:after="0" w:line="259" w:lineRule="auto"/>
              <w:ind w:left="3" w:right="49" w:firstLine="0"/>
              <w:rPr>
                <w:color w:val="FF0000"/>
              </w:rPr>
            </w:pPr>
            <w:r w:rsidRPr="00111C31">
              <w:rPr>
                <w:color w:val="FF0000"/>
              </w:rPr>
              <w:t>Permite modificar la información de</w:t>
            </w:r>
            <w:r w:rsidR="003C61C1" w:rsidRPr="00111C31">
              <w:rPr>
                <w:color w:val="FF0000"/>
              </w:rPr>
              <w:t>l pedido</w:t>
            </w:r>
            <w:r w:rsidRPr="00111C31">
              <w:rPr>
                <w:color w:val="FF0000"/>
              </w:rPr>
              <w:t xml:space="preserve"> a excepción del código, utilizando la opción </w:t>
            </w:r>
            <w:r w:rsidR="003C61C1" w:rsidRPr="00111C31">
              <w:rPr>
                <w:b/>
                <w:bCs/>
                <w:color w:val="FF0000"/>
              </w:rPr>
              <w:t>MODIFICAR</w:t>
            </w:r>
            <w:r w:rsidR="003821BA" w:rsidRPr="00111C31">
              <w:rPr>
                <w:b/>
                <w:bCs/>
                <w:color w:val="FF0000"/>
              </w:rPr>
              <w:t xml:space="preserve">, </w:t>
            </w:r>
            <w:r w:rsidR="003821BA" w:rsidRPr="00111C31">
              <w:rPr>
                <w:color w:val="FF0000"/>
              </w:rPr>
              <w:t xml:space="preserve">con aprobación previa del proceso. 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2EBEAFA" w14:textId="77777777" w:rsidR="003C61C1" w:rsidRPr="00111C31" w:rsidRDefault="003C61C1" w:rsidP="003C61C1">
            <w:pPr>
              <w:spacing w:after="110" w:line="259" w:lineRule="auto"/>
              <w:ind w:left="2" w:right="0" w:firstLine="0"/>
              <w:jc w:val="left"/>
              <w:rPr>
                <w:color w:val="FF0000"/>
              </w:rPr>
            </w:pPr>
            <w:r w:rsidRPr="00111C31">
              <w:rPr>
                <w:color w:val="FF0000"/>
              </w:rPr>
              <w:t xml:space="preserve">EMPLEADO, </w:t>
            </w:r>
          </w:p>
          <w:p w14:paraId="23FE84DE" w14:textId="5FA26E62" w:rsidR="008C5E26" w:rsidRPr="00111C31" w:rsidRDefault="003C61C1" w:rsidP="003C61C1">
            <w:pPr>
              <w:spacing w:after="0" w:line="259" w:lineRule="auto"/>
              <w:ind w:left="2" w:right="0" w:firstLine="0"/>
              <w:jc w:val="left"/>
              <w:rPr>
                <w:color w:val="FF0000"/>
              </w:rPr>
            </w:pPr>
            <w:r w:rsidRPr="00111C31">
              <w:rPr>
                <w:color w:val="FF0000"/>
              </w:rPr>
              <w:t>CLIENTE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63BF0D7" w14:textId="77777777" w:rsidR="008C5E26" w:rsidRPr="00111C31" w:rsidRDefault="008C5E26" w:rsidP="00CB7B6C">
            <w:pPr>
              <w:spacing w:after="0" w:line="259" w:lineRule="auto"/>
              <w:ind w:left="0" w:right="47" w:firstLine="0"/>
              <w:jc w:val="center"/>
              <w:rPr>
                <w:color w:val="FF0000"/>
              </w:rPr>
            </w:pPr>
            <w:r w:rsidRPr="00111C31">
              <w:rPr>
                <w:b/>
                <w:i/>
                <w:color w:val="FF0000"/>
              </w:rPr>
              <w:t xml:space="preserve">RU-001 </w:t>
            </w:r>
          </w:p>
        </w:tc>
      </w:tr>
      <w:tr w:rsidR="003821BA" w14:paraId="547D33DD" w14:textId="77777777" w:rsidTr="00CB7B6C">
        <w:trPr>
          <w:trHeight w:val="1270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22D49E9" w14:textId="73A08915" w:rsidR="003821BA" w:rsidRDefault="003821BA" w:rsidP="00CB7B6C">
            <w:pPr>
              <w:spacing w:after="0" w:line="259" w:lineRule="auto"/>
              <w:ind w:left="0" w:right="58" w:firstLine="0"/>
              <w:jc w:val="center"/>
              <w:rPr>
                <w:b/>
              </w:rPr>
            </w:pPr>
            <w:r>
              <w:rPr>
                <w:b/>
              </w:rPr>
              <w:t>RF-00</w:t>
            </w:r>
            <w:r w:rsidR="0040558D">
              <w:rPr>
                <w:b/>
              </w:rPr>
              <w:t>5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AB5EBA9" w14:textId="44A108B2" w:rsidR="003821BA" w:rsidRDefault="00111C31" w:rsidP="00CB7B6C">
            <w:pPr>
              <w:spacing w:after="112" w:line="259" w:lineRule="auto"/>
              <w:ind w:left="0" w:right="0" w:firstLine="0"/>
              <w:jc w:val="left"/>
            </w:pPr>
            <w:r>
              <w:t>Estado</w:t>
            </w:r>
          </w:p>
          <w:p w14:paraId="1E792A51" w14:textId="2A3F553E" w:rsidR="003821BA" w:rsidRDefault="003821BA" w:rsidP="00CB7B6C">
            <w:pPr>
              <w:spacing w:after="112" w:line="259" w:lineRule="auto"/>
              <w:ind w:left="0" w:right="0" w:firstLine="0"/>
              <w:jc w:val="left"/>
            </w:pPr>
            <w:r>
              <w:t>pedido</w:t>
            </w:r>
          </w:p>
        </w:tc>
        <w:tc>
          <w:tcPr>
            <w:tcW w:w="379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29592186" w14:textId="4183496B" w:rsidR="003821BA" w:rsidRPr="003821BA" w:rsidRDefault="003821BA" w:rsidP="00CB7B6C">
            <w:pPr>
              <w:spacing w:after="0" w:line="259" w:lineRule="auto"/>
              <w:ind w:left="3" w:right="49" w:firstLine="0"/>
              <w:rPr>
                <w:b/>
                <w:bCs/>
              </w:rPr>
            </w:pPr>
            <w:r>
              <w:t xml:space="preserve">Permite hacer el seguimiento del pedido mediante el código, usando la opción </w:t>
            </w:r>
            <w:r>
              <w:rPr>
                <w:b/>
                <w:bCs/>
              </w:rPr>
              <w:t>SEGUIR o ESTADO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B67CFB8" w14:textId="7A914BC7" w:rsidR="003821BA" w:rsidRDefault="003821BA" w:rsidP="003C61C1">
            <w:pPr>
              <w:spacing w:after="110" w:line="259" w:lineRule="auto"/>
              <w:ind w:left="2" w:right="0" w:firstLine="0"/>
              <w:jc w:val="left"/>
            </w:pPr>
            <w:r>
              <w:t>CLIENTE, EMPLEADO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898AEF8" w14:textId="6ECEB235" w:rsidR="003821BA" w:rsidRDefault="003821BA" w:rsidP="00CB7B6C">
            <w:pPr>
              <w:spacing w:after="0" w:line="259" w:lineRule="auto"/>
              <w:ind w:left="0" w:right="47" w:firstLine="0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RU-001</w:t>
            </w:r>
          </w:p>
        </w:tc>
      </w:tr>
      <w:tr w:rsidR="008C5E26" w14:paraId="742F5F54" w14:textId="77777777" w:rsidTr="00CB7B6C">
        <w:trPr>
          <w:trHeight w:val="1260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768A12F" w14:textId="59E128C0" w:rsidR="008C5E26" w:rsidRDefault="008C5E26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</w:rPr>
              <w:t>RF-00</w:t>
            </w:r>
            <w:r w:rsidR="0040558D">
              <w:rPr>
                <w:b/>
              </w:rPr>
              <w:t>6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3FC74F1" w14:textId="257DDD53" w:rsidR="008C5E26" w:rsidRDefault="003C61C1" w:rsidP="00CB7B6C">
            <w:pPr>
              <w:spacing w:after="112" w:line="259" w:lineRule="auto"/>
              <w:ind w:left="0" w:right="0" w:firstLine="0"/>
              <w:jc w:val="left"/>
            </w:pPr>
            <w:r>
              <w:t>Cancelar</w:t>
            </w:r>
            <w:r w:rsidR="008C5E26">
              <w:t xml:space="preserve"> </w:t>
            </w:r>
          </w:p>
          <w:p w14:paraId="671F3ED4" w14:textId="0BA7669A" w:rsidR="008C5E26" w:rsidRDefault="003C61C1" w:rsidP="00CB7B6C">
            <w:pPr>
              <w:spacing w:after="0" w:line="259" w:lineRule="auto"/>
              <w:ind w:left="0" w:right="0" w:firstLine="0"/>
              <w:jc w:val="left"/>
            </w:pPr>
            <w:r>
              <w:t>pedido</w:t>
            </w:r>
            <w:r w:rsidR="008C5E26">
              <w:t xml:space="preserve"> </w:t>
            </w:r>
          </w:p>
        </w:tc>
        <w:tc>
          <w:tcPr>
            <w:tcW w:w="379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4BA3FD4" w14:textId="12DEA540" w:rsidR="008C5E26" w:rsidRDefault="008C5E26" w:rsidP="00791E52">
            <w:pPr>
              <w:spacing w:after="0" w:line="259" w:lineRule="auto"/>
              <w:ind w:left="3" w:right="50" w:firstLine="0"/>
            </w:pPr>
            <w:r>
              <w:t xml:space="preserve">Permite </w:t>
            </w:r>
            <w:r w:rsidR="003C61C1">
              <w:t xml:space="preserve">cancelar el pedido a través del </w:t>
            </w:r>
            <w:r w:rsidR="003C61C1">
              <w:rPr>
                <w:b/>
                <w:bCs/>
              </w:rPr>
              <w:t xml:space="preserve">CÓDIGO </w:t>
            </w:r>
            <w:r w:rsidR="003C61C1">
              <w:t xml:space="preserve">y </w:t>
            </w:r>
            <w:r w:rsidR="003C61C1" w:rsidRPr="003C61C1">
              <w:rPr>
                <w:b/>
                <w:bCs/>
              </w:rPr>
              <w:t>NOMBRE</w:t>
            </w:r>
            <w:r>
              <w:t xml:space="preserve">, </w:t>
            </w:r>
            <w:r w:rsidR="003C61C1">
              <w:t>por</w:t>
            </w:r>
            <w:r>
              <w:t xml:space="preserve"> </w:t>
            </w:r>
            <w:r w:rsidR="003C61C1">
              <w:t xml:space="preserve">un tiempo determinado, </w:t>
            </w:r>
            <w:r>
              <w:t xml:space="preserve">previa confirmación </w:t>
            </w:r>
            <w:r w:rsidR="003C61C1">
              <w:t>para</w:t>
            </w:r>
            <w:r>
              <w:t xml:space="preserve"> realizar el proceso. 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29B1477" w14:textId="62C506B7" w:rsidR="008C5E26" w:rsidRDefault="00111C31" w:rsidP="00CB7B6C">
            <w:pPr>
              <w:spacing w:after="0" w:line="259" w:lineRule="auto"/>
              <w:ind w:left="2" w:right="0" w:firstLine="0"/>
              <w:jc w:val="left"/>
            </w:pPr>
            <w:r>
              <w:t>EMPLEADO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26CD4E0" w14:textId="77777777" w:rsidR="008C5E26" w:rsidRDefault="008C5E26" w:rsidP="00CB7B6C">
            <w:pPr>
              <w:spacing w:after="0" w:line="259" w:lineRule="auto"/>
              <w:ind w:left="0" w:right="47" w:firstLine="0"/>
              <w:jc w:val="center"/>
            </w:pPr>
            <w:r>
              <w:rPr>
                <w:b/>
                <w:i/>
              </w:rPr>
              <w:t xml:space="preserve">RU-001 </w:t>
            </w:r>
          </w:p>
        </w:tc>
      </w:tr>
    </w:tbl>
    <w:p w14:paraId="58691512" w14:textId="77777777" w:rsidR="008C5E26" w:rsidRDefault="008C5E26"/>
    <w:tbl>
      <w:tblPr>
        <w:tblStyle w:val="TableGrid"/>
        <w:tblW w:w="9900" w:type="dxa"/>
        <w:tblInd w:w="38" w:type="dxa"/>
        <w:tblCellMar>
          <w:left w:w="63" w:type="dxa"/>
          <w:right w:w="21" w:type="dxa"/>
        </w:tblCellMar>
        <w:tblLook w:val="04A0" w:firstRow="1" w:lastRow="0" w:firstColumn="1" w:lastColumn="0" w:noHBand="0" w:noVBand="1"/>
      </w:tblPr>
      <w:tblGrid>
        <w:gridCol w:w="1387"/>
        <w:gridCol w:w="1532"/>
        <w:gridCol w:w="3836"/>
        <w:gridCol w:w="1486"/>
        <w:gridCol w:w="1659"/>
      </w:tblGrid>
      <w:tr w:rsidR="008C5E26" w14:paraId="52D37D51" w14:textId="77777777" w:rsidTr="00CB7B6C">
        <w:trPr>
          <w:trHeight w:val="561"/>
        </w:trPr>
        <w:tc>
          <w:tcPr>
            <w:tcW w:w="138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</w:tcPr>
          <w:p w14:paraId="525A419C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854" w:type="dxa"/>
            <w:gridSpan w:val="3"/>
            <w:tcBorders>
              <w:top w:val="single" w:sz="24" w:space="0" w:color="FFFFFF"/>
              <w:left w:val="nil"/>
              <w:bottom w:val="single" w:sz="24" w:space="0" w:color="FFFFFF"/>
              <w:right w:val="nil"/>
            </w:tcBorders>
            <w:shd w:val="clear" w:color="auto" w:fill="114779"/>
            <w:vAlign w:val="center"/>
          </w:tcPr>
          <w:p w14:paraId="6B93D0FD" w14:textId="18F7BA68" w:rsidR="008C5E26" w:rsidRDefault="008C5E26" w:rsidP="00CB7B6C">
            <w:pPr>
              <w:spacing w:after="0" w:line="259" w:lineRule="auto"/>
              <w:ind w:left="1551" w:right="0" w:firstLine="0"/>
              <w:jc w:val="left"/>
            </w:pPr>
            <w:r>
              <w:rPr>
                <w:b/>
                <w:color w:val="FFFFFF"/>
              </w:rPr>
              <w:t xml:space="preserve">REQUISITOS FUNCIONALES (RF) INFORMES </w:t>
            </w:r>
          </w:p>
        </w:tc>
        <w:tc>
          <w:tcPr>
            <w:tcW w:w="1659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20C57984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C46D8D" w14:paraId="50E97D8E" w14:textId="77777777" w:rsidTr="00CB7B6C">
        <w:trPr>
          <w:trHeight w:val="838"/>
        </w:trPr>
        <w:tc>
          <w:tcPr>
            <w:tcW w:w="138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67B6764" w14:textId="77777777" w:rsidR="008C5E26" w:rsidRDefault="008C5E26" w:rsidP="00CB7B6C">
            <w:pPr>
              <w:spacing w:after="0" w:line="259" w:lineRule="auto"/>
              <w:ind w:left="0" w:right="0" w:firstLine="0"/>
            </w:pPr>
            <w:r>
              <w:rPr>
                <w:b/>
                <w:color w:val="FFFFFF"/>
              </w:rPr>
              <w:lastRenderedPageBreak/>
              <w:t xml:space="preserve">ID REQUISITO </w:t>
            </w:r>
          </w:p>
        </w:tc>
        <w:tc>
          <w:tcPr>
            <w:tcW w:w="153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73A2E70" w14:textId="77777777" w:rsidR="008C5E26" w:rsidRDefault="008C5E26" w:rsidP="00CB7B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FFFFFF"/>
              </w:rPr>
              <w:t xml:space="preserve">NOMBRE DEL REQUISITO </w:t>
            </w:r>
          </w:p>
        </w:tc>
        <w:tc>
          <w:tcPr>
            <w:tcW w:w="383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2E1440A0" w14:textId="77777777" w:rsidR="008C5E26" w:rsidRDefault="008C5E26" w:rsidP="00CB7B6C">
            <w:pPr>
              <w:spacing w:after="0" w:line="259" w:lineRule="auto"/>
              <w:ind w:left="0" w:right="44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  <w:tc>
          <w:tcPr>
            <w:tcW w:w="148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5A000DF8" w14:textId="77777777" w:rsidR="008C5E26" w:rsidRDefault="008C5E26" w:rsidP="00CB7B6C">
            <w:pPr>
              <w:spacing w:after="0" w:line="259" w:lineRule="auto"/>
              <w:ind w:left="0" w:right="43" w:firstLine="0"/>
              <w:jc w:val="center"/>
            </w:pPr>
            <w:r>
              <w:rPr>
                <w:b/>
                <w:color w:val="FFFFFF"/>
              </w:rPr>
              <w:t xml:space="preserve">USUARIO </w:t>
            </w:r>
          </w:p>
        </w:tc>
        <w:tc>
          <w:tcPr>
            <w:tcW w:w="165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4F24C6BF" w14:textId="77777777" w:rsidR="008C5E26" w:rsidRDefault="008C5E26" w:rsidP="00CB7B6C">
            <w:pPr>
              <w:spacing w:after="0" w:line="259" w:lineRule="auto"/>
              <w:ind w:left="21" w:right="5" w:firstLine="0"/>
              <w:jc w:val="center"/>
            </w:pPr>
            <w:r>
              <w:rPr>
                <w:b/>
                <w:color w:val="FFFFFF"/>
              </w:rPr>
              <w:t xml:space="preserve">ID REQUISITO DE USUARIO </w:t>
            </w:r>
          </w:p>
        </w:tc>
      </w:tr>
      <w:tr w:rsidR="00C46D8D" w14:paraId="483A31AB" w14:textId="77777777" w:rsidTr="00CB7B6C">
        <w:trPr>
          <w:trHeight w:val="2314"/>
        </w:trPr>
        <w:tc>
          <w:tcPr>
            <w:tcW w:w="138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28828734" w14:textId="77777777" w:rsidR="008C5E26" w:rsidRDefault="008C5E26" w:rsidP="00CB7B6C">
            <w:pPr>
              <w:spacing w:after="0" w:line="259" w:lineRule="auto"/>
              <w:ind w:left="0" w:right="50" w:firstLine="0"/>
              <w:jc w:val="center"/>
            </w:pPr>
            <w:r>
              <w:rPr>
                <w:b/>
              </w:rPr>
              <w:t xml:space="preserve">RF-013 </w:t>
            </w:r>
          </w:p>
        </w:tc>
        <w:tc>
          <w:tcPr>
            <w:tcW w:w="153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289AED5" w14:textId="61E61206" w:rsidR="008C5E26" w:rsidRDefault="003821BA" w:rsidP="00CB7B6C">
            <w:pPr>
              <w:spacing w:after="0" w:line="259" w:lineRule="auto"/>
              <w:ind w:left="5" w:right="0" w:firstLine="0"/>
              <w:jc w:val="left"/>
            </w:pPr>
            <w:r>
              <w:t>Generación factura</w:t>
            </w:r>
          </w:p>
        </w:tc>
        <w:tc>
          <w:tcPr>
            <w:tcW w:w="383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704EC28" w14:textId="40BE3BC8" w:rsidR="008C5E26" w:rsidRDefault="008C5E26" w:rsidP="00CB7B6C">
            <w:pPr>
              <w:spacing w:after="0" w:line="259" w:lineRule="auto"/>
              <w:ind w:left="5" w:right="48" w:firstLine="0"/>
            </w:pPr>
            <w:r>
              <w:t xml:space="preserve">El sistema mostrará </w:t>
            </w:r>
            <w:r w:rsidR="003821BA">
              <w:t>la factura de un cliente</w:t>
            </w:r>
            <w:r>
              <w:t xml:space="preserve">, permitiendo visualizar la información por código del </w:t>
            </w:r>
            <w:r w:rsidR="003821BA">
              <w:t>pedido</w:t>
            </w:r>
            <w:r>
              <w:t>,</w:t>
            </w:r>
            <w:r w:rsidR="003821BA">
              <w:t xml:space="preserve"> número de factura,</w:t>
            </w:r>
            <w:r>
              <w:t xml:space="preserve"> nombre</w:t>
            </w:r>
            <w:r w:rsidR="003821BA">
              <w:t>, y fecha.</w:t>
            </w:r>
          </w:p>
        </w:tc>
        <w:tc>
          <w:tcPr>
            <w:tcW w:w="148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4B2FD640" w14:textId="622F15E9" w:rsidR="008C5E26" w:rsidRDefault="003821BA" w:rsidP="00CB7B6C">
            <w:pPr>
              <w:spacing w:after="0" w:line="259" w:lineRule="auto"/>
              <w:ind w:left="5" w:right="0" w:firstLine="0"/>
              <w:jc w:val="left"/>
            </w:pPr>
            <w:r>
              <w:t>CLIENTE, EMPLEADO</w:t>
            </w:r>
            <w:r w:rsidR="008C5E26">
              <w:t xml:space="preserve"> </w:t>
            </w:r>
          </w:p>
        </w:tc>
        <w:tc>
          <w:tcPr>
            <w:tcW w:w="165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53B1FA8" w14:textId="77777777" w:rsidR="008C5E26" w:rsidRDefault="008C5E26" w:rsidP="00CB7B6C">
            <w:pPr>
              <w:spacing w:after="0" w:line="259" w:lineRule="auto"/>
              <w:ind w:left="0" w:right="35" w:firstLine="0"/>
              <w:jc w:val="center"/>
            </w:pPr>
            <w:r>
              <w:rPr>
                <w:b/>
                <w:i/>
              </w:rPr>
              <w:t xml:space="preserve">RU-008 </w:t>
            </w:r>
          </w:p>
        </w:tc>
      </w:tr>
      <w:tr w:rsidR="00C46D8D" w14:paraId="12BD9731" w14:textId="77777777" w:rsidTr="00CB7B6C">
        <w:trPr>
          <w:trHeight w:val="2308"/>
        </w:trPr>
        <w:tc>
          <w:tcPr>
            <w:tcW w:w="138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B904B74" w14:textId="77777777" w:rsidR="008C5E26" w:rsidRDefault="008C5E26" w:rsidP="00CB7B6C">
            <w:pPr>
              <w:spacing w:after="0" w:line="259" w:lineRule="auto"/>
              <w:ind w:left="0" w:right="50" w:firstLine="0"/>
              <w:jc w:val="center"/>
            </w:pPr>
            <w:r>
              <w:rPr>
                <w:b/>
              </w:rPr>
              <w:t xml:space="preserve">RF-014 </w:t>
            </w:r>
          </w:p>
        </w:tc>
        <w:tc>
          <w:tcPr>
            <w:tcW w:w="153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9AB9547" w14:textId="265167E2" w:rsidR="008C5E26" w:rsidRDefault="00C46D8D" w:rsidP="00CB7B6C">
            <w:pPr>
              <w:spacing w:after="0" w:line="259" w:lineRule="auto"/>
              <w:ind w:left="5" w:right="0" w:firstLine="0"/>
              <w:jc w:val="left"/>
            </w:pPr>
            <w:r>
              <w:t>Generación de resumen facturas</w:t>
            </w:r>
            <w:r w:rsidR="008C5E26">
              <w:t xml:space="preserve"> </w:t>
            </w:r>
          </w:p>
        </w:tc>
        <w:tc>
          <w:tcPr>
            <w:tcW w:w="383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68AB39C" w14:textId="45641E05" w:rsidR="008C5E26" w:rsidRDefault="008C5E26" w:rsidP="00CB7B6C">
            <w:pPr>
              <w:spacing w:after="0" w:line="259" w:lineRule="auto"/>
              <w:ind w:left="5" w:right="50" w:firstLine="0"/>
            </w:pPr>
            <w:r>
              <w:t xml:space="preserve">El sistema mostrará </w:t>
            </w:r>
            <w:r w:rsidR="00C46D8D">
              <w:t xml:space="preserve">un </w:t>
            </w:r>
            <w:r>
              <w:t>informe de l</w:t>
            </w:r>
            <w:r w:rsidR="00C46D8D">
              <w:t>a</w:t>
            </w:r>
            <w:r>
              <w:t xml:space="preserve">s </w:t>
            </w:r>
            <w:r w:rsidR="00C46D8D">
              <w:t>facturas</w:t>
            </w:r>
            <w:r>
              <w:t xml:space="preserve"> </w:t>
            </w:r>
            <w:r w:rsidR="00680059">
              <w:t xml:space="preserve">en un </w:t>
            </w:r>
            <w:r w:rsidR="00C46D8D">
              <w:t>tiempo determinado (semana, mes, año)</w:t>
            </w:r>
            <w:r>
              <w:t>, permitiendo visualizar los campos (código de</w:t>
            </w:r>
            <w:r w:rsidR="00C46D8D">
              <w:t xml:space="preserve"> los pedidos</w:t>
            </w:r>
            <w:r>
              <w:t>, nombre</w:t>
            </w:r>
            <w:r w:rsidR="00C46D8D">
              <w:t xml:space="preserve"> cliente</w:t>
            </w:r>
            <w:r>
              <w:t xml:space="preserve">, </w:t>
            </w:r>
            <w:r w:rsidR="00680059">
              <w:t>tiempo de entrega, cantidad)</w:t>
            </w:r>
            <w:r>
              <w:t xml:space="preserve">. </w:t>
            </w:r>
          </w:p>
        </w:tc>
        <w:tc>
          <w:tcPr>
            <w:tcW w:w="148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5D45D47" w14:textId="14488A01" w:rsidR="008C5E26" w:rsidRDefault="00680059" w:rsidP="00CB7B6C">
            <w:pPr>
              <w:spacing w:after="0" w:line="259" w:lineRule="auto"/>
              <w:ind w:left="5" w:right="0" w:firstLine="0"/>
            </w:pPr>
            <w:r>
              <w:t>EMPLEADO</w:t>
            </w:r>
            <w:r w:rsidR="008C5E26">
              <w:t xml:space="preserve"> </w:t>
            </w:r>
          </w:p>
        </w:tc>
        <w:tc>
          <w:tcPr>
            <w:tcW w:w="165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F0B620F" w14:textId="77777777" w:rsidR="008C5E26" w:rsidRDefault="008C5E26" w:rsidP="00CB7B6C">
            <w:pPr>
              <w:spacing w:after="0" w:line="259" w:lineRule="auto"/>
              <w:ind w:left="0" w:right="35" w:firstLine="0"/>
              <w:jc w:val="center"/>
            </w:pPr>
            <w:r>
              <w:rPr>
                <w:b/>
                <w:i/>
              </w:rPr>
              <w:t xml:space="preserve">RU-008 </w:t>
            </w:r>
          </w:p>
        </w:tc>
      </w:tr>
    </w:tbl>
    <w:p w14:paraId="0E5E000E" w14:textId="77777777" w:rsidR="008C5E26" w:rsidRDefault="008C5E26"/>
    <w:p w14:paraId="4734D6FA" w14:textId="77777777" w:rsidR="008C5E26" w:rsidRDefault="008C5E26"/>
    <w:p w14:paraId="51281002" w14:textId="77777777" w:rsidR="008C5E26" w:rsidRDefault="008C5E26" w:rsidP="008C5E26">
      <w:pPr>
        <w:spacing w:after="1" w:line="259" w:lineRule="auto"/>
        <w:ind w:left="597" w:right="1002"/>
        <w:jc w:val="center"/>
      </w:pPr>
      <w:r>
        <w:rPr>
          <w:i/>
          <w:color w:val="44546A"/>
          <w:sz w:val="18"/>
        </w:rPr>
        <w:t>Tabla 11 Facilidad de uso (“</w:t>
      </w:r>
      <w:proofErr w:type="spellStart"/>
      <w:r>
        <w:rPr>
          <w:i/>
          <w:color w:val="44546A"/>
          <w:sz w:val="18"/>
        </w:rPr>
        <w:t>usability</w:t>
      </w:r>
      <w:proofErr w:type="spellEnd"/>
      <w:r>
        <w:rPr>
          <w:i/>
          <w:color w:val="44546A"/>
          <w:sz w:val="18"/>
        </w:rPr>
        <w:t xml:space="preserve">”) </w:t>
      </w:r>
    </w:p>
    <w:p w14:paraId="08FAF8BE" w14:textId="77777777" w:rsidR="008C5E26" w:rsidRDefault="008C5E26"/>
    <w:tbl>
      <w:tblPr>
        <w:tblStyle w:val="TableGrid"/>
        <w:tblW w:w="9900" w:type="dxa"/>
        <w:tblInd w:w="38" w:type="dxa"/>
        <w:tblCellMar>
          <w:top w:w="71" w:type="dxa"/>
          <w:left w:w="107" w:type="dxa"/>
          <w:right w:w="51" w:type="dxa"/>
        </w:tblCellMar>
        <w:tblLook w:val="04A0" w:firstRow="1" w:lastRow="0" w:firstColumn="1" w:lastColumn="0" w:noHBand="0" w:noVBand="1"/>
      </w:tblPr>
      <w:tblGrid>
        <w:gridCol w:w="1740"/>
        <w:gridCol w:w="8160"/>
      </w:tblGrid>
      <w:tr w:rsidR="008C5E26" w14:paraId="78DD6A4F" w14:textId="77777777" w:rsidTr="00CB7B6C">
        <w:trPr>
          <w:trHeight w:val="801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F254699" w14:textId="77777777" w:rsidR="008C5E26" w:rsidRDefault="008C5E26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7412308C" w14:textId="77777777" w:rsidR="008C5E26" w:rsidRDefault="008C5E26" w:rsidP="00CB7B6C">
            <w:pPr>
              <w:spacing w:after="0" w:line="259" w:lineRule="auto"/>
              <w:ind w:left="0" w:right="50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8C5E26" w14:paraId="79A2FAA5" w14:textId="77777777" w:rsidTr="00CB7B6C">
        <w:trPr>
          <w:trHeight w:val="864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614457DA" w14:textId="77777777" w:rsidR="008C5E26" w:rsidRDefault="008C5E26" w:rsidP="00CB7B6C">
            <w:pPr>
              <w:spacing w:after="0" w:line="259" w:lineRule="auto"/>
              <w:ind w:left="0" w:right="59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15EB297A" w14:textId="77777777" w:rsidR="008C5E26" w:rsidRDefault="008C5E26" w:rsidP="00CB7B6C">
            <w:pPr>
              <w:spacing w:after="0" w:line="259" w:lineRule="auto"/>
              <w:ind w:left="0" w:right="0" w:firstLine="0"/>
            </w:pPr>
            <w:r>
              <w:t xml:space="preserve">Capacitación, antes de intensificar el uso del sistema los usuarios deben conocer su modo de uso. </w:t>
            </w:r>
          </w:p>
        </w:tc>
      </w:tr>
      <w:tr w:rsidR="008C5E26" w14:paraId="3FF9F57C" w14:textId="77777777" w:rsidTr="00CB7B6C">
        <w:trPr>
          <w:trHeight w:val="464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7C767729" w14:textId="77777777" w:rsidR="008C5E26" w:rsidRDefault="008C5E26" w:rsidP="00CB7B6C">
            <w:pPr>
              <w:spacing w:after="0" w:line="259" w:lineRule="auto"/>
              <w:ind w:left="0" w:right="59" w:firstLine="0"/>
              <w:jc w:val="center"/>
            </w:pPr>
            <w:r>
              <w:rPr>
                <w:b/>
              </w:rPr>
              <w:t xml:space="preserve">RNF-002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67C65D66" w14:textId="77777777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Actualizar la información por ingreso o retiro de algún Funcionario. </w:t>
            </w:r>
          </w:p>
        </w:tc>
      </w:tr>
      <w:tr w:rsidR="008C5E26" w14:paraId="3D0561ED" w14:textId="77777777" w:rsidTr="00CB7B6C">
        <w:trPr>
          <w:trHeight w:val="1663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734B714F" w14:textId="77777777" w:rsidR="008C5E26" w:rsidRDefault="008C5E26" w:rsidP="00CB7B6C">
            <w:pPr>
              <w:spacing w:after="0" w:line="259" w:lineRule="auto"/>
              <w:ind w:left="0" w:right="59" w:firstLine="0"/>
              <w:jc w:val="center"/>
            </w:pPr>
            <w:r>
              <w:rPr>
                <w:b/>
              </w:rPr>
              <w:t xml:space="preserve">RNF-003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046C6AE" w14:textId="77777777" w:rsidR="008C5E26" w:rsidRDefault="008C5E26" w:rsidP="00CB7B6C">
            <w:pPr>
              <w:spacing w:after="0" w:line="359" w:lineRule="auto"/>
              <w:ind w:left="0" w:right="0" w:firstLine="0"/>
            </w:pPr>
            <w:r>
              <w:t xml:space="preserve">Diseño adecuado a las necesidades del usuario, para que la aplicación sea intuitiva y sencilla de usar cumpliendo con los siguientes parámetros: </w:t>
            </w:r>
          </w:p>
          <w:p w14:paraId="2640D91B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Tendrá una interfaz atrayente: formación de los elementos acorde al diseño. </w:t>
            </w:r>
          </w:p>
          <w:p w14:paraId="20D596C2" w14:textId="77777777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La carga de información deberá ser rápida. </w:t>
            </w:r>
          </w:p>
        </w:tc>
      </w:tr>
    </w:tbl>
    <w:p w14:paraId="128A8596" w14:textId="77777777" w:rsidR="008C5E26" w:rsidRDefault="008C5E26"/>
    <w:p w14:paraId="67337FB7" w14:textId="77777777" w:rsidR="008C5E26" w:rsidRDefault="008C5E26" w:rsidP="008C5E26">
      <w:pPr>
        <w:spacing w:after="1" w:line="259" w:lineRule="auto"/>
        <w:ind w:left="597" w:right="999"/>
        <w:jc w:val="center"/>
      </w:pPr>
      <w:r>
        <w:rPr>
          <w:i/>
          <w:color w:val="44546A"/>
          <w:sz w:val="18"/>
        </w:rPr>
        <w:t xml:space="preserve">Tabla 12 Confiabilidad </w:t>
      </w:r>
    </w:p>
    <w:p w14:paraId="3DB78079" w14:textId="77777777" w:rsidR="008C5E26" w:rsidRDefault="008C5E26"/>
    <w:tbl>
      <w:tblPr>
        <w:tblStyle w:val="TableGrid"/>
        <w:tblW w:w="9900" w:type="dxa"/>
        <w:tblInd w:w="38" w:type="dxa"/>
        <w:tblCellMar>
          <w:top w:w="71" w:type="dxa"/>
          <w:left w:w="107" w:type="dxa"/>
          <w:right w:w="51" w:type="dxa"/>
        </w:tblCellMar>
        <w:tblLook w:val="04A0" w:firstRow="1" w:lastRow="0" w:firstColumn="1" w:lastColumn="0" w:noHBand="0" w:noVBand="1"/>
      </w:tblPr>
      <w:tblGrid>
        <w:gridCol w:w="1740"/>
        <w:gridCol w:w="8160"/>
      </w:tblGrid>
      <w:tr w:rsidR="008C5E26" w14:paraId="76BD28DB" w14:textId="77777777" w:rsidTr="00CB7B6C">
        <w:trPr>
          <w:trHeight w:val="801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43C87880" w14:textId="77777777" w:rsidR="008C5E26" w:rsidRDefault="008C5E26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  <w:color w:val="FFFFFF"/>
              </w:rPr>
              <w:lastRenderedPageBreak/>
              <w:t xml:space="preserve">ID. REQUISITO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7CC39878" w14:textId="77777777" w:rsidR="008C5E26" w:rsidRDefault="008C5E26" w:rsidP="00CB7B6C">
            <w:pPr>
              <w:spacing w:after="0" w:line="259" w:lineRule="auto"/>
              <w:ind w:left="0" w:right="50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8C5E26" w14:paraId="463E2ABE" w14:textId="77777777" w:rsidTr="00CB7B6C">
        <w:trPr>
          <w:trHeight w:val="864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51D53DBD" w14:textId="77777777" w:rsidR="008C5E26" w:rsidRDefault="008C5E26" w:rsidP="00CB7B6C">
            <w:pPr>
              <w:spacing w:after="0" w:line="259" w:lineRule="auto"/>
              <w:ind w:left="0" w:right="59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CAE4FF3" w14:textId="77777777" w:rsidR="008C5E26" w:rsidRDefault="008C5E26" w:rsidP="00CB7B6C">
            <w:pPr>
              <w:spacing w:after="0" w:line="259" w:lineRule="auto"/>
              <w:ind w:left="0" w:right="0" w:firstLine="0"/>
            </w:pPr>
            <w:r>
              <w:t xml:space="preserve">Capacitación, antes de intensificar el uso del sistema los usuarios deben conocer su modo de uso. </w:t>
            </w:r>
          </w:p>
        </w:tc>
      </w:tr>
      <w:tr w:rsidR="008C5E26" w14:paraId="14905AE5" w14:textId="77777777" w:rsidTr="00CB7B6C">
        <w:trPr>
          <w:trHeight w:val="464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59FA9277" w14:textId="77777777" w:rsidR="008C5E26" w:rsidRDefault="008C5E26" w:rsidP="00CB7B6C">
            <w:pPr>
              <w:spacing w:after="0" w:line="259" w:lineRule="auto"/>
              <w:ind w:left="0" w:right="59" w:firstLine="0"/>
              <w:jc w:val="center"/>
            </w:pPr>
            <w:r>
              <w:rPr>
                <w:b/>
              </w:rPr>
              <w:t xml:space="preserve">RNF-002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CD1B818" w14:textId="77777777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Actualizar la información por ingreso o retiro de algún Funcionario. </w:t>
            </w:r>
          </w:p>
        </w:tc>
      </w:tr>
      <w:tr w:rsidR="008C5E26" w14:paraId="09519C95" w14:textId="77777777" w:rsidTr="00CB7B6C">
        <w:trPr>
          <w:trHeight w:val="1663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00FBC582" w14:textId="77777777" w:rsidR="008C5E26" w:rsidRDefault="008C5E26" w:rsidP="00CB7B6C">
            <w:pPr>
              <w:spacing w:after="0" w:line="259" w:lineRule="auto"/>
              <w:ind w:left="0" w:right="59" w:firstLine="0"/>
              <w:jc w:val="center"/>
            </w:pPr>
            <w:r>
              <w:rPr>
                <w:b/>
              </w:rPr>
              <w:t xml:space="preserve">RNF-003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55D4B62F" w14:textId="77777777" w:rsidR="008C5E26" w:rsidRDefault="008C5E26" w:rsidP="00CB7B6C">
            <w:pPr>
              <w:spacing w:after="0" w:line="359" w:lineRule="auto"/>
              <w:ind w:left="0" w:right="0" w:firstLine="0"/>
            </w:pPr>
            <w:r>
              <w:t xml:space="preserve">Diseño adecuado a las necesidades del usuario, para que la aplicación sea intuitiva y sencilla de usar cumpliendo con los siguientes parámetros: </w:t>
            </w:r>
          </w:p>
          <w:p w14:paraId="5C5E1E7D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Tendrá una interfaz atrayente: formación de los elementos acorde al diseño. </w:t>
            </w:r>
          </w:p>
          <w:p w14:paraId="21C4788E" w14:textId="77777777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La carga de información deberá ser rápida. </w:t>
            </w:r>
          </w:p>
        </w:tc>
      </w:tr>
    </w:tbl>
    <w:p w14:paraId="1AF0AE10" w14:textId="77777777" w:rsidR="008C5E26" w:rsidRDefault="008C5E26"/>
    <w:p w14:paraId="1E525C8E" w14:textId="77777777" w:rsidR="008C5E26" w:rsidRDefault="008C5E26"/>
    <w:p w14:paraId="58B564AA" w14:textId="77777777" w:rsidR="008C5E26" w:rsidRDefault="008C5E26" w:rsidP="008C5E26">
      <w:pPr>
        <w:spacing w:after="1" w:line="259" w:lineRule="auto"/>
        <w:ind w:left="597" w:right="995"/>
        <w:jc w:val="center"/>
      </w:pPr>
      <w:r>
        <w:rPr>
          <w:i/>
          <w:color w:val="44546A"/>
          <w:sz w:val="18"/>
        </w:rPr>
        <w:t xml:space="preserve">Tabla 13 Ambiente de trabajo “Performance” </w:t>
      </w:r>
    </w:p>
    <w:p w14:paraId="41E3A69F" w14:textId="77777777" w:rsidR="008C5E26" w:rsidRDefault="008C5E26"/>
    <w:tbl>
      <w:tblPr>
        <w:tblStyle w:val="TableGrid"/>
        <w:tblW w:w="9427" w:type="dxa"/>
        <w:tblInd w:w="264" w:type="dxa"/>
        <w:tblCellMar>
          <w:top w:w="63" w:type="dxa"/>
          <w:left w:w="107" w:type="dxa"/>
          <w:right w:w="29" w:type="dxa"/>
        </w:tblCellMar>
        <w:tblLook w:val="04A0" w:firstRow="1" w:lastRow="0" w:firstColumn="1" w:lastColumn="0" w:noHBand="0" w:noVBand="1"/>
      </w:tblPr>
      <w:tblGrid>
        <w:gridCol w:w="1660"/>
        <w:gridCol w:w="7767"/>
      </w:tblGrid>
      <w:tr w:rsidR="008C5E26" w14:paraId="1EC9F6F4" w14:textId="77777777" w:rsidTr="00CB7B6C">
        <w:trPr>
          <w:trHeight w:val="321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557C0BEF" w14:textId="77777777" w:rsidR="008C5E26" w:rsidRDefault="008C5E26" w:rsidP="00CB7B6C">
            <w:pPr>
              <w:spacing w:after="0" w:line="259" w:lineRule="auto"/>
              <w:ind w:left="62" w:right="0" w:firstLine="0"/>
              <w:jc w:val="left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</w:tcPr>
          <w:p w14:paraId="12E2B86D" w14:textId="77777777" w:rsidR="008C5E26" w:rsidRDefault="008C5E26" w:rsidP="00CB7B6C">
            <w:pPr>
              <w:spacing w:after="0" w:line="259" w:lineRule="auto"/>
              <w:ind w:left="0" w:right="49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8C5E26" w14:paraId="51A9F42E" w14:textId="77777777" w:rsidTr="00CB7B6C">
        <w:trPr>
          <w:trHeight w:val="1268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4513C1D0" w14:textId="77777777" w:rsidR="008C5E26" w:rsidRDefault="008C5E26" w:rsidP="00CB7B6C">
            <w:pPr>
              <w:spacing w:after="0" w:line="259" w:lineRule="auto"/>
              <w:ind w:left="0" w:right="88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21FF13DE" w14:textId="77777777" w:rsidR="008C5E26" w:rsidRDefault="008C5E26" w:rsidP="00CB7B6C">
            <w:pPr>
              <w:spacing w:after="0" w:line="259" w:lineRule="auto"/>
              <w:ind w:left="0" w:right="47" w:firstLine="0"/>
            </w:pPr>
            <w:r>
              <w:t xml:space="preserve">Tiempo de respuesta: se espera minimizar el tiempo a un promedio de 20 segundos, con el fin de que no se haga muy pesada la interacción con la Base de Datos manejada vía web. </w:t>
            </w:r>
          </w:p>
        </w:tc>
      </w:tr>
      <w:tr w:rsidR="008C5E26" w14:paraId="2AF3A035" w14:textId="77777777" w:rsidTr="00CB7B6C">
        <w:trPr>
          <w:trHeight w:val="866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00095BF6" w14:textId="77777777" w:rsidR="008C5E26" w:rsidRDefault="008C5E26" w:rsidP="00CB7B6C">
            <w:pPr>
              <w:spacing w:after="0" w:line="259" w:lineRule="auto"/>
              <w:ind w:left="0" w:right="88" w:firstLine="0"/>
              <w:jc w:val="center"/>
            </w:pPr>
            <w:r>
              <w:rPr>
                <w:b/>
              </w:rPr>
              <w:t xml:space="preserve">RNF-002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02199847" w14:textId="77777777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Asignar suficiente espacio a la base de datos para soportar las grandes cantidades de información suministradas. </w:t>
            </w:r>
          </w:p>
        </w:tc>
      </w:tr>
      <w:tr w:rsidR="008C5E26" w14:paraId="31BAE861" w14:textId="77777777" w:rsidTr="00CB7B6C">
        <w:trPr>
          <w:trHeight w:val="859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5F55CC2A" w14:textId="77777777" w:rsidR="008C5E26" w:rsidRDefault="008C5E26" w:rsidP="00CB7B6C">
            <w:pPr>
              <w:spacing w:after="0" w:line="259" w:lineRule="auto"/>
              <w:ind w:left="0" w:right="88" w:firstLine="0"/>
              <w:jc w:val="center"/>
            </w:pPr>
            <w:r>
              <w:rPr>
                <w:b/>
              </w:rPr>
              <w:t xml:space="preserve">RNF-003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798656BF" w14:textId="77777777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Configuración adecuada del equipo, para soportar la correcta instalación de la aplicación. </w:t>
            </w:r>
          </w:p>
        </w:tc>
      </w:tr>
    </w:tbl>
    <w:p w14:paraId="6A71A8FA" w14:textId="77777777" w:rsidR="008C5E26" w:rsidRDefault="008C5E26"/>
    <w:p w14:paraId="256C738F" w14:textId="77777777" w:rsidR="008C5E26" w:rsidRDefault="008C5E26"/>
    <w:p w14:paraId="4C9A0EA3" w14:textId="77777777" w:rsidR="004C15C9" w:rsidRDefault="004C15C9" w:rsidP="004C15C9">
      <w:pPr>
        <w:spacing w:after="1" w:line="259" w:lineRule="auto"/>
        <w:ind w:left="3820" w:right="0"/>
        <w:jc w:val="left"/>
      </w:pPr>
      <w:r>
        <w:rPr>
          <w:i/>
          <w:color w:val="44546A"/>
          <w:sz w:val="18"/>
        </w:rPr>
        <w:t xml:space="preserve">Tabla 14 Restricciones de diseño </w:t>
      </w:r>
    </w:p>
    <w:tbl>
      <w:tblPr>
        <w:tblStyle w:val="TableGrid"/>
        <w:tblW w:w="9900" w:type="dxa"/>
        <w:tblInd w:w="38" w:type="dxa"/>
        <w:tblCellMar>
          <w:top w:w="71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1740"/>
        <w:gridCol w:w="8160"/>
      </w:tblGrid>
      <w:tr w:rsidR="004C15C9" w14:paraId="52A2B524" w14:textId="77777777" w:rsidTr="00CB7B6C">
        <w:trPr>
          <w:trHeight w:val="801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4D306D50" w14:textId="77777777" w:rsidR="004C15C9" w:rsidRDefault="004C15C9" w:rsidP="00CB7B6C">
            <w:pPr>
              <w:spacing w:after="0" w:line="259" w:lineRule="auto"/>
              <w:ind w:left="6" w:right="0" w:firstLine="0"/>
              <w:jc w:val="center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55DE77B1" w14:textId="77777777" w:rsidR="004C15C9" w:rsidRDefault="004C15C9" w:rsidP="00CB7B6C">
            <w:pPr>
              <w:spacing w:after="0" w:line="259" w:lineRule="auto"/>
              <w:ind w:left="13" w:right="0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4C15C9" w14:paraId="03AB19AB" w14:textId="77777777" w:rsidTr="00CB7B6C">
        <w:trPr>
          <w:trHeight w:val="463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470BF8E0" w14:textId="77777777" w:rsidR="004C15C9" w:rsidRDefault="004C15C9" w:rsidP="00CB7B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1577833" w14:textId="77777777" w:rsidR="004C15C9" w:rsidRDefault="004C15C9" w:rsidP="00CD51F5">
            <w:pPr>
              <w:spacing w:after="0" w:line="259" w:lineRule="auto"/>
              <w:ind w:left="0" w:right="0" w:firstLine="0"/>
              <w:jc w:val="left"/>
            </w:pPr>
            <w:r>
              <w:t xml:space="preserve">El lenguaje de programación del sistema se espera implementar en </w:t>
            </w:r>
            <w:r w:rsidR="00CD51F5">
              <w:t>C#</w:t>
            </w:r>
            <w:r>
              <w:t xml:space="preserve">. </w:t>
            </w:r>
          </w:p>
        </w:tc>
      </w:tr>
      <w:tr w:rsidR="004C15C9" w14:paraId="7A95E45B" w14:textId="77777777" w:rsidTr="00CB7B6C">
        <w:trPr>
          <w:trHeight w:val="456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56046021" w14:textId="77777777" w:rsidR="004C15C9" w:rsidRDefault="004C15C9" w:rsidP="00CB7B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</w:rPr>
              <w:t xml:space="preserve">RFN-002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00E8B5DF" w14:textId="77777777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Se requiere de licenciamiento para el desarrollo del software. </w:t>
            </w:r>
          </w:p>
        </w:tc>
      </w:tr>
    </w:tbl>
    <w:p w14:paraId="636667AD" w14:textId="77777777" w:rsidR="004C15C9" w:rsidRDefault="004C15C9" w:rsidP="004C15C9">
      <w:pPr>
        <w:spacing w:after="129" w:line="259" w:lineRule="auto"/>
        <w:ind w:left="3978" w:right="0"/>
        <w:jc w:val="left"/>
      </w:pPr>
      <w:r>
        <w:rPr>
          <w:i/>
          <w:sz w:val="18"/>
        </w:rPr>
        <w:t xml:space="preserve">Fuente: Elaboración Propia. </w:t>
      </w:r>
    </w:p>
    <w:p w14:paraId="6AA43D86" w14:textId="77777777" w:rsidR="004C15C9" w:rsidRDefault="004C15C9" w:rsidP="004C15C9">
      <w:pPr>
        <w:spacing w:after="77" w:line="259" w:lineRule="auto"/>
        <w:ind w:left="0" w:right="0" w:firstLine="0"/>
        <w:jc w:val="left"/>
      </w:pPr>
      <w:r>
        <w:t xml:space="preserve"> </w:t>
      </w:r>
    </w:p>
    <w:p w14:paraId="39D92A2D" w14:textId="77777777" w:rsidR="004C15C9" w:rsidRDefault="004C15C9" w:rsidP="004C15C9">
      <w:pPr>
        <w:spacing w:after="1" w:line="259" w:lineRule="auto"/>
        <w:ind w:left="4295" w:right="0"/>
        <w:jc w:val="left"/>
      </w:pPr>
      <w:r>
        <w:rPr>
          <w:i/>
          <w:color w:val="44546A"/>
          <w:sz w:val="18"/>
        </w:rPr>
        <w:lastRenderedPageBreak/>
        <w:t xml:space="preserve">Tabla 15 Seguridad </w:t>
      </w:r>
    </w:p>
    <w:tbl>
      <w:tblPr>
        <w:tblStyle w:val="TableGrid"/>
        <w:tblW w:w="9900" w:type="dxa"/>
        <w:tblInd w:w="38" w:type="dxa"/>
        <w:tblCellMar>
          <w:top w:w="71" w:type="dxa"/>
          <w:left w:w="107" w:type="dxa"/>
          <w:right w:w="52" w:type="dxa"/>
        </w:tblCellMar>
        <w:tblLook w:val="04A0" w:firstRow="1" w:lastRow="0" w:firstColumn="1" w:lastColumn="0" w:noHBand="0" w:noVBand="1"/>
      </w:tblPr>
      <w:tblGrid>
        <w:gridCol w:w="1740"/>
        <w:gridCol w:w="8160"/>
      </w:tblGrid>
      <w:tr w:rsidR="004C15C9" w14:paraId="65A39BAF" w14:textId="77777777" w:rsidTr="00CB7B6C">
        <w:trPr>
          <w:trHeight w:val="801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5B33DAC9" w14:textId="77777777" w:rsidR="004C15C9" w:rsidRDefault="004C15C9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6F5D3412" w14:textId="77777777" w:rsidR="004C15C9" w:rsidRDefault="004C15C9" w:rsidP="00CB7B6C">
            <w:pPr>
              <w:spacing w:after="0" w:line="259" w:lineRule="auto"/>
              <w:ind w:left="0" w:right="49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4C15C9" w14:paraId="0EB0B496" w14:textId="77777777" w:rsidTr="00CB7B6C">
        <w:trPr>
          <w:trHeight w:val="463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5098803C" w14:textId="77777777" w:rsidR="004C15C9" w:rsidRDefault="004C15C9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057C5AB6" w14:textId="77777777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Encriptación de las claves. </w:t>
            </w:r>
          </w:p>
        </w:tc>
      </w:tr>
      <w:tr w:rsidR="004C15C9" w14:paraId="3FBCEDE7" w14:textId="77777777" w:rsidTr="00CB7B6C">
        <w:trPr>
          <w:trHeight w:val="864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2C0CA85F" w14:textId="77777777" w:rsidR="004C15C9" w:rsidRDefault="004C15C9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</w:rPr>
              <w:t xml:space="preserve">RNF-002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CA42218" w14:textId="77777777" w:rsidR="004C15C9" w:rsidRDefault="004C15C9" w:rsidP="00CD51F5">
            <w:pPr>
              <w:spacing w:after="0" w:line="259" w:lineRule="auto"/>
              <w:ind w:left="0" w:right="0" w:firstLine="0"/>
            </w:pPr>
            <w:r>
              <w:t xml:space="preserve">Realizar copia de seguridad, automático cada </w:t>
            </w:r>
            <w:r w:rsidR="00CD51F5">
              <w:t>24</w:t>
            </w:r>
            <w:r>
              <w:t xml:space="preserve"> horas, en servidor ubicado en otro espacio fuera de la empresa. </w:t>
            </w:r>
          </w:p>
        </w:tc>
      </w:tr>
      <w:tr w:rsidR="004C15C9" w14:paraId="1E315CA0" w14:textId="77777777" w:rsidTr="00CB7B6C">
        <w:trPr>
          <w:trHeight w:val="456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4DFF8212" w14:textId="77777777" w:rsidR="004C15C9" w:rsidRDefault="004C15C9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</w:rPr>
              <w:t xml:space="preserve">RNF-003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5E2DCD7F" w14:textId="77777777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Los usuarios deberán estar registrados, bajo la modalidad del perfil del sistema. </w:t>
            </w:r>
          </w:p>
        </w:tc>
      </w:tr>
    </w:tbl>
    <w:p w14:paraId="66BB37A5" w14:textId="77777777" w:rsidR="004C15C9" w:rsidRDefault="004C15C9" w:rsidP="004C15C9">
      <w:pPr>
        <w:spacing w:after="129" w:line="259" w:lineRule="auto"/>
        <w:ind w:left="3978" w:right="0"/>
        <w:jc w:val="left"/>
      </w:pPr>
      <w:r>
        <w:rPr>
          <w:i/>
          <w:sz w:val="18"/>
        </w:rPr>
        <w:t xml:space="preserve">Fuente: Elaboración Propia. </w:t>
      </w:r>
    </w:p>
    <w:p w14:paraId="3752A6C2" w14:textId="77777777" w:rsidR="008C5E26" w:rsidRDefault="008C5E26"/>
    <w:p w14:paraId="78D436F1" w14:textId="77777777" w:rsidR="004C15C9" w:rsidRDefault="004C15C9" w:rsidP="004C15C9">
      <w:pPr>
        <w:spacing w:after="1" w:line="259" w:lineRule="auto"/>
        <w:ind w:right="3335"/>
        <w:jc w:val="right"/>
      </w:pPr>
      <w:r>
        <w:rPr>
          <w:i/>
          <w:color w:val="44546A"/>
          <w:sz w:val="18"/>
        </w:rPr>
        <w:t xml:space="preserve">Tabla 16 Documentación de usuario y sistemas de ayuda </w:t>
      </w:r>
    </w:p>
    <w:p w14:paraId="004CACEC" w14:textId="77777777" w:rsidR="004C15C9" w:rsidRDefault="004C15C9"/>
    <w:tbl>
      <w:tblPr>
        <w:tblStyle w:val="TableGrid"/>
        <w:tblW w:w="9900" w:type="dxa"/>
        <w:tblInd w:w="38" w:type="dxa"/>
        <w:tblCellMar>
          <w:top w:w="71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1740"/>
        <w:gridCol w:w="8160"/>
      </w:tblGrid>
      <w:tr w:rsidR="004C15C9" w14:paraId="77AF1E7A" w14:textId="77777777" w:rsidTr="00CB7B6C">
        <w:trPr>
          <w:trHeight w:val="801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8928678" w14:textId="77777777" w:rsidR="004C15C9" w:rsidRDefault="004C15C9" w:rsidP="00CB7B6C">
            <w:pPr>
              <w:spacing w:after="0" w:line="259" w:lineRule="auto"/>
              <w:ind w:left="6" w:right="0" w:firstLine="0"/>
              <w:jc w:val="center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483D6DEE" w14:textId="77777777" w:rsidR="004C15C9" w:rsidRDefault="004C15C9" w:rsidP="00CB7B6C">
            <w:pPr>
              <w:spacing w:after="0" w:line="259" w:lineRule="auto"/>
              <w:ind w:left="13" w:right="0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4C15C9" w14:paraId="6D7A5FA3" w14:textId="77777777" w:rsidTr="00CB7B6C">
        <w:trPr>
          <w:trHeight w:val="463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14312AA1" w14:textId="77777777" w:rsidR="004C15C9" w:rsidRDefault="004C15C9" w:rsidP="00CB7B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D3D2327" w14:textId="77777777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Capacitación a los usuarios del sistema, con el fin de lograr un buen manejo del mismo. </w:t>
            </w:r>
          </w:p>
        </w:tc>
      </w:tr>
      <w:tr w:rsidR="004C15C9" w14:paraId="24008F2B" w14:textId="77777777" w:rsidTr="00CB7B6C">
        <w:trPr>
          <w:trHeight w:val="456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0AB3F391" w14:textId="77777777" w:rsidR="004C15C9" w:rsidRDefault="004C15C9" w:rsidP="00CB7B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</w:rPr>
              <w:t xml:space="preserve">RNF-002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493C530" w14:textId="77777777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Manuales de usuario.  </w:t>
            </w:r>
          </w:p>
        </w:tc>
      </w:tr>
    </w:tbl>
    <w:p w14:paraId="44811819" w14:textId="77777777" w:rsidR="004C15C9" w:rsidRDefault="004C15C9"/>
    <w:p w14:paraId="278648C1" w14:textId="77777777" w:rsidR="004C15C9" w:rsidRDefault="004C15C9"/>
    <w:p w14:paraId="65A1ED80" w14:textId="77777777" w:rsidR="004C15C9" w:rsidRDefault="004C15C9" w:rsidP="004C15C9">
      <w:pPr>
        <w:spacing w:after="1" w:line="259" w:lineRule="auto"/>
        <w:ind w:left="3966" w:right="0"/>
        <w:jc w:val="left"/>
      </w:pPr>
      <w:r>
        <w:rPr>
          <w:i/>
          <w:color w:val="44546A"/>
          <w:sz w:val="18"/>
        </w:rPr>
        <w:t xml:space="preserve">Tabla 17 Interfaz de Usuario </w:t>
      </w:r>
    </w:p>
    <w:tbl>
      <w:tblPr>
        <w:tblStyle w:val="TableGrid"/>
        <w:tblW w:w="9427" w:type="dxa"/>
        <w:tblInd w:w="264" w:type="dxa"/>
        <w:tblCellMar>
          <w:top w:w="71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1660"/>
        <w:gridCol w:w="7767"/>
      </w:tblGrid>
      <w:tr w:rsidR="004C15C9" w14:paraId="508FA026" w14:textId="77777777" w:rsidTr="00CB7B6C">
        <w:trPr>
          <w:trHeight w:val="480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0213C17" w14:textId="77777777" w:rsidR="004C15C9" w:rsidRDefault="004C15C9" w:rsidP="00CB7B6C">
            <w:pPr>
              <w:spacing w:after="0" w:line="259" w:lineRule="auto"/>
              <w:ind w:left="62" w:right="0" w:firstLine="0"/>
              <w:jc w:val="left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  <w:vAlign w:val="center"/>
          </w:tcPr>
          <w:p w14:paraId="660B0A1B" w14:textId="77777777" w:rsidR="004C15C9" w:rsidRDefault="004C15C9" w:rsidP="00CB7B6C">
            <w:pPr>
              <w:spacing w:after="0" w:line="259" w:lineRule="auto"/>
              <w:ind w:left="37" w:right="0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4C15C9" w14:paraId="57410425" w14:textId="77777777" w:rsidTr="00CB7B6C">
        <w:trPr>
          <w:trHeight w:val="463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30FFB2B0" w14:textId="77777777" w:rsidR="004C15C9" w:rsidRDefault="004C15C9" w:rsidP="00CB7B6C">
            <w:pPr>
              <w:spacing w:after="0" w:line="259" w:lineRule="auto"/>
              <w:ind w:left="0" w:right="3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5C76DE75" w14:textId="77777777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Será manejado a través de un computador de escritorio. </w:t>
            </w:r>
          </w:p>
        </w:tc>
      </w:tr>
      <w:tr w:rsidR="004C15C9" w14:paraId="20CD9A0B" w14:textId="77777777" w:rsidTr="00CB7B6C">
        <w:trPr>
          <w:trHeight w:val="463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7448F0E1" w14:textId="77777777" w:rsidR="004C15C9" w:rsidRDefault="004C15C9" w:rsidP="00CB7B6C">
            <w:pPr>
              <w:spacing w:after="0" w:line="259" w:lineRule="auto"/>
              <w:ind w:left="0" w:right="3" w:firstLine="0"/>
              <w:jc w:val="center"/>
            </w:pPr>
            <w:r>
              <w:rPr>
                <w:b/>
              </w:rPr>
              <w:t xml:space="preserve">RNF-002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2D4DE818" w14:textId="77777777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Los colores de la aplicación serán gris claro, azul claro y blanco. </w:t>
            </w:r>
          </w:p>
        </w:tc>
      </w:tr>
      <w:tr w:rsidR="004C15C9" w14:paraId="146EA065" w14:textId="77777777" w:rsidTr="00CB7B6C">
        <w:trPr>
          <w:trHeight w:val="456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0A9B49C1" w14:textId="77777777" w:rsidR="004C15C9" w:rsidRDefault="004C15C9" w:rsidP="00CB7B6C">
            <w:pPr>
              <w:spacing w:after="0" w:line="259" w:lineRule="auto"/>
              <w:ind w:left="0" w:right="3" w:firstLine="0"/>
              <w:jc w:val="center"/>
            </w:pPr>
            <w:r>
              <w:rPr>
                <w:b/>
              </w:rPr>
              <w:t xml:space="preserve">RNF-003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0269159C" w14:textId="77777777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El texto será manejado en color negro, la fuente de la letra será Arial tamaño 12. </w:t>
            </w:r>
          </w:p>
        </w:tc>
      </w:tr>
    </w:tbl>
    <w:p w14:paraId="730C084D" w14:textId="77777777" w:rsidR="004C15C9" w:rsidRDefault="004C15C9" w:rsidP="004C15C9">
      <w:pPr>
        <w:ind w:left="3762" w:right="536"/>
      </w:pPr>
      <w:r>
        <w:t xml:space="preserve">Fuente: Elaboración Propia. </w:t>
      </w:r>
    </w:p>
    <w:p w14:paraId="2FA75900" w14:textId="77777777" w:rsidR="004C15C9" w:rsidRDefault="004C15C9" w:rsidP="004C15C9">
      <w:pPr>
        <w:ind w:left="3762" w:right="536"/>
      </w:pPr>
    </w:p>
    <w:p w14:paraId="420E258C" w14:textId="77777777" w:rsidR="004C15C9" w:rsidRDefault="004C15C9" w:rsidP="004C15C9">
      <w:pPr>
        <w:spacing w:after="1" w:line="259" w:lineRule="auto"/>
        <w:ind w:left="597" w:right="1001"/>
        <w:jc w:val="center"/>
      </w:pPr>
      <w:r>
        <w:rPr>
          <w:i/>
          <w:color w:val="44546A"/>
          <w:sz w:val="18"/>
        </w:rPr>
        <w:t xml:space="preserve">Tabla 18 Interfaces de comunicación </w:t>
      </w:r>
    </w:p>
    <w:tbl>
      <w:tblPr>
        <w:tblStyle w:val="TableGrid"/>
        <w:tblW w:w="9900" w:type="dxa"/>
        <w:tblInd w:w="38" w:type="dxa"/>
        <w:tblCellMar>
          <w:top w:w="71" w:type="dxa"/>
          <w:left w:w="107" w:type="dxa"/>
          <w:right w:w="56" w:type="dxa"/>
        </w:tblCellMar>
        <w:tblLook w:val="04A0" w:firstRow="1" w:lastRow="0" w:firstColumn="1" w:lastColumn="0" w:noHBand="0" w:noVBand="1"/>
      </w:tblPr>
      <w:tblGrid>
        <w:gridCol w:w="1740"/>
        <w:gridCol w:w="8160"/>
      </w:tblGrid>
      <w:tr w:rsidR="004C15C9" w14:paraId="4B4A44A8" w14:textId="77777777" w:rsidTr="00CB7B6C">
        <w:trPr>
          <w:trHeight w:val="801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33C34FD1" w14:textId="77777777" w:rsidR="004C15C9" w:rsidRDefault="004C15C9" w:rsidP="00CB7B6C">
            <w:pPr>
              <w:spacing w:after="0" w:line="259" w:lineRule="auto"/>
              <w:ind w:left="0" w:right="54" w:firstLine="0"/>
              <w:jc w:val="center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66D9C43D" w14:textId="77777777" w:rsidR="004C15C9" w:rsidRDefault="004C15C9" w:rsidP="00CB7B6C">
            <w:pPr>
              <w:spacing w:after="0" w:line="259" w:lineRule="auto"/>
              <w:ind w:left="0" w:right="45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4C15C9" w14:paraId="30EA383D" w14:textId="77777777" w:rsidTr="00CB7B6C">
        <w:trPr>
          <w:trHeight w:val="866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7B38BB77" w14:textId="77777777" w:rsidR="004C15C9" w:rsidRDefault="004C15C9" w:rsidP="00CB7B6C">
            <w:pPr>
              <w:spacing w:after="0" w:line="259" w:lineRule="auto"/>
              <w:ind w:left="0" w:right="54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4A7CCDA6" w14:textId="77777777" w:rsidR="004C15C9" w:rsidRDefault="004C15C9" w:rsidP="00CB7B6C">
            <w:pPr>
              <w:spacing w:after="0" w:line="259" w:lineRule="auto"/>
              <w:ind w:left="0" w:right="0" w:firstLine="0"/>
            </w:pPr>
            <w:r>
              <w:t xml:space="preserve">El acceso al software será vía web, debe asegurarse la estabilidad y seguridad de la conexión. </w:t>
            </w:r>
          </w:p>
        </w:tc>
      </w:tr>
      <w:tr w:rsidR="004C15C9" w14:paraId="0679711D" w14:textId="77777777" w:rsidTr="00CB7B6C">
        <w:trPr>
          <w:trHeight w:val="453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247C5B52" w14:textId="77777777" w:rsidR="004C15C9" w:rsidRDefault="004C15C9" w:rsidP="00CB7B6C">
            <w:pPr>
              <w:spacing w:after="0" w:line="259" w:lineRule="auto"/>
              <w:ind w:left="0" w:right="54" w:firstLine="0"/>
              <w:jc w:val="center"/>
            </w:pPr>
            <w:r>
              <w:rPr>
                <w:b/>
              </w:rPr>
              <w:lastRenderedPageBreak/>
              <w:t xml:space="preserve">RNF-002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51C8267D" w14:textId="77777777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Comunicación con la interfaz de usuario. </w:t>
            </w:r>
          </w:p>
        </w:tc>
      </w:tr>
    </w:tbl>
    <w:p w14:paraId="7BF527FE" w14:textId="77777777" w:rsidR="004C15C9" w:rsidRDefault="004C15C9" w:rsidP="004C15C9">
      <w:pPr>
        <w:spacing w:after="124" w:line="265" w:lineRule="auto"/>
        <w:ind w:left="184" w:right="585"/>
        <w:jc w:val="center"/>
        <w:rPr>
          <w:i/>
          <w:sz w:val="18"/>
        </w:rPr>
      </w:pPr>
      <w:r>
        <w:rPr>
          <w:i/>
          <w:sz w:val="18"/>
        </w:rPr>
        <w:t xml:space="preserve">Fuente: Elaboración Propia. </w:t>
      </w:r>
    </w:p>
    <w:p w14:paraId="070C3FE6" w14:textId="77777777" w:rsidR="00791E52" w:rsidRDefault="00791E52" w:rsidP="00791E52">
      <w:pPr>
        <w:spacing w:after="124" w:line="265" w:lineRule="auto"/>
        <w:ind w:left="184" w:right="585"/>
        <w:rPr>
          <w:i/>
          <w:sz w:val="18"/>
        </w:rPr>
      </w:pPr>
    </w:p>
    <w:p w14:paraId="7BFC2182" w14:textId="77777777" w:rsidR="009E79E9" w:rsidRDefault="009E79E9">
      <w:pPr>
        <w:spacing w:after="160" w:line="259" w:lineRule="auto"/>
        <w:ind w:left="0" w:right="0" w:firstLine="0"/>
        <w:jc w:val="left"/>
        <w:rPr>
          <w:i/>
          <w:sz w:val="18"/>
        </w:rPr>
      </w:pPr>
      <w:r>
        <w:rPr>
          <w:i/>
          <w:sz w:val="18"/>
        </w:rPr>
        <w:br w:type="page"/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30"/>
        <w:gridCol w:w="7930"/>
      </w:tblGrid>
      <w:tr w:rsidR="009E79E9" w:rsidRPr="009E79E9" w14:paraId="772EF637" w14:textId="77777777" w:rsidTr="009E79E9">
        <w:trPr>
          <w:trHeight w:val="480"/>
        </w:trPr>
        <w:tc>
          <w:tcPr>
            <w:tcW w:w="21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1" w:type="dxa"/>
              <w:left w:w="107" w:type="dxa"/>
              <w:bottom w:w="0" w:type="dxa"/>
              <w:right w:w="115" w:type="dxa"/>
            </w:tcMar>
            <w:vAlign w:val="center"/>
            <w:hideMark/>
          </w:tcPr>
          <w:p w14:paraId="129E78F5" w14:textId="77777777" w:rsidR="009E79E9" w:rsidRPr="009E79E9" w:rsidRDefault="009E79E9" w:rsidP="009E79E9">
            <w:pPr>
              <w:spacing w:after="124" w:line="265" w:lineRule="auto"/>
              <w:ind w:left="184" w:right="585"/>
              <w:rPr>
                <w:i/>
                <w:sz w:val="18"/>
              </w:rPr>
            </w:pPr>
            <w:r w:rsidRPr="009E79E9">
              <w:rPr>
                <w:b/>
                <w:bCs/>
                <w:i/>
                <w:sz w:val="18"/>
              </w:rPr>
              <w:lastRenderedPageBreak/>
              <w:t>ID. HISTORIA USUARIO</w:t>
            </w:r>
          </w:p>
        </w:tc>
        <w:tc>
          <w:tcPr>
            <w:tcW w:w="1008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1" w:type="dxa"/>
              <w:left w:w="107" w:type="dxa"/>
              <w:bottom w:w="0" w:type="dxa"/>
              <w:right w:w="115" w:type="dxa"/>
            </w:tcMar>
            <w:vAlign w:val="center"/>
            <w:hideMark/>
          </w:tcPr>
          <w:p w14:paraId="649304E0" w14:textId="77777777" w:rsidR="009E79E9" w:rsidRPr="009E79E9" w:rsidRDefault="009E79E9" w:rsidP="009E79E9">
            <w:pPr>
              <w:spacing w:after="124" w:line="265" w:lineRule="auto"/>
              <w:ind w:left="184" w:right="585"/>
              <w:jc w:val="center"/>
              <w:rPr>
                <w:i/>
                <w:sz w:val="18"/>
              </w:rPr>
            </w:pPr>
            <w:r w:rsidRPr="009E79E9">
              <w:rPr>
                <w:b/>
                <w:bCs/>
                <w:i/>
                <w:sz w:val="18"/>
              </w:rPr>
              <w:t>DESCRIPCIÓN DE LA HISTORIA DE USUARIO</w:t>
            </w:r>
          </w:p>
        </w:tc>
      </w:tr>
      <w:tr w:rsidR="009E79E9" w:rsidRPr="009E79E9" w14:paraId="50D9CB67" w14:textId="77777777" w:rsidTr="009E79E9">
        <w:trPr>
          <w:trHeight w:val="463"/>
        </w:trPr>
        <w:tc>
          <w:tcPr>
            <w:tcW w:w="216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71" w:type="dxa"/>
              <w:left w:w="107" w:type="dxa"/>
              <w:bottom w:w="0" w:type="dxa"/>
              <w:right w:w="115" w:type="dxa"/>
            </w:tcMar>
            <w:hideMark/>
          </w:tcPr>
          <w:p w14:paraId="5FA88AF3" w14:textId="77777777" w:rsidR="009E79E9" w:rsidRPr="009E79E9" w:rsidRDefault="009E79E9" w:rsidP="009E79E9">
            <w:pPr>
              <w:spacing w:after="124" w:line="265" w:lineRule="auto"/>
              <w:ind w:left="184" w:right="585"/>
              <w:rPr>
                <w:i/>
                <w:sz w:val="18"/>
              </w:rPr>
            </w:pPr>
            <w:r w:rsidRPr="009E79E9">
              <w:rPr>
                <w:b/>
                <w:bCs/>
                <w:i/>
                <w:sz w:val="18"/>
              </w:rPr>
              <w:t xml:space="preserve">HU-001 </w:t>
            </w:r>
          </w:p>
        </w:tc>
        <w:tc>
          <w:tcPr>
            <w:tcW w:w="1008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1" w:type="dxa"/>
              <w:left w:w="107" w:type="dxa"/>
              <w:bottom w:w="0" w:type="dxa"/>
              <w:right w:w="115" w:type="dxa"/>
            </w:tcMar>
            <w:hideMark/>
          </w:tcPr>
          <w:p w14:paraId="5FE76690" w14:textId="77777777" w:rsidR="009E79E9" w:rsidRPr="009E79E9" w:rsidRDefault="009E79E9" w:rsidP="009E79E9">
            <w:pPr>
              <w:spacing w:after="124" w:line="265" w:lineRule="auto"/>
              <w:ind w:left="184" w:right="585"/>
              <w:rPr>
                <w:i/>
                <w:sz w:val="18"/>
              </w:rPr>
            </w:pPr>
            <w:r w:rsidRPr="009E79E9">
              <w:rPr>
                <w:i/>
                <w:sz w:val="18"/>
              </w:rPr>
              <w:t>Historia: Crear proyectos</w:t>
            </w:r>
          </w:p>
          <w:p w14:paraId="4B569DCB" w14:textId="77777777" w:rsidR="009E79E9" w:rsidRPr="009E79E9" w:rsidRDefault="00D91E4A" w:rsidP="00D91E4A">
            <w:pPr>
              <w:spacing w:after="124" w:line="265" w:lineRule="auto"/>
              <w:ind w:right="585"/>
              <w:rPr>
                <w:i/>
                <w:sz w:val="18"/>
              </w:rPr>
            </w:pPr>
            <w:r>
              <w:rPr>
                <w:b/>
                <w:bCs/>
                <w:i/>
                <w:color w:val="FF0000"/>
                <w:sz w:val="18"/>
              </w:rPr>
              <w:t xml:space="preserve">   </w:t>
            </w:r>
            <w:r w:rsidR="00BC656C">
              <w:rPr>
                <w:b/>
                <w:bCs/>
                <w:i/>
                <w:color w:val="FF0000"/>
                <w:sz w:val="18"/>
              </w:rPr>
              <w:t xml:space="preserve"> </w:t>
            </w:r>
            <w:r w:rsidR="009E79E9" w:rsidRPr="00A70482">
              <w:rPr>
                <w:b/>
                <w:bCs/>
                <w:i/>
                <w:color w:val="FF0000"/>
                <w:sz w:val="18"/>
              </w:rPr>
              <w:t>Como</w:t>
            </w:r>
            <w:r w:rsidR="009E79E9" w:rsidRPr="00A70482">
              <w:rPr>
                <w:i/>
                <w:color w:val="FF0000"/>
                <w:sz w:val="18"/>
              </w:rPr>
              <w:t xml:space="preserve"> </w:t>
            </w:r>
            <w:r w:rsidR="009E79E9" w:rsidRPr="009E79E9">
              <w:rPr>
                <w:i/>
                <w:sz w:val="18"/>
              </w:rPr>
              <w:t xml:space="preserve">Administrador </w:t>
            </w:r>
          </w:p>
          <w:p w14:paraId="54F05BC6" w14:textId="77777777" w:rsidR="009E79E9" w:rsidRPr="009E79E9" w:rsidRDefault="009E79E9" w:rsidP="009E79E9">
            <w:pPr>
              <w:spacing w:after="124" w:line="265" w:lineRule="auto"/>
              <w:ind w:left="184" w:right="585"/>
              <w:rPr>
                <w:i/>
                <w:sz w:val="18"/>
              </w:rPr>
            </w:pPr>
            <w:r w:rsidRPr="00A70482">
              <w:rPr>
                <w:b/>
                <w:bCs/>
                <w:i/>
                <w:color w:val="FF0000"/>
                <w:sz w:val="18"/>
              </w:rPr>
              <w:t>yo debería</w:t>
            </w:r>
            <w:r w:rsidRPr="00A70482">
              <w:rPr>
                <w:i/>
                <w:color w:val="FF0000"/>
                <w:sz w:val="18"/>
              </w:rPr>
              <w:t xml:space="preserve"> </w:t>
            </w:r>
            <w:r w:rsidRPr="009E79E9">
              <w:rPr>
                <w:i/>
                <w:sz w:val="18"/>
              </w:rPr>
              <w:t xml:space="preserve">Crear Proyectos, </w:t>
            </w:r>
          </w:p>
          <w:p w14:paraId="23FD8B68" w14:textId="77777777" w:rsidR="009E79E9" w:rsidRPr="009E79E9" w:rsidRDefault="009E79E9" w:rsidP="009E79E9">
            <w:pPr>
              <w:spacing w:after="124" w:line="265" w:lineRule="auto"/>
              <w:ind w:left="184" w:right="585"/>
              <w:rPr>
                <w:i/>
                <w:sz w:val="18"/>
              </w:rPr>
            </w:pPr>
            <w:r w:rsidRPr="00A70482">
              <w:rPr>
                <w:b/>
                <w:bCs/>
                <w:i/>
                <w:color w:val="FF0000"/>
                <w:sz w:val="18"/>
              </w:rPr>
              <w:t xml:space="preserve">a fin </w:t>
            </w:r>
            <w:r w:rsidRPr="009E79E9">
              <w:rPr>
                <w:i/>
                <w:sz w:val="18"/>
              </w:rPr>
              <w:t>de que puedan ser consultados por los diferentes perfiles del Sistema</w:t>
            </w:r>
          </w:p>
        </w:tc>
      </w:tr>
      <w:tr w:rsidR="009E79E9" w:rsidRPr="009E79E9" w14:paraId="3FCCDD68" w14:textId="77777777" w:rsidTr="009E79E9">
        <w:trPr>
          <w:trHeight w:val="463"/>
        </w:trPr>
        <w:tc>
          <w:tcPr>
            <w:tcW w:w="2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71" w:type="dxa"/>
              <w:left w:w="107" w:type="dxa"/>
              <w:bottom w:w="0" w:type="dxa"/>
              <w:right w:w="115" w:type="dxa"/>
            </w:tcMar>
            <w:hideMark/>
          </w:tcPr>
          <w:p w14:paraId="4E5D1837" w14:textId="77777777" w:rsidR="009E79E9" w:rsidRPr="009E79E9" w:rsidRDefault="009E79E9" w:rsidP="009E79E9">
            <w:pPr>
              <w:spacing w:after="124" w:line="265" w:lineRule="auto"/>
              <w:ind w:left="184" w:right="585"/>
              <w:rPr>
                <w:i/>
                <w:sz w:val="18"/>
              </w:rPr>
            </w:pPr>
            <w:r w:rsidRPr="009E79E9">
              <w:rPr>
                <w:b/>
                <w:bCs/>
                <w:i/>
                <w:sz w:val="18"/>
              </w:rPr>
              <w:t xml:space="preserve">PRIORIDAD </w:t>
            </w:r>
          </w:p>
        </w:tc>
        <w:tc>
          <w:tcPr>
            <w:tcW w:w="10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1" w:type="dxa"/>
              <w:left w:w="107" w:type="dxa"/>
              <w:bottom w:w="0" w:type="dxa"/>
              <w:right w:w="115" w:type="dxa"/>
            </w:tcMar>
            <w:hideMark/>
          </w:tcPr>
          <w:p w14:paraId="6476E21A" w14:textId="77777777" w:rsidR="009E79E9" w:rsidRPr="009E79E9" w:rsidRDefault="009E79E9" w:rsidP="009E79E9">
            <w:pPr>
              <w:spacing w:after="124" w:line="265" w:lineRule="auto"/>
              <w:ind w:left="184" w:right="585"/>
              <w:rPr>
                <w:i/>
                <w:sz w:val="18"/>
              </w:rPr>
            </w:pPr>
            <w:r w:rsidRPr="009E79E9">
              <w:rPr>
                <w:i/>
                <w:sz w:val="18"/>
              </w:rPr>
              <w:t xml:space="preserve"> ALTA</w:t>
            </w:r>
          </w:p>
        </w:tc>
      </w:tr>
      <w:tr w:rsidR="009E79E9" w:rsidRPr="009E79E9" w14:paraId="577EBD2D" w14:textId="77777777" w:rsidTr="009E79E9">
        <w:trPr>
          <w:trHeight w:val="456"/>
        </w:trPr>
        <w:tc>
          <w:tcPr>
            <w:tcW w:w="2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71" w:type="dxa"/>
              <w:left w:w="107" w:type="dxa"/>
              <w:bottom w:w="0" w:type="dxa"/>
              <w:right w:w="115" w:type="dxa"/>
            </w:tcMar>
            <w:hideMark/>
          </w:tcPr>
          <w:p w14:paraId="3156B014" w14:textId="77777777" w:rsidR="009E79E9" w:rsidRPr="009E79E9" w:rsidRDefault="009E79E9" w:rsidP="009E79E9">
            <w:pPr>
              <w:spacing w:after="124" w:line="265" w:lineRule="auto"/>
              <w:ind w:left="184" w:right="585"/>
              <w:rPr>
                <w:i/>
                <w:sz w:val="18"/>
              </w:rPr>
            </w:pPr>
            <w:r w:rsidRPr="009E79E9">
              <w:rPr>
                <w:b/>
                <w:bCs/>
                <w:i/>
                <w:sz w:val="18"/>
              </w:rPr>
              <w:t>VALOR</w:t>
            </w:r>
          </w:p>
        </w:tc>
        <w:tc>
          <w:tcPr>
            <w:tcW w:w="10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1" w:type="dxa"/>
              <w:left w:w="107" w:type="dxa"/>
              <w:bottom w:w="0" w:type="dxa"/>
              <w:right w:w="115" w:type="dxa"/>
            </w:tcMar>
            <w:hideMark/>
          </w:tcPr>
          <w:p w14:paraId="65ADCC2D" w14:textId="77777777" w:rsidR="009E79E9" w:rsidRPr="009E79E9" w:rsidRDefault="009E79E9" w:rsidP="009E79E9">
            <w:pPr>
              <w:spacing w:after="124" w:line="265" w:lineRule="auto"/>
              <w:ind w:left="184" w:right="585"/>
              <w:rPr>
                <w:i/>
                <w:sz w:val="18"/>
              </w:rPr>
            </w:pPr>
            <w:r w:rsidRPr="009E79E9">
              <w:rPr>
                <w:i/>
                <w:sz w:val="18"/>
              </w:rPr>
              <w:t>100</w:t>
            </w:r>
          </w:p>
        </w:tc>
      </w:tr>
      <w:tr w:rsidR="009E79E9" w:rsidRPr="009E79E9" w14:paraId="57C1D8DE" w14:textId="77777777" w:rsidTr="009E79E9">
        <w:trPr>
          <w:trHeight w:val="456"/>
        </w:trPr>
        <w:tc>
          <w:tcPr>
            <w:tcW w:w="2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71" w:type="dxa"/>
              <w:left w:w="107" w:type="dxa"/>
              <w:bottom w:w="0" w:type="dxa"/>
              <w:right w:w="115" w:type="dxa"/>
            </w:tcMar>
            <w:hideMark/>
          </w:tcPr>
          <w:p w14:paraId="342C5797" w14:textId="77777777" w:rsidR="009E79E9" w:rsidRPr="009E79E9" w:rsidRDefault="009E79E9" w:rsidP="009E79E9">
            <w:pPr>
              <w:spacing w:after="124" w:line="265" w:lineRule="auto"/>
              <w:ind w:left="184" w:right="585"/>
              <w:rPr>
                <w:i/>
                <w:sz w:val="18"/>
              </w:rPr>
            </w:pPr>
            <w:r w:rsidRPr="009E79E9">
              <w:rPr>
                <w:b/>
                <w:bCs/>
                <w:i/>
                <w:sz w:val="18"/>
              </w:rPr>
              <w:t>RESPONSABLE</w:t>
            </w:r>
          </w:p>
        </w:tc>
        <w:tc>
          <w:tcPr>
            <w:tcW w:w="10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1" w:type="dxa"/>
              <w:left w:w="107" w:type="dxa"/>
              <w:bottom w:w="0" w:type="dxa"/>
              <w:right w:w="115" w:type="dxa"/>
            </w:tcMar>
            <w:hideMark/>
          </w:tcPr>
          <w:p w14:paraId="24291971" w14:textId="77777777" w:rsidR="009E79E9" w:rsidRPr="009E79E9" w:rsidRDefault="00A70482" w:rsidP="009E79E9">
            <w:pPr>
              <w:spacing w:after="124" w:line="265" w:lineRule="auto"/>
              <w:ind w:left="184" w:right="585"/>
              <w:rPr>
                <w:i/>
                <w:sz w:val="18"/>
              </w:rPr>
            </w:pPr>
            <w:r>
              <w:rPr>
                <w:i/>
                <w:sz w:val="18"/>
              </w:rPr>
              <w:t>Alguien del grupo</w:t>
            </w:r>
          </w:p>
        </w:tc>
      </w:tr>
    </w:tbl>
    <w:p w14:paraId="42A9AE2A" w14:textId="77777777" w:rsidR="00791E52" w:rsidRDefault="00791E52" w:rsidP="00791E52">
      <w:pPr>
        <w:spacing w:after="124" w:line="265" w:lineRule="auto"/>
        <w:ind w:left="184" w:right="585"/>
        <w:rPr>
          <w:i/>
          <w:sz w:val="18"/>
        </w:rPr>
      </w:pPr>
    </w:p>
    <w:p w14:paraId="028B6238" w14:textId="77777777" w:rsidR="00791E52" w:rsidRDefault="00791E52" w:rsidP="00791E52">
      <w:pPr>
        <w:spacing w:after="124" w:line="265" w:lineRule="auto"/>
        <w:ind w:left="184" w:right="585"/>
      </w:pPr>
    </w:p>
    <w:p w14:paraId="3843B378" w14:textId="77777777" w:rsidR="004C15C9" w:rsidRDefault="004C15C9"/>
    <w:p w14:paraId="1848D41F" w14:textId="77777777" w:rsidR="008C5E26" w:rsidRDefault="00E25F55">
      <w:r w:rsidRPr="00E25F55">
        <w:rPr>
          <w:noProof/>
        </w:rPr>
        <w:drawing>
          <wp:inline distT="0" distB="0" distL="0" distR="0" wp14:anchorId="3CFE655B" wp14:editId="06832177">
            <wp:extent cx="6267450" cy="3778736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69726" cy="378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C5E26" w:rsidSect="00381153"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B06033"/>
    <w:multiLevelType w:val="hybridMultilevel"/>
    <w:tmpl w:val="A0CC6040"/>
    <w:lvl w:ilvl="0" w:tplc="E0FA78F8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5F8BAC8">
      <w:start w:val="1"/>
      <w:numFmt w:val="lowerLetter"/>
      <w:lvlText w:val="%2"/>
      <w:lvlJc w:val="left"/>
      <w:pPr>
        <w:ind w:left="15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48ED26A">
      <w:start w:val="1"/>
      <w:numFmt w:val="lowerRoman"/>
      <w:lvlText w:val="%3"/>
      <w:lvlJc w:val="left"/>
      <w:pPr>
        <w:ind w:left="22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2AA7574">
      <w:start w:val="1"/>
      <w:numFmt w:val="decimal"/>
      <w:lvlText w:val="%4"/>
      <w:lvlJc w:val="left"/>
      <w:pPr>
        <w:ind w:left="29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CE2A448">
      <w:start w:val="1"/>
      <w:numFmt w:val="lowerLetter"/>
      <w:lvlText w:val="%5"/>
      <w:lvlJc w:val="left"/>
      <w:pPr>
        <w:ind w:left="3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80C05D0">
      <w:start w:val="1"/>
      <w:numFmt w:val="lowerRoman"/>
      <w:lvlText w:val="%6"/>
      <w:lvlJc w:val="left"/>
      <w:pPr>
        <w:ind w:left="4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A4CAD02">
      <w:start w:val="1"/>
      <w:numFmt w:val="decimal"/>
      <w:lvlText w:val="%7"/>
      <w:lvlJc w:val="left"/>
      <w:pPr>
        <w:ind w:left="51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B0C23AA">
      <w:start w:val="1"/>
      <w:numFmt w:val="lowerLetter"/>
      <w:lvlText w:val="%8"/>
      <w:lvlJc w:val="left"/>
      <w:pPr>
        <w:ind w:left="58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DEE8A8A">
      <w:start w:val="1"/>
      <w:numFmt w:val="lowerRoman"/>
      <w:lvlText w:val="%9"/>
      <w:lvlJc w:val="left"/>
      <w:pPr>
        <w:ind w:left="65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rUwsTA0NTAyNjFQ0lEKTi0uzszPAykwrAUAKfaQWywAAAA="/>
  </w:docVars>
  <w:rsids>
    <w:rsidRoot w:val="008C5E26"/>
    <w:rsid w:val="00111C31"/>
    <w:rsid w:val="00120DBC"/>
    <w:rsid w:val="001E2DA5"/>
    <w:rsid w:val="002C65A4"/>
    <w:rsid w:val="00381153"/>
    <w:rsid w:val="003821BA"/>
    <w:rsid w:val="003C61C1"/>
    <w:rsid w:val="0040558D"/>
    <w:rsid w:val="004C15C9"/>
    <w:rsid w:val="00680059"/>
    <w:rsid w:val="00791E52"/>
    <w:rsid w:val="00827044"/>
    <w:rsid w:val="00837CBB"/>
    <w:rsid w:val="008C5E26"/>
    <w:rsid w:val="0090391A"/>
    <w:rsid w:val="009209DC"/>
    <w:rsid w:val="0096693D"/>
    <w:rsid w:val="009E79E9"/>
    <w:rsid w:val="00A70482"/>
    <w:rsid w:val="00AC7F9D"/>
    <w:rsid w:val="00B632F9"/>
    <w:rsid w:val="00BC656C"/>
    <w:rsid w:val="00C46D8D"/>
    <w:rsid w:val="00CD51F5"/>
    <w:rsid w:val="00D91E4A"/>
    <w:rsid w:val="00DE0F4C"/>
    <w:rsid w:val="00E25F55"/>
    <w:rsid w:val="00F219BD"/>
    <w:rsid w:val="00F93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6A7BA9D"/>
  <w15:chartTrackingRefBased/>
  <w15:docId w15:val="{87AB3C7F-3955-4690-9AF7-290F2825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1C1"/>
    <w:pPr>
      <w:spacing w:after="5" w:line="249" w:lineRule="auto"/>
      <w:ind w:left="10" w:right="546" w:hanging="10"/>
      <w:jc w:val="both"/>
    </w:pPr>
    <w:rPr>
      <w:rFonts w:ascii="Calibri" w:eastAsia="Calibri" w:hAnsi="Calibri" w:cs="Calibri"/>
      <w:color w:val="000000"/>
      <w:lang w:eastAsia="es-CO"/>
    </w:rPr>
  </w:style>
  <w:style w:type="paragraph" w:styleId="Ttulo3">
    <w:name w:val="heading 3"/>
    <w:next w:val="Normal"/>
    <w:link w:val="Ttulo3Car"/>
    <w:uiPriority w:val="9"/>
    <w:unhideWhenUsed/>
    <w:qFormat/>
    <w:rsid w:val="00AC7F9D"/>
    <w:pPr>
      <w:keepNext/>
      <w:keepLines/>
      <w:spacing w:after="175" w:line="249" w:lineRule="auto"/>
      <w:ind w:left="10" w:hanging="10"/>
      <w:outlineLvl w:val="2"/>
    </w:pPr>
    <w:rPr>
      <w:rFonts w:ascii="Arial" w:eastAsia="Arial" w:hAnsi="Arial" w:cs="Arial"/>
      <w:color w:val="000000"/>
      <w:sz w:val="28"/>
      <w:lang w:eastAsia="es-C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Grid">
    <w:name w:val="TableGrid"/>
    <w:rsid w:val="008C5E26"/>
    <w:pPr>
      <w:spacing w:after="0" w:line="240" w:lineRule="auto"/>
    </w:pPr>
    <w:rPr>
      <w:rFonts w:eastAsiaTheme="minorEastAsia"/>
      <w:lang w:eastAsia="es-CO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3Car">
    <w:name w:val="Título 3 Car"/>
    <w:basedOn w:val="Fuentedeprrafopredeter"/>
    <w:link w:val="Ttulo3"/>
    <w:uiPriority w:val="9"/>
    <w:rsid w:val="00AC7F9D"/>
    <w:rPr>
      <w:rFonts w:ascii="Arial" w:eastAsia="Arial" w:hAnsi="Arial" w:cs="Arial"/>
      <w:color w:val="000000"/>
      <w:sz w:val="28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78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3</TotalTime>
  <Pages>11</Pages>
  <Words>2001</Words>
  <Characters>11011</Characters>
  <Application>Microsoft Office Word</Application>
  <DocSecurity>0</DocSecurity>
  <Lines>91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enta Microsoft</dc:creator>
  <cp:keywords/>
  <dc:description/>
  <cp:lastModifiedBy>César Fernández M.</cp:lastModifiedBy>
  <cp:revision>15</cp:revision>
  <dcterms:created xsi:type="dcterms:W3CDTF">2021-09-13T00:44:00Z</dcterms:created>
  <dcterms:modified xsi:type="dcterms:W3CDTF">2021-09-21T22:52:00Z</dcterms:modified>
</cp:coreProperties>
</file>